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C4F55D" w14:textId="68F33B6A" w:rsidR="00826076" w:rsidRPr="00415C33" w:rsidRDefault="00B1227C" w:rsidP="00837536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_Hlk47124765"/>
      <w:bookmarkEnd w:id="0"/>
      <w:r w:rsidRPr="00415C33">
        <w:rPr>
          <w:rFonts w:ascii="Times New Roman" w:hAnsi="Times New Roman" w:cs="Times New Roman"/>
          <w:b/>
          <w:bCs/>
          <w:sz w:val="32"/>
          <w:szCs w:val="32"/>
        </w:rPr>
        <w:t>Summer training report/ synopsis/ minor project</w:t>
      </w:r>
    </w:p>
    <w:p w14:paraId="1605CD06" w14:textId="180830A6" w:rsidR="00826076" w:rsidRPr="00415C33" w:rsidRDefault="00B1227C" w:rsidP="00837536">
      <w:pPr>
        <w:jc w:val="center"/>
        <w:rPr>
          <w:rFonts w:ascii="Times New Roman" w:hAnsi="Times New Roman" w:cs="Times New Roman"/>
          <w:b/>
          <w:bCs/>
          <w:sz w:val="18"/>
          <w:szCs w:val="18"/>
        </w:rPr>
      </w:pPr>
      <w:r w:rsidRPr="00415C33">
        <w:rPr>
          <w:rFonts w:ascii="Times New Roman" w:hAnsi="Times New Roman" w:cs="Times New Roman"/>
          <w:b/>
          <w:bCs/>
          <w:sz w:val="18"/>
          <w:szCs w:val="18"/>
        </w:rPr>
        <w:t>ON</w:t>
      </w:r>
    </w:p>
    <w:p w14:paraId="779729A8" w14:textId="0C879EDD" w:rsidR="00826076" w:rsidRPr="00415C33" w:rsidRDefault="00B1227C" w:rsidP="00837536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415C33">
        <w:rPr>
          <w:rFonts w:ascii="Times New Roman" w:hAnsi="Times New Roman" w:cs="Times New Roman"/>
          <w:b/>
          <w:bCs/>
          <w:sz w:val="48"/>
          <w:szCs w:val="48"/>
        </w:rPr>
        <w:t xml:space="preserve">Quiz </w:t>
      </w:r>
      <w:r w:rsidR="00DD04AF">
        <w:rPr>
          <w:rFonts w:ascii="Times New Roman" w:hAnsi="Times New Roman" w:cs="Times New Roman"/>
          <w:b/>
          <w:bCs/>
          <w:sz w:val="48"/>
          <w:szCs w:val="48"/>
        </w:rPr>
        <w:t>A</w:t>
      </w:r>
      <w:r w:rsidRPr="00415C33">
        <w:rPr>
          <w:rFonts w:ascii="Times New Roman" w:hAnsi="Times New Roman" w:cs="Times New Roman"/>
          <w:b/>
          <w:bCs/>
          <w:sz w:val="48"/>
          <w:szCs w:val="48"/>
        </w:rPr>
        <w:t xml:space="preserve">pplication using Python </w:t>
      </w:r>
      <w:r w:rsidR="00DD04AF">
        <w:rPr>
          <w:rFonts w:ascii="Times New Roman" w:hAnsi="Times New Roman" w:cs="Times New Roman"/>
          <w:b/>
          <w:bCs/>
          <w:sz w:val="48"/>
          <w:szCs w:val="48"/>
        </w:rPr>
        <w:t>&amp;</w:t>
      </w:r>
      <w:r w:rsidR="005D2690"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r w:rsidR="00874589" w:rsidRPr="00415C33">
        <w:rPr>
          <w:rFonts w:ascii="Times New Roman" w:hAnsi="Times New Roman" w:cs="Times New Roman"/>
          <w:b/>
          <w:bCs/>
          <w:sz w:val="48"/>
          <w:szCs w:val="48"/>
        </w:rPr>
        <w:t>MySQL</w:t>
      </w:r>
    </w:p>
    <w:p w14:paraId="3601374A" w14:textId="18AEA7F4" w:rsidR="00826076" w:rsidRPr="00415C33" w:rsidRDefault="00B1227C" w:rsidP="00826076">
      <w:pPr>
        <w:jc w:val="center"/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A project report/synopsis SUBMITTED IN PARTIAL FULFILLMENT OF</w:t>
      </w:r>
    </w:p>
    <w:p w14:paraId="67B2E713" w14:textId="5549F4F1" w:rsidR="00826076" w:rsidRPr="00415C33" w:rsidRDefault="00B1227C" w:rsidP="00826076">
      <w:pPr>
        <w:jc w:val="center"/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THE REQUIREMENTS FOR THE AWARD OF</w:t>
      </w:r>
    </w:p>
    <w:p w14:paraId="5557B1E5" w14:textId="77777777" w:rsidR="00826076" w:rsidRPr="00415C33" w:rsidRDefault="00826076" w:rsidP="00826076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205090E9" w14:textId="431C5841" w:rsidR="00826076" w:rsidRPr="00415C33" w:rsidRDefault="00B1227C" w:rsidP="00826076">
      <w:pPr>
        <w:jc w:val="center"/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Bachelor OF engineering</w:t>
      </w:r>
    </w:p>
    <w:p w14:paraId="4DD3F1A4" w14:textId="144397D0" w:rsidR="00826076" w:rsidRPr="00415C33" w:rsidRDefault="00B1227C" w:rsidP="00826076">
      <w:pPr>
        <w:jc w:val="center"/>
        <w:rPr>
          <w:rFonts w:ascii="Times New Roman" w:hAnsi="Times New Roman" w:cs="Times New Roman"/>
          <w:sz w:val="20"/>
        </w:rPr>
      </w:pPr>
      <w:r w:rsidRPr="00415C33">
        <w:rPr>
          <w:rFonts w:ascii="Times New Roman" w:hAnsi="Times New Roman" w:cs="Times New Roman"/>
          <w:sz w:val="20"/>
        </w:rPr>
        <w:t>In</w:t>
      </w:r>
    </w:p>
    <w:p w14:paraId="56EA06DB" w14:textId="78AD0062" w:rsidR="00826076" w:rsidRPr="00F15B56" w:rsidRDefault="00B1227C" w:rsidP="00826076">
      <w:pPr>
        <w:jc w:val="center"/>
        <w:rPr>
          <w:rFonts w:ascii="Times New Roman" w:hAnsi="Times New Roman" w:cs="Times New Roman"/>
          <w:sz w:val="24"/>
          <w:szCs w:val="24"/>
        </w:rPr>
      </w:pPr>
      <w:r w:rsidRPr="00F15B56">
        <w:rPr>
          <w:rFonts w:ascii="Times New Roman" w:hAnsi="Times New Roman" w:cs="Times New Roman"/>
          <w:sz w:val="24"/>
          <w:szCs w:val="24"/>
        </w:rPr>
        <w:t>Computer science and engineering</w:t>
      </w:r>
    </w:p>
    <w:p w14:paraId="6B15D713" w14:textId="77777777" w:rsidR="00826076" w:rsidRPr="00415C33" w:rsidRDefault="00826076" w:rsidP="00826076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3FE8D3BC" w14:textId="36CAEDE6" w:rsidR="00826076" w:rsidRPr="00F15B56" w:rsidRDefault="00B1227C" w:rsidP="00826076">
      <w:pPr>
        <w:jc w:val="center"/>
        <w:rPr>
          <w:rFonts w:ascii="Times New Roman" w:hAnsi="Times New Roman" w:cs="Times New Roman"/>
          <w:sz w:val="20"/>
        </w:rPr>
      </w:pPr>
      <w:r w:rsidRPr="00F15B56">
        <w:rPr>
          <w:rFonts w:ascii="Times New Roman" w:hAnsi="Times New Roman" w:cs="Times New Roman"/>
          <w:sz w:val="20"/>
        </w:rPr>
        <w:t>Submitted BY</w:t>
      </w:r>
    </w:p>
    <w:p w14:paraId="415FC387" w14:textId="77777777" w:rsidR="00E21854" w:rsidRPr="00415C33" w:rsidRDefault="00E21854" w:rsidP="00826076">
      <w:pPr>
        <w:jc w:val="center"/>
        <w:rPr>
          <w:rFonts w:ascii="Times New Roman" w:hAnsi="Times New Roman" w:cs="Times New Roman"/>
          <w:sz w:val="28"/>
          <w:szCs w:val="28"/>
        </w:rPr>
      </w:pPr>
      <w:r w:rsidRPr="00415C33">
        <w:rPr>
          <w:rFonts w:ascii="Times New Roman" w:hAnsi="Times New Roman" w:cs="Times New Roman"/>
          <w:sz w:val="28"/>
          <w:szCs w:val="28"/>
        </w:rPr>
        <w:t>Ravi Verma</w:t>
      </w:r>
    </w:p>
    <w:p w14:paraId="1049542E" w14:textId="08660286" w:rsidR="00826076" w:rsidRPr="00415C33" w:rsidRDefault="00B1227C" w:rsidP="00826076">
      <w:pPr>
        <w:jc w:val="center"/>
        <w:rPr>
          <w:rFonts w:ascii="Times New Roman" w:hAnsi="Times New Roman" w:cs="Times New Roman"/>
          <w:szCs w:val="22"/>
        </w:rPr>
      </w:pPr>
      <w:r w:rsidRPr="00415C33">
        <w:rPr>
          <w:rFonts w:ascii="Times New Roman" w:hAnsi="Times New Roman" w:cs="Times New Roman"/>
          <w:szCs w:val="22"/>
        </w:rPr>
        <w:t>roll NO:</w:t>
      </w:r>
      <w:r w:rsidR="00D507D2" w:rsidRPr="00415C33">
        <w:rPr>
          <w:rFonts w:ascii="Times New Roman" w:hAnsi="Times New Roman" w:cs="Times New Roman"/>
          <w:szCs w:val="22"/>
        </w:rPr>
        <w:t xml:space="preserve"> </w:t>
      </w:r>
      <w:r w:rsidR="00E21854" w:rsidRPr="00415C33">
        <w:rPr>
          <w:rFonts w:ascii="Times New Roman" w:hAnsi="Times New Roman" w:cs="Times New Roman"/>
          <w:szCs w:val="22"/>
        </w:rPr>
        <w:t>CO19352</w:t>
      </w:r>
    </w:p>
    <w:p w14:paraId="7227E915" w14:textId="77777777" w:rsidR="00AD30AB" w:rsidRPr="00415C33" w:rsidRDefault="00AD30AB" w:rsidP="00826076">
      <w:pPr>
        <w:jc w:val="center"/>
        <w:rPr>
          <w:rFonts w:ascii="Times New Roman" w:hAnsi="Times New Roman" w:cs="Times New Roman"/>
          <w:szCs w:val="22"/>
        </w:rPr>
      </w:pPr>
    </w:p>
    <w:p w14:paraId="682F2A6C" w14:textId="73ED35C5" w:rsidR="00826076" w:rsidRPr="00415C33" w:rsidRDefault="00B1227C" w:rsidP="00826076">
      <w:pPr>
        <w:jc w:val="center"/>
        <w:rPr>
          <w:rFonts w:ascii="Times New Roman" w:hAnsi="Times New Roman" w:cs="Times New Roman"/>
          <w:sz w:val="20"/>
        </w:rPr>
      </w:pPr>
      <w:r w:rsidRPr="00415C33">
        <w:rPr>
          <w:rFonts w:ascii="Times New Roman" w:hAnsi="Times New Roman" w:cs="Times New Roman"/>
          <w:sz w:val="20"/>
        </w:rPr>
        <w:t>Under THE SUPERVISION OF</w:t>
      </w:r>
    </w:p>
    <w:p w14:paraId="747B5689" w14:textId="472A0BE8" w:rsidR="00826076" w:rsidRPr="00F15B56" w:rsidRDefault="00C726BF" w:rsidP="00826076">
      <w:pPr>
        <w:jc w:val="center"/>
        <w:rPr>
          <w:rFonts w:ascii="Times New Roman" w:hAnsi="Times New Roman" w:cs="Times New Roman"/>
          <w:szCs w:val="22"/>
        </w:rPr>
      </w:pPr>
      <w:r w:rsidRPr="00F15B56">
        <w:rPr>
          <w:rFonts w:ascii="Times New Roman" w:hAnsi="Times New Roman" w:cs="Times New Roman"/>
          <w:szCs w:val="22"/>
        </w:rPr>
        <w:t xml:space="preserve"> </w:t>
      </w:r>
      <w:r w:rsidR="009F693A" w:rsidRPr="00F15B56">
        <w:rPr>
          <w:rFonts w:ascii="Times New Roman" w:hAnsi="Times New Roman" w:cs="Times New Roman"/>
          <w:szCs w:val="22"/>
        </w:rPr>
        <w:t>Dr</w:t>
      </w:r>
      <w:r w:rsidR="00874589" w:rsidRPr="00F15B56">
        <w:rPr>
          <w:rFonts w:ascii="Times New Roman" w:hAnsi="Times New Roman" w:cs="Times New Roman"/>
          <w:szCs w:val="22"/>
        </w:rPr>
        <w:t xml:space="preserve">. </w:t>
      </w:r>
      <w:r w:rsidRPr="00F15B56">
        <w:rPr>
          <w:rFonts w:ascii="Times New Roman" w:hAnsi="Times New Roman" w:cs="Times New Roman"/>
          <w:szCs w:val="22"/>
        </w:rPr>
        <w:t xml:space="preserve">Ankit Gupta </w:t>
      </w:r>
      <w:r w:rsidR="00B1227C" w:rsidRPr="00F15B56">
        <w:rPr>
          <w:rFonts w:ascii="Times New Roman" w:hAnsi="Times New Roman" w:cs="Times New Roman"/>
          <w:szCs w:val="22"/>
        </w:rPr>
        <w:t>&amp; address OF COMPANY/INDUSTRY/TRAINING INSTITUTE / guide</w:t>
      </w:r>
    </w:p>
    <w:p w14:paraId="4B30F3EF" w14:textId="30A08484" w:rsidR="00A5385D" w:rsidRPr="00415C33" w:rsidRDefault="00A5385D" w:rsidP="00826076">
      <w:pPr>
        <w:jc w:val="center"/>
        <w:rPr>
          <w:rFonts w:ascii="Times New Roman" w:hAnsi="Times New Roman" w:cs="Times New Roman"/>
          <w:sz w:val="16"/>
          <w:szCs w:val="16"/>
        </w:rPr>
      </w:pPr>
      <w:r w:rsidRPr="00415C33">
        <w:rPr>
          <w:rFonts w:ascii="Times New Roman" w:hAnsi="Times New Roman" w:cs="Times New Roman"/>
          <w:noProof/>
          <w:sz w:val="16"/>
          <w:szCs w:val="16"/>
        </w:rPr>
        <w:drawing>
          <wp:inline distT="0" distB="0" distL="0" distR="0" wp14:anchorId="19088084" wp14:editId="788A9080">
            <wp:extent cx="1526149" cy="1459795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named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7080" cy="1489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B5CA" w14:textId="1E0CEB4C" w:rsidR="00826076" w:rsidRPr="00415C33" w:rsidRDefault="00B1227C" w:rsidP="00826076">
      <w:pPr>
        <w:jc w:val="center"/>
        <w:rPr>
          <w:rFonts w:ascii="Times New Roman" w:hAnsi="Times New Roman" w:cs="Times New Roman"/>
          <w:sz w:val="28"/>
          <w:szCs w:val="28"/>
        </w:rPr>
      </w:pPr>
      <w:r w:rsidRPr="00415C33">
        <w:rPr>
          <w:rFonts w:ascii="Times New Roman" w:hAnsi="Times New Roman" w:cs="Times New Roman"/>
          <w:sz w:val="28"/>
          <w:szCs w:val="28"/>
        </w:rPr>
        <w:t>Chandigarh college of engineering and technology</w:t>
      </w:r>
    </w:p>
    <w:p w14:paraId="1B51CF24" w14:textId="765D9005" w:rsidR="00826076" w:rsidRPr="00415C33" w:rsidRDefault="00B1227C" w:rsidP="00826076">
      <w:pPr>
        <w:jc w:val="center"/>
        <w:rPr>
          <w:rFonts w:ascii="Times New Roman" w:hAnsi="Times New Roman" w:cs="Times New Roman"/>
          <w:sz w:val="28"/>
          <w:szCs w:val="28"/>
        </w:rPr>
      </w:pPr>
      <w:r w:rsidRPr="00415C33">
        <w:rPr>
          <w:rFonts w:ascii="Times New Roman" w:hAnsi="Times New Roman" w:cs="Times New Roman"/>
          <w:sz w:val="28"/>
          <w:szCs w:val="28"/>
        </w:rPr>
        <w:t>(degree wing)</w:t>
      </w:r>
    </w:p>
    <w:p w14:paraId="2C8459DE" w14:textId="77777777" w:rsidR="00826076" w:rsidRPr="00F15B56" w:rsidRDefault="00826076" w:rsidP="00826076">
      <w:pPr>
        <w:jc w:val="center"/>
        <w:rPr>
          <w:rFonts w:ascii="Times New Roman" w:hAnsi="Times New Roman" w:cs="Times New Roman"/>
          <w:sz w:val="20"/>
        </w:rPr>
      </w:pPr>
      <w:r w:rsidRPr="00F15B56">
        <w:rPr>
          <w:rFonts w:ascii="Times New Roman" w:hAnsi="Times New Roman" w:cs="Times New Roman"/>
          <w:sz w:val="20"/>
        </w:rPr>
        <w:t>Government Institute under Chandigarh (UT) Administration, Affiliated to Panjab University</w:t>
      </w:r>
    </w:p>
    <w:p w14:paraId="6C785F8E" w14:textId="77777777" w:rsidR="00826076" w:rsidRPr="00F15B56" w:rsidRDefault="00826076" w:rsidP="00826076">
      <w:pPr>
        <w:jc w:val="center"/>
        <w:rPr>
          <w:rFonts w:ascii="Times New Roman" w:hAnsi="Times New Roman" w:cs="Times New Roman"/>
          <w:sz w:val="20"/>
        </w:rPr>
      </w:pPr>
      <w:r w:rsidRPr="00F15B56">
        <w:rPr>
          <w:rFonts w:ascii="Times New Roman" w:hAnsi="Times New Roman" w:cs="Times New Roman"/>
          <w:sz w:val="20"/>
        </w:rPr>
        <w:t>, Chandigarh</w:t>
      </w:r>
    </w:p>
    <w:p w14:paraId="60F6B67B" w14:textId="77777777" w:rsidR="00826076" w:rsidRPr="00F15B56" w:rsidRDefault="00826076" w:rsidP="00826076">
      <w:pPr>
        <w:jc w:val="center"/>
        <w:rPr>
          <w:rFonts w:ascii="Times New Roman" w:hAnsi="Times New Roman" w:cs="Times New Roman"/>
          <w:szCs w:val="22"/>
        </w:rPr>
      </w:pPr>
      <w:r w:rsidRPr="00F15B56">
        <w:rPr>
          <w:rFonts w:ascii="Times New Roman" w:hAnsi="Times New Roman" w:cs="Times New Roman"/>
          <w:szCs w:val="22"/>
        </w:rPr>
        <w:t>Sector-26, Chandigarh. PIN-160019</w:t>
      </w:r>
    </w:p>
    <w:p w14:paraId="7C2AD2DF" w14:textId="2E5FC826" w:rsidR="00A5385D" w:rsidRPr="00F15B56" w:rsidRDefault="0074093B" w:rsidP="006B679B">
      <w:pPr>
        <w:jc w:val="center"/>
        <w:rPr>
          <w:rFonts w:ascii="Times New Roman" w:hAnsi="Times New Roman" w:cs="Times New Roman"/>
          <w:szCs w:val="22"/>
        </w:rPr>
      </w:pPr>
      <w:r w:rsidRPr="00F15B56">
        <w:rPr>
          <w:rFonts w:ascii="Times New Roman" w:hAnsi="Times New Roman" w:cs="Times New Roman"/>
          <w:szCs w:val="22"/>
        </w:rPr>
        <w:t>July</w:t>
      </w:r>
      <w:r w:rsidR="00826076" w:rsidRPr="00F15B56">
        <w:rPr>
          <w:rFonts w:ascii="Times New Roman" w:hAnsi="Times New Roman" w:cs="Times New Roman"/>
          <w:szCs w:val="22"/>
        </w:rPr>
        <w:t xml:space="preserve">, </w:t>
      </w:r>
      <w:r w:rsidRPr="00F15B56">
        <w:rPr>
          <w:rFonts w:ascii="Times New Roman" w:hAnsi="Times New Roman" w:cs="Times New Roman"/>
          <w:szCs w:val="22"/>
        </w:rPr>
        <w:t>2020</w:t>
      </w:r>
    </w:p>
    <w:p w14:paraId="02326D22" w14:textId="77777777" w:rsidR="008F62B4" w:rsidRDefault="008F62B4" w:rsidP="008F62B4">
      <w:pPr>
        <w:rPr>
          <w:rFonts w:ascii="Times New Roman" w:hAnsi="Times New Roman" w:cs="Times New Roman"/>
          <w:sz w:val="20"/>
        </w:rPr>
      </w:pPr>
    </w:p>
    <w:p w14:paraId="22F9E8C3" w14:textId="55B7AB46" w:rsidR="00A90CF9" w:rsidRPr="00415C33" w:rsidRDefault="00A90CF9" w:rsidP="001F0CFA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CANDIDATE’S DECLARATION</w:t>
      </w:r>
    </w:p>
    <w:p w14:paraId="70A206A4" w14:textId="79A88A27" w:rsidR="00A90CF9" w:rsidRPr="008F62B4" w:rsidRDefault="00A90CF9" w:rsidP="00A26B94">
      <w:pPr>
        <w:rPr>
          <w:rFonts w:ascii="Times New Roman" w:hAnsi="Times New Roman" w:cs="Times New Roman"/>
          <w:sz w:val="24"/>
          <w:szCs w:val="22"/>
        </w:rPr>
      </w:pPr>
      <w:r w:rsidRPr="008F62B4">
        <w:rPr>
          <w:rFonts w:ascii="Times New Roman" w:hAnsi="Times New Roman" w:cs="Times New Roman"/>
          <w:sz w:val="24"/>
          <w:szCs w:val="22"/>
        </w:rPr>
        <w:t>I hereby declare that the work presented in this report entitled</w:t>
      </w:r>
      <w:r w:rsidR="00383C2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>“</w:t>
      </w:r>
      <w:r w:rsidR="003B0AD4">
        <w:rPr>
          <w:rFonts w:ascii="Times New Roman" w:hAnsi="Times New Roman" w:cs="Times New Roman"/>
          <w:sz w:val="24"/>
          <w:szCs w:val="22"/>
        </w:rPr>
        <w:t xml:space="preserve"> Quiz Application using Python and MyS</w:t>
      </w:r>
      <w:r w:rsidR="00671FC7">
        <w:rPr>
          <w:rFonts w:ascii="Times New Roman" w:hAnsi="Times New Roman" w:cs="Times New Roman"/>
          <w:sz w:val="24"/>
          <w:szCs w:val="22"/>
        </w:rPr>
        <w:t>QL</w:t>
      </w:r>
      <w:r w:rsidRPr="008F62B4">
        <w:rPr>
          <w:rFonts w:ascii="Times New Roman" w:hAnsi="Times New Roman" w:cs="Times New Roman"/>
          <w:sz w:val="24"/>
          <w:szCs w:val="22"/>
        </w:rPr>
        <w:t>”, in fulfillment of the</w:t>
      </w:r>
      <w:r w:rsidR="0097111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>requirement for the award of the degree Bachelor of Engineering in Computer Science &amp;</w:t>
      </w:r>
      <w:r w:rsidR="0097111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>Engineering, submitted in CSE Department, Chandigarh College of Engineering &amp;</w:t>
      </w:r>
      <w:r w:rsidR="0097111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 xml:space="preserve">Technology(Degree </w:t>
      </w:r>
      <w:r w:rsidR="00027F38">
        <w:rPr>
          <w:rFonts w:ascii="Times New Roman" w:hAnsi="Times New Roman" w:cs="Times New Roman"/>
          <w:sz w:val="24"/>
          <w:szCs w:val="22"/>
        </w:rPr>
        <w:t>W</w:t>
      </w:r>
      <w:r w:rsidRPr="008F62B4">
        <w:rPr>
          <w:rFonts w:ascii="Times New Roman" w:hAnsi="Times New Roman" w:cs="Times New Roman"/>
          <w:sz w:val="24"/>
          <w:szCs w:val="22"/>
        </w:rPr>
        <w:t>ing) affiliated to Punjab University, Chandigarh, is an authentic record</w:t>
      </w:r>
      <w:r w:rsidR="0097111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 xml:space="preserve">of my work carried out during my degree under the guidance of </w:t>
      </w:r>
      <w:r w:rsidR="00813B8F" w:rsidRPr="008F62B4">
        <w:rPr>
          <w:rFonts w:ascii="Times New Roman" w:hAnsi="Times New Roman" w:cs="Times New Roman"/>
          <w:sz w:val="24"/>
          <w:szCs w:val="22"/>
        </w:rPr>
        <w:t>Dr.</w:t>
      </w:r>
      <w:r w:rsidR="00BC11C5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="00813B8F" w:rsidRPr="008F62B4">
        <w:rPr>
          <w:rFonts w:ascii="Times New Roman" w:hAnsi="Times New Roman" w:cs="Times New Roman"/>
          <w:sz w:val="24"/>
          <w:szCs w:val="22"/>
        </w:rPr>
        <w:t>Ankit Gupta.</w:t>
      </w:r>
      <w:r w:rsidR="00027F38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 xml:space="preserve">The work reported in this has not been submitted by me for </w:t>
      </w:r>
      <w:r w:rsidR="00027F38">
        <w:rPr>
          <w:rFonts w:ascii="Times New Roman" w:hAnsi="Times New Roman" w:cs="Times New Roman"/>
          <w:sz w:val="24"/>
          <w:szCs w:val="22"/>
        </w:rPr>
        <w:t xml:space="preserve">the </w:t>
      </w:r>
      <w:r w:rsidRPr="008F62B4">
        <w:rPr>
          <w:rFonts w:ascii="Times New Roman" w:hAnsi="Times New Roman" w:cs="Times New Roman"/>
          <w:sz w:val="24"/>
          <w:szCs w:val="22"/>
        </w:rPr>
        <w:t>award of any other degree or</w:t>
      </w:r>
      <w:r w:rsidR="00882B2B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>diploma.</w:t>
      </w:r>
    </w:p>
    <w:p w14:paraId="1BE4418B" w14:textId="77777777" w:rsidR="00E34506" w:rsidRPr="008F62B4" w:rsidRDefault="00E34506" w:rsidP="00A26B94">
      <w:pPr>
        <w:rPr>
          <w:rFonts w:ascii="Times New Roman" w:hAnsi="Times New Roman" w:cs="Times New Roman"/>
          <w:sz w:val="24"/>
          <w:szCs w:val="22"/>
        </w:rPr>
      </w:pPr>
    </w:p>
    <w:p w14:paraId="12E5C12F" w14:textId="13270DAC" w:rsidR="00A90CF9" w:rsidRPr="008F62B4" w:rsidRDefault="00A90CF9" w:rsidP="00A26B94">
      <w:pPr>
        <w:rPr>
          <w:rFonts w:ascii="Times New Roman" w:hAnsi="Times New Roman" w:cs="Times New Roman"/>
          <w:sz w:val="24"/>
          <w:szCs w:val="22"/>
        </w:rPr>
      </w:pPr>
      <w:r w:rsidRPr="008F62B4">
        <w:rPr>
          <w:rFonts w:ascii="Times New Roman" w:hAnsi="Times New Roman" w:cs="Times New Roman"/>
          <w:sz w:val="24"/>
          <w:szCs w:val="22"/>
        </w:rPr>
        <w:t xml:space="preserve">Date :  </w:t>
      </w:r>
      <w:r w:rsidR="00FD1EE7">
        <w:rPr>
          <w:rFonts w:ascii="Times New Roman" w:hAnsi="Times New Roman" w:cs="Times New Roman"/>
          <w:sz w:val="24"/>
          <w:szCs w:val="22"/>
        </w:rPr>
        <w:t>2</w:t>
      </w:r>
      <w:r w:rsidR="00232A7C">
        <w:rPr>
          <w:rFonts w:ascii="Times New Roman" w:hAnsi="Times New Roman" w:cs="Times New Roman"/>
          <w:sz w:val="24"/>
          <w:szCs w:val="22"/>
        </w:rPr>
        <w:t>/0</w:t>
      </w:r>
      <w:r w:rsidR="00FD1EE7">
        <w:rPr>
          <w:rFonts w:ascii="Times New Roman" w:hAnsi="Times New Roman" w:cs="Times New Roman"/>
          <w:sz w:val="24"/>
          <w:szCs w:val="22"/>
        </w:rPr>
        <w:t>8</w:t>
      </w:r>
      <w:r w:rsidR="00232A7C">
        <w:rPr>
          <w:rFonts w:ascii="Times New Roman" w:hAnsi="Times New Roman" w:cs="Times New Roman"/>
          <w:sz w:val="24"/>
          <w:szCs w:val="22"/>
        </w:rPr>
        <w:t>/2020</w:t>
      </w:r>
      <w:r w:rsidRPr="008F62B4">
        <w:rPr>
          <w:rFonts w:ascii="Times New Roman" w:hAnsi="Times New Roman" w:cs="Times New Roman"/>
          <w:sz w:val="24"/>
          <w:szCs w:val="22"/>
        </w:rPr>
        <w:t xml:space="preserve">                                                                                                    </w:t>
      </w:r>
      <w:r w:rsidR="000137BB">
        <w:rPr>
          <w:rFonts w:ascii="Times New Roman" w:hAnsi="Times New Roman" w:cs="Times New Roman"/>
          <w:sz w:val="24"/>
          <w:szCs w:val="22"/>
        </w:rPr>
        <w:t xml:space="preserve">    </w:t>
      </w:r>
      <w:r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="000137BB">
        <w:rPr>
          <w:rFonts w:ascii="Times New Roman" w:hAnsi="Times New Roman" w:cs="Times New Roman"/>
          <w:sz w:val="24"/>
          <w:szCs w:val="22"/>
        </w:rPr>
        <w:t>Ravi Verma</w:t>
      </w:r>
    </w:p>
    <w:p w14:paraId="14870424" w14:textId="1AB68AFC" w:rsidR="001B1BEA" w:rsidRPr="008F62B4" w:rsidRDefault="001B1BEA" w:rsidP="00A26B94">
      <w:pPr>
        <w:rPr>
          <w:rFonts w:ascii="Times New Roman" w:hAnsi="Times New Roman" w:cs="Times New Roman"/>
          <w:sz w:val="24"/>
          <w:szCs w:val="22"/>
        </w:rPr>
      </w:pPr>
    </w:p>
    <w:p w14:paraId="67FE97F9" w14:textId="77777777" w:rsidR="001B1BEA" w:rsidRPr="008F62B4" w:rsidRDefault="001B1BEA" w:rsidP="00A26B94">
      <w:pPr>
        <w:rPr>
          <w:rFonts w:ascii="Times New Roman" w:hAnsi="Times New Roman" w:cs="Times New Roman"/>
          <w:sz w:val="24"/>
          <w:szCs w:val="22"/>
        </w:rPr>
      </w:pPr>
    </w:p>
    <w:p w14:paraId="50FC754E" w14:textId="6F5343F7" w:rsidR="00A90CF9" w:rsidRDefault="00A90CF9" w:rsidP="00A26B94">
      <w:pPr>
        <w:rPr>
          <w:rFonts w:ascii="Times New Roman" w:hAnsi="Times New Roman" w:cs="Times New Roman"/>
          <w:sz w:val="24"/>
          <w:szCs w:val="22"/>
        </w:rPr>
      </w:pPr>
      <w:r w:rsidRPr="008F62B4">
        <w:rPr>
          <w:rFonts w:ascii="Times New Roman" w:hAnsi="Times New Roman" w:cs="Times New Roman"/>
          <w:sz w:val="24"/>
          <w:szCs w:val="22"/>
        </w:rPr>
        <w:t xml:space="preserve">Place :                                                                                                                     </w:t>
      </w:r>
      <w:r w:rsidR="00BD643F">
        <w:rPr>
          <w:rFonts w:ascii="Times New Roman" w:hAnsi="Times New Roman" w:cs="Times New Roman"/>
          <w:sz w:val="24"/>
          <w:szCs w:val="22"/>
        </w:rPr>
        <w:t xml:space="preserve">          </w:t>
      </w:r>
      <w:r w:rsidR="000137BB">
        <w:rPr>
          <w:rFonts w:ascii="Times New Roman" w:hAnsi="Times New Roman" w:cs="Times New Roman"/>
          <w:sz w:val="24"/>
          <w:szCs w:val="22"/>
        </w:rPr>
        <w:t>CO19352</w:t>
      </w:r>
    </w:p>
    <w:p w14:paraId="59B0E364" w14:textId="72105136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7708754E" w14:textId="1A8938BC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1D524077" w14:textId="777FE999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013180A8" w14:textId="63215A10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1188F806" w14:textId="4E9FC5D0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627488EA" w14:textId="77777777" w:rsidR="008F62B4" w:rsidRP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190D176B" w14:textId="264821FD" w:rsidR="00383C2A" w:rsidRPr="008F62B4" w:rsidRDefault="00383C2A" w:rsidP="00A26B94">
      <w:pPr>
        <w:rPr>
          <w:rFonts w:ascii="Times New Roman" w:hAnsi="Times New Roman" w:cs="Times New Roman"/>
        </w:rPr>
      </w:pPr>
    </w:p>
    <w:p w14:paraId="384CB0A4" w14:textId="71215339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2682B522" w14:textId="7F6BA3E7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5F7BCADB" w14:textId="2B2209CD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53DED9EF" w14:textId="275B8536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7D1224DB" w14:textId="3C1CE743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3BE0B900" w14:textId="37260FAA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0794C9C1" w14:textId="6C3B56F6" w:rsidR="001A0AD0" w:rsidRPr="008F62B4" w:rsidRDefault="001A0AD0" w:rsidP="00774DB4">
      <w:pPr>
        <w:rPr>
          <w:rFonts w:ascii="Times New Roman" w:hAnsi="Times New Roman" w:cs="Times New Roman"/>
          <w:sz w:val="20"/>
          <w:szCs w:val="18"/>
        </w:rPr>
      </w:pPr>
    </w:p>
    <w:p w14:paraId="3B84125B" w14:textId="29258011" w:rsidR="00FA2BD5" w:rsidRDefault="00FA2BD5" w:rsidP="00774DB4">
      <w:pPr>
        <w:rPr>
          <w:rFonts w:ascii="Times New Roman" w:hAnsi="Times New Roman" w:cs="Times New Roman"/>
        </w:rPr>
      </w:pPr>
    </w:p>
    <w:p w14:paraId="1EAEDD53" w14:textId="356D8821" w:rsidR="00D06F96" w:rsidRDefault="00D06F96" w:rsidP="00774DB4">
      <w:pPr>
        <w:rPr>
          <w:rFonts w:ascii="Times New Roman" w:hAnsi="Times New Roman" w:cs="Times New Roman"/>
        </w:rPr>
      </w:pPr>
    </w:p>
    <w:p w14:paraId="460C1EB3" w14:textId="77777777" w:rsidR="00D06F96" w:rsidRPr="00415C33" w:rsidRDefault="00D06F96" w:rsidP="00774DB4">
      <w:pPr>
        <w:rPr>
          <w:rFonts w:ascii="Times New Roman" w:hAnsi="Times New Roman" w:cs="Times New Roman"/>
        </w:rPr>
      </w:pPr>
    </w:p>
    <w:p w14:paraId="77BF571D" w14:textId="2EEC5EF2" w:rsidR="00383C2A" w:rsidRPr="00415C33" w:rsidRDefault="00383C2A" w:rsidP="00774DB4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CERTIFICATE</w:t>
      </w:r>
    </w:p>
    <w:p w14:paraId="436BEDF7" w14:textId="7A233613" w:rsidR="00383C2A" w:rsidRPr="00FA2BD5" w:rsidRDefault="00383C2A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>This is to certify that the Project work entitled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 </w:t>
      </w:r>
      <w:r w:rsidRPr="00FA2BD5">
        <w:rPr>
          <w:rFonts w:ascii="Times New Roman" w:hAnsi="Times New Roman" w:cs="Times New Roman"/>
          <w:sz w:val="24"/>
          <w:szCs w:val="24"/>
        </w:rPr>
        <w:t>“</w:t>
      </w:r>
      <w:r w:rsidR="00CF7F52">
        <w:rPr>
          <w:rFonts w:ascii="Times New Roman" w:hAnsi="Times New Roman" w:cs="Times New Roman"/>
          <w:sz w:val="24"/>
          <w:szCs w:val="22"/>
        </w:rPr>
        <w:t>Quiz Application using Python and MyS</w:t>
      </w:r>
      <w:r w:rsidR="00B079D6">
        <w:rPr>
          <w:rFonts w:ascii="Times New Roman" w:hAnsi="Times New Roman" w:cs="Times New Roman"/>
          <w:sz w:val="24"/>
          <w:szCs w:val="22"/>
        </w:rPr>
        <w:t>QL</w:t>
      </w:r>
      <w:r w:rsidRPr="00FA2BD5">
        <w:rPr>
          <w:rFonts w:ascii="Times New Roman" w:hAnsi="Times New Roman" w:cs="Times New Roman"/>
          <w:sz w:val="24"/>
          <w:szCs w:val="24"/>
        </w:rPr>
        <w:t xml:space="preserve">” submitted by </w:t>
      </w:r>
      <w:r w:rsidR="003D633D">
        <w:rPr>
          <w:rFonts w:ascii="Times New Roman" w:hAnsi="Times New Roman" w:cs="Times New Roman"/>
          <w:sz w:val="24"/>
          <w:szCs w:val="24"/>
        </w:rPr>
        <w:t xml:space="preserve">Ravi Verma </w:t>
      </w:r>
      <w:r w:rsidRPr="00FA2BD5">
        <w:rPr>
          <w:rFonts w:ascii="Times New Roman" w:hAnsi="Times New Roman" w:cs="Times New Roman"/>
          <w:sz w:val="24"/>
          <w:szCs w:val="24"/>
        </w:rPr>
        <w:t>in fulfillment for the requirements of the award of Bachelor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of Engineering Degree in Computer Science &amp; Engineering at Chandigarh College of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Engineering and Technology (Degree Wing), Chandigarh is an authentic work carried out by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him/her under my supervision and guidance.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To the best of my knowledge, the matter embodied in the project has not been submitted to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any other University / Institute for the award of any Degree.</w:t>
      </w:r>
    </w:p>
    <w:p w14:paraId="0C40D066" w14:textId="4CF1FFF9" w:rsidR="00A817A4" w:rsidRPr="00FA2BD5" w:rsidRDefault="00A817A4" w:rsidP="00383C2A">
      <w:pPr>
        <w:rPr>
          <w:rFonts w:ascii="Times New Roman" w:hAnsi="Times New Roman" w:cs="Times New Roman"/>
          <w:sz w:val="24"/>
          <w:szCs w:val="24"/>
        </w:rPr>
      </w:pPr>
    </w:p>
    <w:p w14:paraId="7AF5DE9A" w14:textId="77777777" w:rsidR="00A817A4" w:rsidRPr="00FA2BD5" w:rsidRDefault="00A817A4" w:rsidP="00383C2A">
      <w:pPr>
        <w:rPr>
          <w:rFonts w:ascii="Times New Roman" w:hAnsi="Times New Roman" w:cs="Times New Roman"/>
          <w:sz w:val="24"/>
          <w:szCs w:val="24"/>
        </w:rPr>
      </w:pPr>
    </w:p>
    <w:p w14:paraId="1191BAB6" w14:textId="08EBA9F5" w:rsidR="00A817A4" w:rsidRPr="00FA2BD5" w:rsidRDefault="00383C2A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Date :                                                                                                         </w:t>
      </w:r>
      <w:r w:rsidR="00B5482B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="00F47987">
        <w:rPr>
          <w:rFonts w:ascii="Times New Roman" w:hAnsi="Times New Roman" w:cs="Times New Roman"/>
          <w:sz w:val="24"/>
          <w:szCs w:val="24"/>
        </w:rPr>
        <w:t>Dr.Ankit Gupta</w:t>
      </w:r>
    </w:p>
    <w:p w14:paraId="2FF2BDCA" w14:textId="4E1995E5" w:rsidR="00B5482B" w:rsidRPr="00FA2BD5" w:rsidRDefault="00383C2A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Place :                      </w:t>
      </w:r>
      <w:r w:rsidR="00B5482B"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</w:t>
      </w:r>
      <w:r w:rsidRPr="00FA2BD5">
        <w:rPr>
          <w:rFonts w:ascii="Times New Roman" w:hAnsi="Times New Roman" w:cs="Times New Roman"/>
          <w:sz w:val="24"/>
          <w:szCs w:val="24"/>
        </w:rPr>
        <w:t>Deptt of CSE</w:t>
      </w:r>
      <w:r w:rsidR="00B5482B" w:rsidRPr="00FA2BD5"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15A4F628" w14:textId="5C087C4F" w:rsidR="00B5482B" w:rsidRPr="00FA2BD5" w:rsidRDefault="00B5482B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CCET(Degree Wing)</w:t>
      </w:r>
    </w:p>
    <w:p w14:paraId="1A0140FA" w14:textId="28FD5C68" w:rsidR="00383C2A" w:rsidRPr="00FA2BD5" w:rsidRDefault="00B5482B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Chandigarh                                                                                                                               </w:t>
      </w:r>
    </w:p>
    <w:p w14:paraId="6A7F36D4" w14:textId="6F2B45AD" w:rsidR="00383C2A" w:rsidRPr="00415C33" w:rsidRDefault="00383C2A" w:rsidP="00383C2A">
      <w:pPr>
        <w:rPr>
          <w:rFonts w:ascii="Times New Roman" w:hAnsi="Times New Roman" w:cs="Times New Roman"/>
          <w:sz w:val="28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</w:t>
      </w:r>
      <w:r w:rsidRPr="00415C33">
        <w:rPr>
          <w:rFonts w:ascii="Times New Roman" w:hAnsi="Times New Roman" w:cs="Times New Roman"/>
          <w:sz w:val="28"/>
          <w:szCs w:val="24"/>
        </w:rPr>
        <w:cr/>
      </w:r>
    </w:p>
    <w:p w14:paraId="6696A221" w14:textId="3BD6CA9E" w:rsidR="00C51224" w:rsidRPr="00415C33" w:rsidRDefault="00C51224" w:rsidP="00383C2A">
      <w:pPr>
        <w:rPr>
          <w:rFonts w:ascii="Times New Roman" w:hAnsi="Times New Roman" w:cs="Times New Roman"/>
        </w:rPr>
      </w:pPr>
    </w:p>
    <w:p w14:paraId="3A27E830" w14:textId="28035CA5" w:rsidR="00C51224" w:rsidRPr="00415C33" w:rsidRDefault="00C51224" w:rsidP="00383C2A">
      <w:pPr>
        <w:rPr>
          <w:rFonts w:ascii="Times New Roman" w:hAnsi="Times New Roman" w:cs="Times New Roman"/>
        </w:rPr>
      </w:pPr>
    </w:p>
    <w:p w14:paraId="2405EC4D" w14:textId="12470EF5" w:rsidR="00C51224" w:rsidRPr="00415C33" w:rsidRDefault="00C51224" w:rsidP="00383C2A">
      <w:pPr>
        <w:rPr>
          <w:rFonts w:ascii="Times New Roman" w:hAnsi="Times New Roman" w:cs="Times New Roman"/>
        </w:rPr>
      </w:pPr>
    </w:p>
    <w:p w14:paraId="4B157D55" w14:textId="127605CA" w:rsidR="00C51224" w:rsidRPr="00415C33" w:rsidRDefault="00C51224" w:rsidP="00383C2A">
      <w:pPr>
        <w:rPr>
          <w:rFonts w:ascii="Times New Roman" w:hAnsi="Times New Roman" w:cs="Times New Roman"/>
        </w:rPr>
      </w:pPr>
    </w:p>
    <w:p w14:paraId="54C8DD0A" w14:textId="38D4AD7D" w:rsidR="00C51224" w:rsidRPr="00415C33" w:rsidRDefault="00C51224" w:rsidP="00383C2A">
      <w:pPr>
        <w:rPr>
          <w:rFonts w:ascii="Times New Roman" w:hAnsi="Times New Roman" w:cs="Times New Roman"/>
        </w:rPr>
      </w:pPr>
    </w:p>
    <w:p w14:paraId="52105A9E" w14:textId="587140CE" w:rsidR="00C51224" w:rsidRPr="00415C33" w:rsidRDefault="00C51224" w:rsidP="00383C2A">
      <w:pPr>
        <w:rPr>
          <w:rFonts w:ascii="Times New Roman" w:hAnsi="Times New Roman" w:cs="Times New Roman"/>
        </w:rPr>
      </w:pPr>
    </w:p>
    <w:p w14:paraId="0BCFFDC6" w14:textId="45474DBA" w:rsidR="00C51224" w:rsidRPr="00415C33" w:rsidRDefault="00C51224" w:rsidP="00383C2A">
      <w:pPr>
        <w:rPr>
          <w:rFonts w:ascii="Times New Roman" w:hAnsi="Times New Roman" w:cs="Times New Roman"/>
        </w:rPr>
      </w:pPr>
    </w:p>
    <w:p w14:paraId="5B7DA645" w14:textId="7E608CC4" w:rsidR="00C51224" w:rsidRPr="00415C33" w:rsidRDefault="00C51224" w:rsidP="00383C2A">
      <w:pPr>
        <w:rPr>
          <w:rFonts w:ascii="Times New Roman" w:hAnsi="Times New Roman" w:cs="Times New Roman"/>
        </w:rPr>
      </w:pPr>
    </w:p>
    <w:p w14:paraId="1BDB7C77" w14:textId="5D01E34F" w:rsidR="00920D9F" w:rsidRPr="00415C33" w:rsidRDefault="00920D9F" w:rsidP="00383C2A">
      <w:pPr>
        <w:rPr>
          <w:rFonts w:ascii="Times New Roman" w:hAnsi="Times New Roman" w:cs="Times New Roman"/>
        </w:rPr>
      </w:pPr>
    </w:p>
    <w:p w14:paraId="2C7A4716" w14:textId="0483147A" w:rsidR="00352FFB" w:rsidRDefault="00352FFB" w:rsidP="00383C2A">
      <w:pPr>
        <w:rPr>
          <w:rFonts w:ascii="Times New Roman" w:hAnsi="Times New Roman" w:cs="Times New Roman"/>
        </w:rPr>
      </w:pPr>
    </w:p>
    <w:p w14:paraId="33B54FE8" w14:textId="4DC74AFA" w:rsidR="00EA0E3A" w:rsidRDefault="00EA0E3A" w:rsidP="00383C2A">
      <w:pPr>
        <w:rPr>
          <w:rFonts w:ascii="Times New Roman" w:hAnsi="Times New Roman" w:cs="Times New Roman"/>
        </w:rPr>
      </w:pPr>
    </w:p>
    <w:p w14:paraId="71942E89" w14:textId="5CCA362E" w:rsidR="00EA0E3A" w:rsidRDefault="00EA0E3A" w:rsidP="00383C2A">
      <w:pPr>
        <w:rPr>
          <w:rFonts w:ascii="Times New Roman" w:hAnsi="Times New Roman" w:cs="Times New Roman"/>
        </w:rPr>
      </w:pPr>
    </w:p>
    <w:p w14:paraId="548D58A7" w14:textId="5E38B8B5" w:rsidR="00EA0E3A" w:rsidRDefault="00EA0E3A" w:rsidP="00383C2A">
      <w:pPr>
        <w:rPr>
          <w:rFonts w:ascii="Times New Roman" w:hAnsi="Times New Roman" w:cs="Times New Roman"/>
        </w:rPr>
      </w:pPr>
    </w:p>
    <w:p w14:paraId="4112ECDE" w14:textId="77777777" w:rsidR="00367BFD" w:rsidRPr="00415C33" w:rsidRDefault="00367BFD" w:rsidP="00383C2A">
      <w:pPr>
        <w:rPr>
          <w:rFonts w:ascii="Times New Roman" w:hAnsi="Times New Roman" w:cs="Times New Roman"/>
        </w:rPr>
      </w:pPr>
    </w:p>
    <w:p w14:paraId="18C2DC8A" w14:textId="069349B7" w:rsidR="00C51224" w:rsidRPr="00415C33" w:rsidRDefault="00C51224" w:rsidP="00383C2A">
      <w:pPr>
        <w:rPr>
          <w:rFonts w:ascii="Times New Roman" w:hAnsi="Times New Roman" w:cs="Times New Roman"/>
        </w:rPr>
      </w:pPr>
    </w:p>
    <w:p w14:paraId="5B7FB211" w14:textId="6BC96839" w:rsidR="00C51224" w:rsidRDefault="00C51224" w:rsidP="00C51224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ACKNOWLEDGEMENT</w:t>
      </w:r>
    </w:p>
    <w:p w14:paraId="332E407D" w14:textId="52E94679" w:rsidR="00FD3773" w:rsidRPr="00FD3773" w:rsidRDefault="00FD3773" w:rsidP="00FD3773">
      <w:pPr>
        <w:rPr>
          <w:rFonts w:ascii="Times New Roman" w:hAnsi="Times New Roman" w:cs="Times New Roman"/>
          <w:sz w:val="24"/>
          <w:szCs w:val="24"/>
        </w:rPr>
      </w:pPr>
      <w:r w:rsidRPr="00FD3773">
        <w:rPr>
          <w:rFonts w:ascii="Times New Roman" w:hAnsi="Times New Roman" w:cs="Times New Roman"/>
          <w:sz w:val="24"/>
          <w:szCs w:val="24"/>
        </w:rPr>
        <w:t>I would like to express my sincere gratitude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20621">
        <w:rPr>
          <w:rFonts w:ascii="Times New Roman" w:hAnsi="Times New Roman" w:cs="Times New Roman"/>
          <w:sz w:val="24"/>
          <w:szCs w:val="24"/>
        </w:rPr>
        <w:t>Dr.</w:t>
      </w:r>
      <w:r w:rsidR="006923B4">
        <w:rPr>
          <w:rFonts w:ascii="Times New Roman" w:hAnsi="Times New Roman" w:cs="Times New Roman"/>
          <w:sz w:val="24"/>
          <w:szCs w:val="24"/>
        </w:rPr>
        <w:t xml:space="preserve"> </w:t>
      </w:r>
      <w:r w:rsidR="00920621">
        <w:rPr>
          <w:rFonts w:ascii="Times New Roman" w:hAnsi="Times New Roman" w:cs="Times New Roman"/>
          <w:sz w:val="24"/>
          <w:szCs w:val="24"/>
        </w:rPr>
        <w:t xml:space="preserve">Ankit Gupta </w:t>
      </w:r>
      <w:r w:rsidRPr="00FD3773">
        <w:rPr>
          <w:rFonts w:ascii="Times New Roman" w:hAnsi="Times New Roman" w:cs="Times New Roman"/>
          <w:sz w:val="24"/>
          <w:szCs w:val="24"/>
        </w:rPr>
        <w:t xml:space="preserve">and </w:t>
      </w:r>
      <w:r w:rsidR="00920621">
        <w:rPr>
          <w:rFonts w:ascii="Times New Roman" w:hAnsi="Times New Roman" w:cs="Times New Roman"/>
          <w:sz w:val="24"/>
          <w:szCs w:val="24"/>
        </w:rPr>
        <w:t>Chandigarh College Of Engineering and Technology</w:t>
      </w:r>
      <w:r w:rsidRPr="00FD3773">
        <w:rPr>
          <w:rFonts w:ascii="Times New Roman" w:hAnsi="Times New Roman" w:cs="Times New Roman"/>
          <w:sz w:val="24"/>
          <w:szCs w:val="24"/>
        </w:rPr>
        <w:t xml:space="preserve"> for supporting me throughout my</w:t>
      </w:r>
      <w:r w:rsidR="00D94FA1">
        <w:rPr>
          <w:rFonts w:ascii="Times New Roman" w:hAnsi="Times New Roman" w:cs="Times New Roman"/>
          <w:sz w:val="24"/>
          <w:szCs w:val="24"/>
        </w:rPr>
        <w:t xml:space="preserve"> project Quiz application using MySQL and Python</w:t>
      </w:r>
      <w:r w:rsidRPr="00FD3773">
        <w:rPr>
          <w:rFonts w:ascii="Times New Roman" w:hAnsi="Times New Roman" w:cs="Times New Roman"/>
          <w:sz w:val="24"/>
          <w:szCs w:val="24"/>
        </w:rPr>
        <w:t xml:space="preserve">. First, I wish to express my sincere gratitude to my </w:t>
      </w:r>
      <w:r w:rsidR="00D94FA1">
        <w:rPr>
          <w:rFonts w:ascii="Times New Roman" w:hAnsi="Times New Roman" w:cs="Times New Roman"/>
          <w:sz w:val="24"/>
          <w:szCs w:val="24"/>
        </w:rPr>
        <w:t>mentor Dr.</w:t>
      </w:r>
      <w:r w:rsidR="006923B4">
        <w:rPr>
          <w:rFonts w:ascii="Times New Roman" w:hAnsi="Times New Roman" w:cs="Times New Roman"/>
          <w:sz w:val="24"/>
          <w:szCs w:val="24"/>
        </w:rPr>
        <w:t xml:space="preserve"> </w:t>
      </w:r>
      <w:r w:rsidR="00D94FA1">
        <w:rPr>
          <w:rFonts w:ascii="Times New Roman" w:hAnsi="Times New Roman" w:cs="Times New Roman"/>
          <w:sz w:val="24"/>
          <w:szCs w:val="24"/>
        </w:rPr>
        <w:t>Ankit Gupta</w:t>
      </w:r>
      <w:r w:rsidRPr="00FD3773">
        <w:rPr>
          <w:rFonts w:ascii="Times New Roman" w:hAnsi="Times New Roman" w:cs="Times New Roman"/>
          <w:sz w:val="24"/>
          <w:szCs w:val="24"/>
        </w:rPr>
        <w:t>, for his enthusiasm, patience, insightful comments, helpful</w:t>
      </w:r>
      <w:r w:rsidR="00D94FA1">
        <w:rPr>
          <w:rFonts w:ascii="Times New Roman" w:hAnsi="Times New Roman" w:cs="Times New Roman"/>
          <w:sz w:val="24"/>
          <w:szCs w:val="24"/>
        </w:rPr>
        <w:t xml:space="preserve"> </w:t>
      </w:r>
      <w:r w:rsidRPr="00FD3773">
        <w:rPr>
          <w:rFonts w:ascii="Times New Roman" w:hAnsi="Times New Roman" w:cs="Times New Roman"/>
          <w:sz w:val="24"/>
          <w:szCs w:val="24"/>
        </w:rPr>
        <w:t>information, practical advice and unceasing ideas that have helped me</w:t>
      </w:r>
      <w:r w:rsidR="00D94FA1">
        <w:rPr>
          <w:rFonts w:ascii="Times New Roman" w:hAnsi="Times New Roman" w:cs="Times New Roman"/>
          <w:sz w:val="24"/>
          <w:szCs w:val="24"/>
        </w:rPr>
        <w:t xml:space="preserve"> </w:t>
      </w:r>
      <w:r w:rsidRPr="00FD3773">
        <w:rPr>
          <w:rFonts w:ascii="Times New Roman" w:hAnsi="Times New Roman" w:cs="Times New Roman"/>
          <w:sz w:val="24"/>
          <w:szCs w:val="24"/>
        </w:rPr>
        <w:t>tremendously at all times in my</w:t>
      </w:r>
      <w:r w:rsidR="00D94FA1">
        <w:rPr>
          <w:rFonts w:ascii="Times New Roman" w:hAnsi="Times New Roman" w:cs="Times New Roman"/>
          <w:sz w:val="24"/>
          <w:szCs w:val="24"/>
        </w:rPr>
        <w:t xml:space="preserve"> project</w:t>
      </w:r>
      <w:r w:rsidRPr="00FD3773">
        <w:rPr>
          <w:rFonts w:ascii="Times New Roman" w:hAnsi="Times New Roman" w:cs="Times New Roman"/>
          <w:sz w:val="24"/>
          <w:szCs w:val="24"/>
        </w:rPr>
        <w:t>.  His immense knowledge, profound experience</w:t>
      </w:r>
      <w:r w:rsidR="00D94FA1">
        <w:rPr>
          <w:rFonts w:ascii="Times New Roman" w:hAnsi="Times New Roman" w:cs="Times New Roman"/>
          <w:sz w:val="24"/>
          <w:szCs w:val="24"/>
        </w:rPr>
        <w:t xml:space="preserve"> </w:t>
      </w:r>
      <w:r w:rsidRPr="00FD3773">
        <w:rPr>
          <w:rFonts w:ascii="Times New Roman" w:hAnsi="Times New Roman" w:cs="Times New Roman"/>
          <w:sz w:val="24"/>
          <w:szCs w:val="24"/>
        </w:rPr>
        <w:t>and professional expertise has enabled me to complete</w:t>
      </w:r>
      <w:r w:rsidR="00F11FCA">
        <w:rPr>
          <w:rFonts w:ascii="Times New Roman" w:hAnsi="Times New Roman" w:cs="Times New Roman"/>
          <w:sz w:val="24"/>
          <w:szCs w:val="24"/>
        </w:rPr>
        <w:t xml:space="preserve"> </w:t>
      </w:r>
      <w:r w:rsidRPr="00FD3773">
        <w:rPr>
          <w:rFonts w:ascii="Times New Roman" w:hAnsi="Times New Roman" w:cs="Times New Roman"/>
          <w:sz w:val="24"/>
          <w:szCs w:val="24"/>
        </w:rPr>
        <w:t xml:space="preserve">this </w:t>
      </w:r>
      <w:r w:rsidR="00F11FCA">
        <w:rPr>
          <w:rFonts w:ascii="Times New Roman" w:hAnsi="Times New Roman" w:cs="Times New Roman"/>
          <w:sz w:val="24"/>
          <w:szCs w:val="24"/>
        </w:rPr>
        <w:t>project</w:t>
      </w:r>
      <w:r w:rsidRPr="00FD3773">
        <w:rPr>
          <w:rFonts w:ascii="Times New Roman" w:hAnsi="Times New Roman" w:cs="Times New Roman"/>
          <w:sz w:val="24"/>
          <w:szCs w:val="24"/>
        </w:rPr>
        <w:t xml:space="preserve"> successfully. Without his support and guidance, this project</w:t>
      </w:r>
      <w:r w:rsidR="007F4A7E">
        <w:rPr>
          <w:rFonts w:ascii="Times New Roman" w:hAnsi="Times New Roman" w:cs="Times New Roman"/>
          <w:sz w:val="24"/>
          <w:szCs w:val="24"/>
        </w:rPr>
        <w:t xml:space="preserve"> </w:t>
      </w:r>
      <w:r w:rsidRPr="00FD3773">
        <w:rPr>
          <w:rFonts w:ascii="Times New Roman" w:hAnsi="Times New Roman" w:cs="Times New Roman"/>
          <w:sz w:val="24"/>
          <w:szCs w:val="24"/>
        </w:rPr>
        <w:t>would not have been possible. I could not have imagined having a better</w:t>
      </w:r>
      <w:r w:rsidR="007F4A7E">
        <w:rPr>
          <w:rFonts w:ascii="Times New Roman" w:hAnsi="Times New Roman" w:cs="Times New Roman"/>
          <w:sz w:val="24"/>
          <w:szCs w:val="24"/>
        </w:rPr>
        <w:t xml:space="preserve"> mentor</w:t>
      </w:r>
      <w:r w:rsidRPr="00FD3773">
        <w:rPr>
          <w:rFonts w:ascii="Times New Roman" w:hAnsi="Times New Roman" w:cs="Times New Roman"/>
          <w:sz w:val="24"/>
          <w:szCs w:val="24"/>
        </w:rPr>
        <w:t xml:space="preserve"> </w:t>
      </w:r>
      <w:r w:rsidR="007F4A7E">
        <w:rPr>
          <w:rFonts w:ascii="Times New Roman" w:hAnsi="Times New Roman" w:cs="Times New Roman"/>
          <w:sz w:val="24"/>
          <w:szCs w:val="24"/>
        </w:rPr>
        <w:t>for</w:t>
      </w:r>
      <w:r w:rsidRPr="00FD3773">
        <w:rPr>
          <w:rFonts w:ascii="Times New Roman" w:hAnsi="Times New Roman" w:cs="Times New Roman"/>
          <w:sz w:val="24"/>
          <w:szCs w:val="24"/>
        </w:rPr>
        <w:t xml:space="preserve"> my</w:t>
      </w:r>
      <w:r w:rsidR="007F4A7E">
        <w:rPr>
          <w:rFonts w:ascii="Times New Roman" w:hAnsi="Times New Roman" w:cs="Times New Roman"/>
          <w:sz w:val="24"/>
          <w:szCs w:val="24"/>
        </w:rPr>
        <w:t xml:space="preserve"> project</w:t>
      </w:r>
      <w:r w:rsidRPr="00FD3773">
        <w:rPr>
          <w:rFonts w:ascii="Times New Roman" w:hAnsi="Times New Roman" w:cs="Times New Roman"/>
          <w:sz w:val="24"/>
          <w:szCs w:val="24"/>
        </w:rPr>
        <w:t>.</w:t>
      </w:r>
    </w:p>
    <w:p w14:paraId="106CB88E" w14:textId="77777777" w:rsidR="00FD3773" w:rsidRPr="00FD3773" w:rsidRDefault="00FD3773" w:rsidP="00FD3773">
      <w:pPr>
        <w:rPr>
          <w:rFonts w:ascii="Times New Roman" w:hAnsi="Times New Roman" w:cs="Times New Roman"/>
          <w:sz w:val="24"/>
          <w:szCs w:val="24"/>
        </w:rPr>
      </w:pPr>
    </w:p>
    <w:p w14:paraId="5F85064F" w14:textId="2C5DCB2E" w:rsidR="00FD3773" w:rsidRPr="00FD3773" w:rsidRDefault="00FD3773" w:rsidP="00FD3773">
      <w:pPr>
        <w:rPr>
          <w:rFonts w:ascii="Times New Roman" w:hAnsi="Times New Roman" w:cs="Times New Roman"/>
          <w:sz w:val="24"/>
          <w:szCs w:val="24"/>
        </w:rPr>
      </w:pPr>
      <w:r w:rsidRPr="00FD3773">
        <w:rPr>
          <w:rFonts w:ascii="Times New Roman" w:hAnsi="Times New Roman" w:cs="Times New Roman"/>
          <w:sz w:val="24"/>
          <w:szCs w:val="24"/>
        </w:rPr>
        <w:t xml:space="preserve">I also wish to express my sincere thanks to the </w:t>
      </w:r>
      <w:r w:rsidR="00F372B0">
        <w:rPr>
          <w:rFonts w:ascii="Times New Roman" w:hAnsi="Times New Roman" w:cs="Times New Roman"/>
          <w:sz w:val="24"/>
          <w:szCs w:val="24"/>
        </w:rPr>
        <w:t>Chandigarh College Of Engineering and Technology</w:t>
      </w:r>
      <w:r w:rsidR="00F372B0" w:rsidRPr="00FD3773">
        <w:rPr>
          <w:rFonts w:ascii="Times New Roman" w:hAnsi="Times New Roman" w:cs="Times New Roman"/>
          <w:sz w:val="24"/>
          <w:szCs w:val="24"/>
        </w:rPr>
        <w:t xml:space="preserve"> </w:t>
      </w:r>
      <w:r w:rsidRPr="00FD3773">
        <w:rPr>
          <w:rFonts w:ascii="Times New Roman" w:hAnsi="Times New Roman" w:cs="Times New Roman"/>
          <w:sz w:val="24"/>
          <w:szCs w:val="24"/>
        </w:rPr>
        <w:t xml:space="preserve">for accepting me into the </w:t>
      </w:r>
      <w:r w:rsidR="000331F4">
        <w:rPr>
          <w:rFonts w:ascii="Times New Roman" w:hAnsi="Times New Roman" w:cs="Times New Roman"/>
          <w:sz w:val="24"/>
          <w:szCs w:val="24"/>
        </w:rPr>
        <w:t xml:space="preserve">under </w:t>
      </w:r>
      <w:r w:rsidRPr="00FD3773">
        <w:rPr>
          <w:rFonts w:ascii="Times New Roman" w:hAnsi="Times New Roman" w:cs="Times New Roman"/>
          <w:sz w:val="24"/>
          <w:szCs w:val="24"/>
        </w:rPr>
        <w:t>graduate program. In addition, I am deeply indebted to the</w:t>
      </w:r>
      <w:r w:rsidR="00845462">
        <w:rPr>
          <w:rFonts w:ascii="Times New Roman" w:hAnsi="Times New Roman" w:cs="Times New Roman"/>
          <w:sz w:val="24"/>
          <w:szCs w:val="24"/>
        </w:rPr>
        <w:t xml:space="preserve"> </w:t>
      </w:r>
      <w:r w:rsidR="00845462">
        <w:rPr>
          <w:rFonts w:ascii="Times New Roman" w:hAnsi="Times New Roman" w:cs="Times New Roman"/>
          <w:sz w:val="24"/>
          <w:szCs w:val="24"/>
        </w:rPr>
        <w:t xml:space="preserve">Chandigarh College </w:t>
      </w:r>
      <w:r w:rsidR="00D121C3">
        <w:rPr>
          <w:rFonts w:ascii="Times New Roman" w:hAnsi="Times New Roman" w:cs="Times New Roman"/>
          <w:sz w:val="24"/>
          <w:szCs w:val="24"/>
        </w:rPr>
        <w:t>o</w:t>
      </w:r>
      <w:r w:rsidR="00845462">
        <w:rPr>
          <w:rFonts w:ascii="Times New Roman" w:hAnsi="Times New Roman" w:cs="Times New Roman"/>
          <w:sz w:val="24"/>
          <w:szCs w:val="24"/>
        </w:rPr>
        <w:t>f Engineering and Technology</w:t>
      </w:r>
      <w:r w:rsidR="00845462">
        <w:rPr>
          <w:rFonts w:ascii="Times New Roman" w:hAnsi="Times New Roman" w:cs="Times New Roman"/>
          <w:sz w:val="24"/>
          <w:szCs w:val="24"/>
        </w:rPr>
        <w:t xml:space="preserve"> for </w:t>
      </w:r>
      <w:r w:rsidR="004C6FC9">
        <w:rPr>
          <w:rFonts w:ascii="Times New Roman" w:hAnsi="Times New Roman" w:cs="Times New Roman"/>
          <w:sz w:val="24"/>
          <w:szCs w:val="24"/>
        </w:rPr>
        <w:t>sponsoring my</w:t>
      </w:r>
      <w:r w:rsidR="00845462">
        <w:rPr>
          <w:rFonts w:ascii="Times New Roman" w:hAnsi="Times New Roman" w:cs="Times New Roman"/>
          <w:sz w:val="24"/>
          <w:szCs w:val="24"/>
        </w:rPr>
        <w:t xml:space="preserve"> Coursera courses</w:t>
      </w:r>
      <w:r w:rsidRPr="00FD3773">
        <w:rPr>
          <w:rFonts w:ascii="Times New Roman" w:hAnsi="Times New Roman" w:cs="Times New Roman"/>
          <w:sz w:val="24"/>
          <w:szCs w:val="24"/>
        </w:rPr>
        <w:t xml:space="preserve">. This financial support has enabled me to complete </w:t>
      </w:r>
      <w:r w:rsidR="00473920">
        <w:rPr>
          <w:rFonts w:ascii="Times New Roman" w:hAnsi="Times New Roman" w:cs="Times New Roman"/>
          <w:sz w:val="24"/>
          <w:szCs w:val="24"/>
        </w:rPr>
        <w:t xml:space="preserve">project </w:t>
      </w:r>
      <w:r w:rsidRPr="00FD3773">
        <w:rPr>
          <w:rFonts w:ascii="Times New Roman" w:hAnsi="Times New Roman" w:cs="Times New Roman"/>
          <w:sz w:val="24"/>
          <w:szCs w:val="24"/>
        </w:rPr>
        <w:t xml:space="preserve">successfully. </w:t>
      </w:r>
    </w:p>
    <w:p w14:paraId="03EB1F81" w14:textId="0D4FEC7A" w:rsidR="00C51224" w:rsidRPr="00415C33" w:rsidRDefault="00FD3773" w:rsidP="00FD3773">
      <w:pPr>
        <w:rPr>
          <w:rFonts w:ascii="Times New Roman" w:hAnsi="Times New Roman" w:cs="Times New Roman"/>
        </w:rPr>
      </w:pPr>
      <w:r w:rsidRPr="00FD3773">
        <w:rPr>
          <w:rFonts w:ascii="Times New Roman" w:hAnsi="Times New Roman" w:cs="Times New Roman"/>
          <w:sz w:val="24"/>
          <w:szCs w:val="24"/>
        </w:rPr>
        <w:t>Thanks for all your encouragement!</w:t>
      </w:r>
    </w:p>
    <w:p w14:paraId="03ACE049" w14:textId="1A251349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B6184EE" w14:textId="073554CA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240270F2" w14:textId="0CB3CA29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685F3CFE" w14:textId="28B3BBA9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232FEA4" w14:textId="495F8E8D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71ECA12B" w14:textId="1DEFE8AF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7BE3102" w14:textId="766ACC60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7A2F76FB" w14:textId="09F481FC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42B4B56" w14:textId="0BF5CADB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6F73F844" w14:textId="4F083832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960BACC" w14:textId="5EEAD569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720A0AE9" w14:textId="065190D2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22D8BA7" w14:textId="28534476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D761E97" w14:textId="5780486B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6F67083C" w14:textId="5EB3DE0E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239D05F0" w14:textId="7F5A124B" w:rsidR="00B17426" w:rsidRDefault="00B17426" w:rsidP="00CB0A4B">
      <w:pPr>
        <w:rPr>
          <w:rFonts w:ascii="Times New Roman" w:hAnsi="Times New Roman" w:cs="Times New Roman"/>
        </w:rPr>
      </w:pPr>
    </w:p>
    <w:p w14:paraId="3D7CBB76" w14:textId="77777777" w:rsidR="0021341D" w:rsidRDefault="0021341D" w:rsidP="00CB0A4B">
      <w:pPr>
        <w:rPr>
          <w:rFonts w:ascii="Times New Roman" w:hAnsi="Times New Roman" w:cs="Times New Roman"/>
        </w:rPr>
      </w:pPr>
    </w:p>
    <w:p w14:paraId="4CDBABAC" w14:textId="7B7B7266" w:rsidR="00C51224" w:rsidRDefault="00C51224" w:rsidP="00CB0A4B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ABSTRACT</w:t>
      </w:r>
    </w:p>
    <w:p w14:paraId="1D03C65D" w14:textId="6A63BE8A" w:rsidR="007115CB" w:rsidRPr="00FC2F4C" w:rsidRDefault="00692AA7" w:rsidP="007115CB">
      <w:pPr>
        <w:jc w:val="center"/>
        <w:rPr>
          <w:rFonts w:ascii="Times New Roman" w:hAnsi="Times New Roman" w:cs="Times New Roman"/>
          <w:sz w:val="24"/>
          <w:szCs w:val="22"/>
        </w:rPr>
      </w:pPr>
      <w:r w:rsidRPr="00692AA7">
        <w:rPr>
          <w:rFonts w:ascii="Times New Roman" w:hAnsi="Times New Roman" w:cs="Times New Roman"/>
          <w:sz w:val="24"/>
          <w:szCs w:val="22"/>
        </w:rPr>
        <w:t>As</w:t>
      </w:r>
      <w:r>
        <w:rPr>
          <w:rFonts w:ascii="Times New Roman" w:hAnsi="Times New Roman" w:cs="Times New Roman"/>
          <w:sz w:val="24"/>
          <w:szCs w:val="22"/>
        </w:rPr>
        <w:t xml:space="preserve"> technology is getting more accessible day by day.</w:t>
      </w:r>
      <w:r w:rsidR="001D4238">
        <w:rPr>
          <w:rFonts w:ascii="Times New Roman" w:hAnsi="Times New Roman" w:cs="Times New Roman"/>
          <w:sz w:val="24"/>
          <w:szCs w:val="22"/>
        </w:rPr>
        <w:t xml:space="preserve"> Digitization is happening </w:t>
      </w:r>
      <w:r w:rsidR="00C33C4A">
        <w:rPr>
          <w:rFonts w:ascii="Times New Roman" w:hAnsi="Times New Roman" w:cs="Times New Roman"/>
          <w:sz w:val="24"/>
          <w:szCs w:val="22"/>
        </w:rPr>
        <w:t xml:space="preserve">in every sector. With the digitization there arises </w:t>
      </w:r>
      <w:r w:rsidR="00773DD2">
        <w:rPr>
          <w:rFonts w:ascii="Times New Roman" w:hAnsi="Times New Roman" w:cs="Times New Roman"/>
          <w:sz w:val="24"/>
          <w:szCs w:val="22"/>
        </w:rPr>
        <w:t xml:space="preserve">the </w:t>
      </w:r>
      <w:r w:rsidR="00C33C4A">
        <w:rPr>
          <w:rFonts w:ascii="Times New Roman" w:hAnsi="Times New Roman" w:cs="Times New Roman"/>
          <w:sz w:val="24"/>
          <w:szCs w:val="22"/>
        </w:rPr>
        <w:t xml:space="preserve">demand for new software applications </w:t>
      </w:r>
      <w:r w:rsidR="00773DD2">
        <w:rPr>
          <w:rFonts w:ascii="Times New Roman" w:hAnsi="Times New Roman" w:cs="Times New Roman"/>
          <w:sz w:val="24"/>
          <w:szCs w:val="22"/>
        </w:rPr>
        <w:t>that</w:t>
      </w:r>
      <w:r w:rsidR="00C33C4A">
        <w:rPr>
          <w:rFonts w:ascii="Times New Roman" w:hAnsi="Times New Roman" w:cs="Times New Roman"/>
          <w:sz w:val="24"/>
          <w:szCs w:val="22"/>
        </w:rPr>
        <w:t xml:space="preserve"> cater </w:t>
      </w:r>
      <w:r w:rsidR="00773DD2">
        <w:rPr>
          <w:rFonts w:ascii="Times New Roman" w:hAnsi="Times New Roman" w:cs="Times New Roman"/>
          <w:sz w:val="24"/>
          <w:szCs w:val="22"/>
        </w:rPr>
        <w:t xml:space="preserve">to </w:t>
      </w:r>
      <w:r w:rsidR="00C33C4A">
        <w:rPr>
          <w:rFonts w:ascii="Times New Roman" w:hAnsi="Times New Roman" w:cs="Times New Roman"/>
          <w:sz w:val="24"/>
          <w:szCs w:val="22"/>
        </w:rPr>
        <w:t xml:space="preserve">the needs of the user. One such field is education </w:t>
      </w:r>
      <w:r w:rsidR="00773DD2">
        <w:rPr>
          <w:rFonts w:ascii="Times New Roman" w:hAnsi="Times New Roman" w:cs="Times New Roman"/>
          <w:sz w:val="24"/>
          <w:szCs w:val="22"/>
        </w:rPr>
        <w:t xml:space="preserve">which has witnessed new approaches to teach students using </w:t>
      </w:r>
      <w:r w:rsidR="003043E3">
        <w:rPr>
          <w:rFonts w:ascii="Times New Roman" w:hAnsi="Times New Roman" w:cs="Times New Roman"/>
          <w:sz w:val="24"/>
          <w:szCs w:val="22"/>
        </w:rPr>
        <w:t xml:space="preserve">the </w:t>
      </w:r>
      <w:r w:rsidR="00773DD2">
        <w:rPr>
          <w:rFonts w:ascii="Times New Roman" w:hAnsi="Times New Roman" w:cs="Times New Roman"/>
          <w:sz w:val="24"/>
          <w:szCs w:val="22"/>
        </w:rPr>
        <w:t>Internet and Technology.</w:t>
      </w:r>
      <w:r w:rsidR="003043E3">
        <w:rPr>
          <w:rFonts w:ascii="Times New Roman" w:hAnsi="Times New Roman" w:cs="Times New Roman"/>
          <w:sz w:val="24"/>
          <w:szCs w:val="22"/>
        </w:rPr>
        <w:t xml:space="preserve"> </w:t>
      </w:r>
      <w:r w:rsidR="00773DD2">
        <w:rPr>
          <w:rFonts w:ascii="Times New Roman" w:hAnsi="Times New Roman" w:cs="Times New Roman"/>
          <w:sz w:val="24"/>
          <w:szCs w:val="22"/>
        </w:rPr>
        <w:t>Online learning</w:t>
      </w:r>
      <w:r w:rsidR="00803728">
        <w:rPr>
          <w:rFonts w:ascii="Times New Roman" w:hAnsi="Times New Roman" w:cs="Times New Roman"/>
          <w:sz w:val="24"/>
          <w:szCs w:val="22"/>
        </w:rPr>
        <w:t xml:space="preserve"> is one such approach.</w:t>
      </w:r>
      <w:r w:rsidR="00FC2F4C">
        <w:rPr>
          <w:rFonts w:ascii="Times New Roman" w:hAnsi="Times New Roman" w:cs="Times New Roman"/>
          <w:sz w:val="24"/>
          <w:szCs w:val="22"/>
        </w:rPr>
        <w:t xml:space="preserve"> Online learning also requires new methods to evaluate student performance. Quiz format tests are easy to evaluate and are perfect to </w:t>
      </w:r>
      <w:r w:rsidR="00EB70B9">
        <w:rPr>
          <w:rFonts w:ascii="Times New Roman" w:hAnsi="Times New Roman" w:cs="Times New Roman"/>
          <w:sz w:val="24"/>
          <w:szCs w:val="22"/>
        </w:rPr>
        <w:t>test student’s knowledge. But it requires new software solutions to make it possible. One such solution is Quiz application using Python and MySQL.</w:t>
      </w:r>
      <w:r w:rsidR="007115CB">
        <w:rPr>
          <w:rFonts w:ascii="Times New Roman" w:hAnsi="Times New Roman" w:cs="Times New Roman"/>
          <w:sz w:val="24"/>
          <w:szCs w:val="22"/>
        </w:rPr>
        <w:t xml:space="preserve"> The application is simple yet powerful. </w:t>
      </w:r>
      <w:r w:rsidR="00B52930">
        <w:rPr>
          <w:rFonts w:ascii="Times New Roman" w:hAnsi="Times New Roman" w:cs="Times New Roman"/>
          <w:sz w:val="24"/>
          <w:szCs w:val="22"/>
        </w:rPr>
        <w:t>It harness</w:t>
      </w:r>
      <w:r w:rsidR="00D45211">
        <w:rPr>
          <w:rFonts w:ascii="Times New Roman" w:hAnsi="Times New Roman" w:cs="Times New Roman"/>
          <w:sz w:val="24"/>
          <w:szCs w:val="22"/>
        </w:rPr>
        <w:t xml:space="preserve">es </w:t>
      </w:r>
      <w:r w:rsidR="00B52930">
        <w:rPr>
          <w:rFonts w:ascii="Times New Roman" w:hAnsi="Times New Roman" w:cs="Times New Roman"/>
          <w:sz w:val="24"/>
          <w:szCs w:val="22"/>
        </w:rPr>
        <w:t>the power of data base management system and simplicity of Python language.</w:t>
      </w:r>
    </w:p>
    <w:p w14:paraId="368701AD" w14:textId="74580C3B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70DA3116" w14:textId="7D9A0A5B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98C3E85" w14:textId="344738BA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2B580B31" w14:textId="6BB2258C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2C576864" w14:textId="304C99F9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05BBB08A" w14:textId="0C7051C3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4BFD5F16" w14:textId="5235A024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6E4D540D" w14:textId="279E61CC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021A9852" w14:textId="515220A9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56BBC6F1" w14:textId="7CCBEA55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35E9B677" w14:textId="6209C92C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2C7783F0" w14:textId="000D57B2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AEA0269" w14:textId="1E6B3936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27E7D2D" w14:textId="1994CF70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7CE6B5FA" w14:textId="39E04429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6BA3BAF9" w14:textId="0348D9BF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CD62E75" w14:textId="5FC10F94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0C7F7FC7" w14:textId="1255B50F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75BC525E" w14:textId="4502C603" w:rsidR="008820BB" w:rsidRDefault="008820BB" w:rsidP="008820BB">
      <w:pPr>
        <w:rPr>
          <w:rFonts w:ascii="Times New Roman" w:hAnsi="Times New Roman" w:cs="Times New Roman"/>
          <w:u w:val="single"/>
        </w:rPr>
      </w:pPr>
    </w:p>
    <w:p w14:paraId="16734293" w14:textId="77777777" w:rsidR="0003477A" w:rsidRPr="00415C33" w:rsidRDefault="0003477A" w:rsidP="008820BB">
      <w:pPr>
        <w:rPr>
          <w:rFonts w:ascii="Times New Roman" w:hAnsi="Times New Roman" w:cs="Times New Roman"/>
          <w:u w:val="single"/>
        </w:rPr>
      </w:pPr>
    </w:p>
    <w:p w14:paraId="517F455D" w14:textId="77777777" w:rsidR="00A33A66" w:rsidRDefault="00A33A66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3AD07CEB" w14:textId="1F4FBFD6" w:rsidR="009079D7" w:rsidRPr="00415C33" w:rsidRDefault="009079D7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CONTENTS</w:t>
      </w:r>
    </w:p>
    <w:p w14:paraId="6B550588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Students’s declaration…………………………………………………………. i</w:t>
      </w:r>
    </w:p>
    <w:p w14:paraId="37C21B28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Certificate by the guide…………………………………………………………ii</w:t>
      </w:r>
    </w:p>
    <w:p w14:paraId="2C98A4F9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Acknowledgement………………………………………………………………iii</w:t>
      </w:r>
    </w:p>
    <w:p w14:paraId="76FDBD52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Abstract………………………………………………………………………….iv</w:t>
      </w:r>
    </w:p>
    <w:p w14:paraId="7F54DCF5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List of tables…………………………………………………………………….v</w:t>
      </w:r>
    </w:p>
    <w:p w14:paraId="75ADB20A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List of figures……………………………………………………………………vi</w:t>
      </w:r>
    </w:p>
    <w:p w14:paraId="23942065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Chapter 1 - &lt;Name of the Chapter&gt; ……………………………………………1</w:t>
      </w:r>
    </w:p>
    <w:p w14:paraId="04AB98CA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1.1 &lt;Name of the topic&gt;………………………………………….</w:t>
      </w:r>
    </w:p>
    <w:p w14:paraId="4611258B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1.2 &lt; &gt;……………………………………………………..</w:t>
      </w:r>
    </w:p>
    <w:p w14:paraId="2B2CBC33" w14:textId="50260A93" w:rsidR="009079D7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 xml:space="preserve"> Chapter 2 - </w:t>
      </w:r>
      <w:r w:rsidR="00A62F7B">
        <w:rPr>
          <w:rFonts w:ascii="Times New Roman" w:hAnsi="Times New Roman" w:cs="Times New Roman"/>
          <w:sz w:val="24"/>
          <w:szCs w:val="22"/>
        </w:rPr>
        <w:t>Usage</w:t>
      </w:r>
      <w:r w:rsidRPr="003E14C4">
        <w:rPr>
          <w:rFonts w:ascii="Times New Roman" w:hAnsi="Times New Roman" w:cs="Times New Roman"/>
          <w:sz w:val="24"/>
          <w:szCs w:val="22"/>
        </w:rPr>
        <w:t>……………………………………………</w:t>
      </w:r>
    </w:p>
    <w:p w14:paraId="1D48149F" w14:textId="030A9913" w:rsidR="002E6E68" w:rsidRPr="003E14C4" w:rsidRDefault="00581847" w:rsidP="002E6E68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2</w:t>
      </w:r>
      <w:r w:rsidR="002E6E68" w:rsidRPr="003E14C4">
        <w:rPr>
          <w:rFonts w:ascii="Times New Roman" w:hAnsi="Times New Roman" w:cs="Times New Roman"/>
          <w:sz w:val="24"/>
          <w:szCs w:val="22"/>
        </w:rPr>
        <w:t>.</w:t>
      </w:r>
      <w:r>
        <w:rPr>
          <w:rFonts w:ascii="Times New Roman" w:hAnsi="Times New Roman" w:cs="Times New Roman"/>
          <w:sz w:val="24"/>
          <w:szCs w:val="22"/>
        </w:rPr>
        <w:t>1</w:t>
      </w:r>
      <w:r w:rsidR="002E6E68" w:rsidRPr="003E14C4">
        <w:rPr>
          <w:rFonts w:ascii="Times New Roman" w:hAnsi="Times New Roman" w:cs="Times New Roman"/>
          <w:sz w:val="24"/>
          <w:szCs w:val="22"/>
        </w:rPr>
        <w:t xml:space="preserve"> &lt;Name of the topic&gt;………………………………………….</w:t>
      </w:r>
    </w:p>
    <w:p w14:paraId="04BAC996" w14:textId="77777777" w:rsidR="002E6E68" w:rsidRPr="003E14C4" w:rsidRDefault="002E6E68" w:rsidP="009079D7">
      <w:pPr>
        <w:rPr>
          <w:rFonts w:ascii="Times New Roman" w:hAnsi="Times New Roman" w:cs="Times New Roman"/>
          <w:sz w:val="24"/>
          <w:szCs w:val="22"/>
        </w:rPr>
      </w:pPr>
    </w:p>
    <w:p w14:paraId="18E9C590" w14:textId="5B4CE2FA" w:rsidR="00940C3D" w:rsidRPr="00415C33" w:rsidRDefault="00940C3D" w:rsidP="009079D7">
      <w:pPr>
        <w:rPr>
          <w:rFonts w:ascii="Times New Roman" w:hAnsi="Times New Roman" w:cs="Times New Roman"/>
          <w:sz w:val="32"/>
          <w:szCs w:val="28"/>
          <w:u w:val="single"/>
        </w:rPr>
      </w:pPr>
    </w:p>
    <w:p w14:paraId="2FAC7D78" w14:textId="0756269C" w:rsidR="00940C3D" w:rsidRPr="00415C33" w:rsidRDefault="00940C3D" w:rsidP="009079D7">
      <w:pPr>
        <w:rPr>
          <w:rFonts w:ascii="Times New Roman" w:hAnsi="Times New Roman" w:cs="Times New Roman"/>
          <w:u w:val="single"/>
        </w:rPr>
      </w:pPr>
    </w:p>
    <w:p w14:paraId="0F13E320" w14:textId="08FCFBCD" w:rsidR="00940C3D" w:rsidRPr="00415C33" w:rsidRDefault="00940C3D" w:rsidP="009079D7">
      <w:pPr>
        <w:rPr>
          <w:rFonts w:ascii="Times New Roman" w:hAnsi="Times New Roman" w:cs="Times New Roman"/>
          <w:u w:val="single"/>
        </w:rPr>
      </w:pPr>
    </w:p>
    <w:p w14:paraId="0C655DDF" w14:textId="01806CD2" w:rsidR="00AA4D09" w:rsidRDefault="00AA4D09" w:rsidP="009079D7">
      <w:pPr>
        <w:rPr>
          <w:rFonts w:ascii="Times New Roman" w:hAnsi="Times New Roman" w:cs="Times New Roman"/>
          <w:u w:val="single"/>
        </w:rPr>
      </w:pPr>
    </w:p>
    <w:p w14:paraId="36DB6B36" w14:textId="1AACD5EE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7397CC32" w14:textId="218197F9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03AFDE0A" w14:textId="0CE5CA0D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668512D6" w14:textId="362795E2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27ADBE45" w14:textId="4F691543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0D618E06" w14:textId="7292381F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6E7FE316" w14:textId="3B37BD80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646DB0BD" w14:textId="5F22294F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3C97B60F" w14:textId="77777777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5BA264CF" w14:textId="24EE3B2C" w:rsidR="00B1790E" w:rsidRDefault="00B1790E" w:rsidP="009079D7">
      <w:pPr>
        <w:rPr>
          <w:rFonts w:ascii="Times New Roman" w:hAnsi="Times New Roman" w:cs="Times New Roman"/>
          <w:u w:val="single"/>
        </w:rPr>
      </w:pPr>
    </w:p>
    <w:p w14:paraId="6260BA75" w14:textId="77777777" w:rsidR="00B44566" w:rsidRDefault="00B44566" w:rsidP="009079D7">
      <w:pPr>
        <w:rPr>
          <w:rFonts w:ascii="Times New Roman" w:hAnsi="Times New Roman" w:cs="Times New Roman"/>
          <w:u w:val="single"/>
        </w:rPr>
      </w:pPr>
    </w:p>
    <w:p w14:paraId="200BACF6" w14:textId="20CC6098" w:rsidR="00D40B5E" w:rsidRPr="00AC75D6" w:rsidRDefault="00D40B5E" w:rsidP="009079D7">
      <w:pPr>
        <w:rPr>
          <w:rFonts w:ascii="Times New Roman" w:hAnsi="Times New Roman" w:cs="Times New Roman"/>
          <w:noProof/>
          <w:sz w:val="40"/>
          <w:szCs w:val="36"/>
        </w:rPr>
      </w:pPr>
      <w:r w:rsidRPr="00AC75D6">
        <w:rPr>
          <w:rFonts w:ascii="Times New Roman" w:hAnsi="Times New Roman" w:cs="Times New Roman"/>
          <w:noProof/>
          <w:sz w:val="40"/>
          <w:szCs w:val="36"/>
        </w:rPr>
        <w:lastRenderedPageBreak/>
        <w:t>Certificates</w:t>
      </w:r>
    </w:p>
    <w:p w14:paraId="4E84F895" w14:textId="2571E7B6" w:rsidR="00AC75D6" w:rsidRDefault="00AC75D6" w:rsidP="009079D7">
      <w:pPr>
        <w:rPr>
          <w:rFonts w:ascii="Times New Roman" w:hAnsi="Times New Roman" w:cs="Times New Roman"/>
          <w:sz w:val="24"/>
          <w:szCs w:val="22"/>
          <w:u w:val="single"/>
        </w:rPr>
      </w:pPr>
      <w:r>
        <w:rPr>
          <w:noProof/>
        </w:rPr>
        <w:drawing>
          <wp:inline distT="0" distB="0" distL="0" distR="0" wp14:anchorId="0F0A7066" wp14:editId="570F088D">
            <wp:extent cx="6277802" cy="4724400"/>
            <wp:effectExtent l="152400" t="171450" r="351790" b="3619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3622" t="9516" r="15064" b="4615"/>
                    <a:stretch/>
                  </pic:blipFill>
                  <pic:spPr bwMode="auto">
                    <a:xfrm>
                      <a:off x="0" y="0"/>
                      <a:ext cx="6287835" cy="47319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D2EEB6" w14:textId="0757F6A2" w:rsidR="00595DC5" w:rsidRDefault="00595DC5" w:rsidP="009079D7">
      <w:r w:rsidRPr="00595DC5">
        <w:rPr>
          <w:rFonts w:ascii="Times New Roman" w:hAnsi="Times New Roman" w:cs="Times New Roman"/>
          <w:sz w:val="24"/>
          <w:szCs w:val="22"/>
        </w:rPr>
        <w:t xml:space="preserve">Verify at : </w:t>
      </w:r>
      <w:hyperlink r:id="rId8" w:history="1">
        <w:r w:rsidR="001C2979" w:rsidRPr="002B1EEB">
          <w:rPr>
            <w:rStyle w:val="Hyperlink"/>
            <w:rFonts w:ascii="Times New Roman" w:hAnsi="Times New Roman" w:cs="Times New Roman"/>
            <w:sz w:val="24"/>
            <w:szCs w:val="22"/>
            <w:u w:val="none"/>
          </w:rPr>
          <w:t>https://www.</w:t>
        </w:r>
        <w:r w:rsidR="001C2979" w:rsidRPr="002B1EEB">
          <w:rPr>
            <w:rStyle w:val="Hyperlink"/>
            <w:u w:val="none"/>
          </w:rPr>
          <w:t>coursera.org/verify/specialization/TPLV7NCJF2UM</w:t>
        </w:r>
      </w:hyperlink>
    </w:p>
    <w:p w14:paraId="2473D72B" w14:textId="77777777" w:rsidR="00A31474" w:rsidRDefault="00A31474" w:rsidP="009079D7">
      <w:pPr>
        <w:rPr>
          <w:rStyle w:val="Hyperlink"/>
          <w:u w:val="none"/>
        </w:rPr>
      </w:pPr>
    </w:p>
    <w:p w14:paraId="3A2954B5" w14:textId="77777777" w:rsidR="0000076B" w:rsidRPr="00595DC5" w:rsidRDefault="0000076B" w:rsidP="009079D7">
      <w:pPr>
        <w:rPr>
          <w:rFonts w:ascii="Times New Roman" w:hAnsi="Times New Roman" w:cs="Times New Roman"/>
          <w:sz w:val="24"/>
          <w:szCs w:val="22"/>
        </w:rPr>
      </w:pPr>
    </w:p>
    <w:p w14:paraId="2BC8F9FF" w14:textId="582B82B4" w:rsidR="00966128" w:rsidRPr="00595DC5" w:rsidRDefault="00966128" w:rsidP="009079D7">
      <w:pPr>
        <w:rPr>
          <w:rFonts w:ascii="Times New Roman" w:hAnsi="Times New Roman" w:cs="Times New Roman"/>
        </w:rPr>
      </w:pPr>
    </w:p>
    <w:p w14:paraId="7C5643AC" w14:textId="4219DF5C" w:rsidR="0037636D" w:rsidRDefault="0037636D" w:rsidP="009079D7">
      <w:pPr>
        <w:rPr>
          <w:rFonts w:ascii="Times New Roman" w:hAnsi="Times New Roman" w:cs="Times New Roman"/>
          <w:u w:val="single"/>
        </w:rPr>
      </w:pPr>
    </w:p>
    <w:p w14:paraId="759AA954" w14:textId="495F04B6" w:rsidR="00D40B5E" w:rsidRDefault="00D40B5E" w:rsidP="009079D7">
      <w:pPr>
        <w:rPr>
          <w:rFonts w:ascii="Times New Roman" w:hAnsi="Times New Roman" w:cs="Times New Roman"/>
          <w:u w:val="single"/>
        </w:rPr>
      </w:pPr>
    </w:p>
    <w:p w14:paraId="5D448412" w14:textId="288B8B18" w:rsidR="00D40B5E" w:rsidRDefault="00D40B5E" w:rsidP="009079D7">
      <w:pPr>
        <w:rPr>
          <w:rFonts w:ascii="Times New Roman" w:hAnsi="Times New Roman" w:cs="Times New Roman"/>
          <w:u w:val="single"/>
        </w:rPr>
      </w:pPr>
    </w:p>
    <w:p w14:paraId="0C63E86C" w14:textId="6FD81C65" w:rsidR="00D40B5E" w:rsidRDefault="00D40B5E" w:rsidP="009079D7">
      <w:pPr>
        <w:rPr>
          <w:rFonts w:ascii="Times New Roman" w:hAnsi="Times New Roman" w:cs="Times New Roman"/>
          <w:u w:val="single"/>
        </w:rPr>
      </w:pPr>
    </w:p>
    <w:p w14:paraId="6E82AE13" w14:textId="531578CC" w:rsidR="001A3A29" w:rsidRDefault="001A3A29" w:rsidP="009079D7">
      <w:pPr>
        <w:rPr>
          <w:rFonts w:ascii="Times New Roman" w:hAnsi="Times New Roman" w:cs="Times New Roman"/>
          <w:sz w:val="24"/>
          <w:szCs w:val="24"/>
        </w:rPr>
      </w:pPr>
    </w:p>
    <w:p w14:paraId="2CA65E6F" w14:textId="05818DC9" w:rsidR="00B1790E" w:rsidRDefault="00B1790E" w:rsidP="009079D7">
      <w:pPr>
        <w:rPr>
          <w:rFonts w:ascii="Times New Roman" w:hAnsi="Times New Roman" w:cs="Times New Roman"/>
          <w:sz w:val="24"/>
          <w:szCs w:val="24"/>
        </w:rPr>
      </w:pPr>
    </w:p>
    <w:p w14:paraId="56291A1B" w14:textId="7E88E724" w:rsidR="00B1790E" w:rsidRDefault="00B1790E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506C090" wp14:editId="327F0BC0">
            <wp:extent cx="6362700" cy="4237533"/>
            <wp:effectExtent l="171450" t="171450" r="361950" b="3536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9616" t="10000" r="10735" b="5128"/>
                    <a:stretch/>
                  </pic:blipFill>
                  <pic:spPr bwMode="auto">
                    <a:xfrm>
                      <a:off x="0" y="0"/>
                      <a:ext cx="6375053" cy="4245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75CF81" w14:textId="67257143" w:rsidR="00DF76B7" w:rsidRDefault="00884BA6" w:rsidP="009079D7">
      <w:pPr>
        <w:rPr>
          <w:sz w:val="24"/>
          <w:szCs w:val="22"/>
        </w:rPr>
      </w:pPr>
      <w:r w:rsidRPr="0085222F">
        <w:rPr>
          <w:sz w:val="24"/>
          <w:szCs w:val="22"/>
        </w:rPr>
        <w:t>Verify at</w:t>
      </w:r>
      <w:r w:rsidRPr="0000076B">
        <w:rPr>
          <w:sz w:val="24"/>
          <w:szCs w:val="22"/>
        </w:rPr>
        <w:t xml:space="preserve"> </w:t>
      </w:r>
      <w:hyperlink r:id="rId10" w:history="1">
        <w:r w:rsidR="003B5719" w:rsidRPr="0000076B">
          <w:rPr>
            <w:rStyle w:val="Hyperlink"/>
            <w:sz w:val="24"/>
            <w:szCs w:val="22"/>
            <w:u w:val="none"/>
          </w:rPr>
          <w:t>https://www.coursera.org/verify/XB5KH5CRT5AL</w:t>
        </w:r>
      </w:hyperlink>
    </w:p>
    <w:p w14:paraId="5B74F04A" w14:textId="77777777" w:rsidR="003B5719" w:rsidRPr="0085222F" w:rsidRDefault="003B5719" w:rsidP="009079D7">
      <w:pPr>
        <w:rPr>
          <w:sz w:val="24"/>
          <w:szCs w:val="22"/>
        </w:rPr>
      </w:pPr>
    </w:p>
    <w:p w14:paraId="47087752" w14:textId="77777777" w:rsidR="0085222F" w:rsidRDefault="0085222F" w:rsidP="009079D7">
      <w:pPr>
        <w:rPr>
          <w:rFonts w:ascii="Times New Roman" w:hAnsi="Times New Roman" w:cs="Times New Roman"/>
          <w:sz w:val="40"/>
          <w:szCs w:val="36"/>
        </w:rPr>
      </w:pPr>
    </w:p>
    <w:p w14:paraId="3EB453A0" w14:textId="77777777" w:rsidR="00B1790E" w:rsidRDefault="00B1790E" w:rsidP="009079D7">
      <w:pPr>
        <w:rPr>
          <w:rFonts w:ascii="Times New Roman" w:hAnsi="Times New Roman" w:cs="Times New Roman"/>
          <w:sz w:val="40"/>
          <w:szCs w:val="36"/>
        </w:rPr>
      </w:pPr>
    </w:p>
    <w:p w14:paraId="5F76FEF7" w14:textId="3F41B3CC" w:rsidR="00A366BB" w:rsidRDefault="00A366BB" w:rsidP="009079D7">
      <w:pPr>
        <w:rPr>
          <w:rFonts w:ascii="Times New Roman" w:hAnsi="Times New Roman" w:cs="Times New Roman"/>
          <w:sz w:val="40"/>
          <w:szCs w:val="36"/>
        </w:rPr>
      </w:pPr>
    </w:p>
    <w:p w14:paraId="569B75F2" w14:textId="4A654948" w:rsidR="007E7726" w:rsidRDefault="007E7726" w:rsidP="009079D7">
      <w:pPr>
        <w:rPr>
          <w:rFonts w:ascii="Times New Roman" w:hAnsi="Times New Roman" w:cs="Times New Roman"/>
          <w:sz w:val="40"/>
          <w:szCs w:val="36"/>
        </w:rPr>
      </w:pPr>
    </w:p>
    <w:p w14:paraId="2AB92BFE" w14:textId="1CD98B23" w:rsidR="007D3491" w:rsidRDefault="007D3491" w:rsidP="009079D7">
      <w:pPr>
        <w:rPr>
          <w:rFonts w:ascii="Times New Roman" w:hAnsi="Times New Roman" w:cs="Times New Roman"/>
          <w:sz w:val="40"/>
          <w:szCs w:val="36"/>
        </w:rPr>
      </w:pPr>
    </w:p>
    <w:p w14:paraId="60BB8BB7" w14:textId="77777777" w:rsidR="007D3491" w:rsidRDefault="007D3491" w:rsidP="009079D7">
      <w:pPr>
        <w:rPr>
          <w:rFonts w:ascii="Times New Roman" w:hAnsi="Times New Roman" w:cs="Times New Roman"/>
          <w:sz w:val="40"/>
          <w:szCs w:val="36"/>
        </w:rPr>
      </w:pPr>
    </w:p>
    <w:p w14:paraId="40A28F1E" w14:textId="1AB2D31E" w:rsidR="00D02EE5" w:rsidRDefault="00D02EE5" w:rsidP="009079D7">
      <w:pPr>
        <w:rPr>
          <w:rFonts w:ascii="Times New Roman" w:hAnsi="Times New Roman" w:cs="Times New Roman"/>
          <w:sz w:val="40"/>
          <w:szCs w:val="36"/>
        </w:rPr>
      </w:pPr>
      <w:r>
        <w:rPr>
          <w:rFonts w:ascii="Times New Roman" w:hAnsi="Times New Roman" w:cs="Times New Roman"/>
          <w:sz w:val="40"/>
          <w:szCs w:val="36"/>
        </w:rPr>
        <w:lastRenderedPageBreak/>
        <w:t>Introduction</w:t>
      </w:r>
    </w:p>
    <w:p w14:paraId="339449A6" w14:textId="57DEB442" w:rsidR="00A2236B" w:rsidRDefault="00E31155" w:rsidP="009079D7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 xml:space="preserve">Quiz application is a </w:t>
      </w:r>
      <w:r w:rsidR="002C4C62">
        <w:rPr>
          <w:rFonts w:ascii="Times New Roman" w:hAnsi="Times New Roman" w:cs="Times New Roman"/>
          <w:sz w:val="24"/>
          <w:szCs w:val="22"/>
        </w:rPr>
        <w:t xml:space="preserve">simple quiz application </w:t>
      </w:r>
      <w:r w:rsidR="007A6440">
        <w:rPr>
          <w:rFonts w:ascii="Times New Roman" w:hAnsi="Times New Roman" w:cs="Times New Roman"/>
          <w:sz w:val="24"/>
          <w:szCs w:val="22"/>
        </w:rPr>
        <w:t xml:space="preserve">which takes quiz in digital format. </w:t>
      </w:r>
      <w:r w:rsidR="008C50FD">
        <w:rPr>
          <w:rFonts w:ascii="Times New Roman" w:hAnsi="Times New Roman" w:cs="Times New Roman"/>
          <w:sz w:val="24"/>
          <w:szCs w:val="22"/>
        </w:rPr>
        <w:t xml:space="preserve">The user has to create an </w:t>
      </w:r>
      <w:r w:rsidR="002B3484">
        <w:rPr>
          <w:rFonts w:ascii="Times New Roman" w:hAnsi="Times New Roman" w:cs="Times New Roman"/>
          <w:sz w:val="24"/>
          <w:szCs w:val="22"/>
        </w:rPr>
        <w:t>account. Then</w:t>
      </w:r>
      <w:r w:rsidR="008C50FD">
        <w:rPr>
          <w:rFonts w:ascii="Times New Roman" w:hAnsi="Times New Roman" w:cs="Times New Roman"/>
          <w:sz w:val="24"/>
          <w:szCs w:val="22"/>
        </w:rPr>
        <w:t xml:space="preserve"> the</w:t>
      </w:r>
      <w:r w:rsidR="007A6440">
        <w:rPr>
          <w:rFonts w:ascii="Times New Roman" w:hAnsi="Times New Roman" w:cs="Times New Roman"/>
          <w:sz w:val="24"/>
          <w:szCs w:val="22"/>
        </w:rPr>
        <w:t xml:space="preserve"> user can attempt quiz in the application.</w:t>
      </w:r>
      <w:r w:rsidR="00A2236B">
        <w:rPr>
          <w:rFonts w:ascii="Times New Roman" w:hAnsi="Times New Roman" w:cs="Times New Roman"/>
          <w:sz w:val="24"/>
          <w:szCs w:val="22"/>
        </w:rPr>
        <w:t xml:space="preserve"> The user can also view their result in the quiz </w:t>
      </w:r>
      <w:r w:rsidR="002B3484">
        <w:rPr>
          <w:rFonts w:ascii="Times New Roman" w:hAnsi="Times New Roman" w:cs="Times New Roman"/>
          <w:sz w:val="24"/>
          <w:szCs w:val="22"/>
        </w:rPr>
        <w:t>application</w:t>
      </w:r>
      <w:r w:rsidR="00A2236B">
        <w:rPr>
          <w:rFonts w:ascii="Times New Roman" w:hAnsi="Times New Roman" w:cs="Times New Roman"/>
          <w:sz w:val="24"/>
          <w:szCs w:val="22"/>
        </w:rPr>
        <w:t xml:space="preserve"> through user dashboard.</w:t>
      </w:r>
      <w:r w:rsidR="00ED1BDF">
        <w:rPr>
          <w:rFonts w:ascii="Times New Roman" w:hAnsi="Times New Roman" w:cs="Times New Roman"/>
          <w:sz w:val="24"/>
          <w:szCs w:val="22"/>
        </w:rPr>
        <w:t xml:space="preserve"> </w:t>
      </w:r>
      <w:r w:rsidR="00812A4E">
        <w:rPr>
          <w:rFonts w:ascii="Times New Roman" w:hAnsi="Times New Roman" w:cs="Times New Roman"/>
          <w:sz w:val="24"/>
          <w:szCs w:val="22"/>
        </w:rPr>
        <w:t>The result can also be saved into a pdf file.</w:t>
      </w:r>
      <w:r w:rsidR="00C52406">
        <w:rPr>
          <w:rFonts w:ascii="Times New Roman" w:hAnsi="Times New Roman" w:cs="Times New Roman"/>
          <w:sz w:val="24"/>
          <w:szCs w:val="22"/>
        </w:rPr>
        <w:t xml:space="preserve"> </w:t>
      </w:r>
      <w:r w:rsidR="00812A4E">
        <w:rPr>
          <w:rFonts w:ascii="Times New Roman" w:hAnsi="Times New Roman" w:cs="Times New Roman"/>
          <w:sz w:val="24"/>
          <w:szCs w:val="22"/>
        </w:rPr>
        <w:t>The admin can export all the responses of the quiz into a csv file</w:t>
      </w:r>
      <w:r w:rsidR="00001895">
        <w:rPr>
          <w:rFonts w:ascii="Times New Roman" w:hAnsi="Times New Roman" w:cs="Times New Roman"/>
          <w:sz w:val="24"/>
          <w:szCs w:val="22"/>
        </w:rPr>
        <w:t xml:space="preserve"> which enables admin to perform analysis on the data and keep track of the user performances</w:t>
      </w:r>
      <w:r w:rsidR="00812A4E">
        <w:rPr>
          <w:rFonts w:ascii="Times New Roman" w:hAnsi="Times New Roman" w:cs="Times New Roman"/>
          <w:sz w:val="24"/>
          <w:szCs w:val="22"/>
        </w:rPr>
        <w:t xml:space="preserve">. </w:t>
      </w:r>
      <w:r w:rsidR="00B65D1F">
        <w:rPr>
          <w:rFonts w:ascii="Times New Roman" w:hAnsi="Times New Roman" w:cs="Times New Roman"/>
          <w:sz w:val="24"/>
          <w:szCs w:val="22"/>
        </w:rPr>
        <w:t>The user can also reset their password in the user dashboard.</w:t>
      </w:r>
      <w:r w:rsidR="00A2236B">
        <w:rPr>
          <w:rFonts w:ascii="Times New Roman" w:hAnsi="Times New Roman" w:cs="Times New Roman"/>
          <w:sz w:val="24"/>
          <w:szCs w:val="22"/>
        </w:rPr>
        <w:t xml:space="preserve"> </w:t>
      </w:r>
      <w:r w:rsidR="007A6440">
        <w:rPr>
          <w:rFonts w:ascii="Times New Roman" w:hAnsi="Times New Roman" w:cs="Times New Roman"/>
          <w:sz w:val="24"/>
          <w:szCs w:val="22"/>
        </w:rPr>
        <w:t xml:space="preserve"> It comes with a quiz editor also. Which enables the admin to creat</w:t>
      </w:r>
      <w:r w:rsidR="00D053DD">
        <w:rPr>
          <w:rFonts w:ascii="Times New Roman" w:hAnsi="Times New Roman" w:cs="Times New Roman"/>
          <w:sz w:val="24"/>
          <w:szCs w:val="22"/>
        </w:rPr>
        <w:t>e</w:t>
      </w:r>
      <w:r w:rsidR="007A6440">
        <w:rPr>
          <w:rFonts w:ascii="Times New Roman" w:hAnsi="Times New Roman" w:cs="Times New Roman"/>
          <w:sz w:val="24"/>
          <w:szCs w:val="22"/>
        </w:rPr>
        <w:t>, edit and save quiz within the application. The quiz editor offers various key features like setting response limit, scheduling quiz for a particular date and time</w:t>
      </w:r>
      <w:r w:rsidR="00A2236B">
        <w:rPr>
          <w:rFonts w:ascii="Times New Roman" w:hAnsi="Times New Roman" w:cs="Times New Roman"/>
          <w:sz w:val="24"/>
          <w:szCs w:val="22"/>
        </w:rPr>
        <w:t>, setting time limit for the quiz.</w:t>
      </w:r>
    </w:p>
    <w:p w14:paraId="2E21F57B" w14:textId="72A1C8FD" w:rsidR="00FB6BEE" w:rsidRDefault="007E2579" w:rsidP="009079D7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The quiz can be divided into multiple sections and multiple questions can be added into any section</w:t>
      </w:r>
      <w:r w:rsidR="00886A03">
        <w:rPr>
          <w:rFonts w:ascii="Times New Roman" w:hAnsi="Times New Roman" w:cs="Times New Roman"/>
          <w:sz w:val="24"/>
          <w:szCs w:val="22"/>
        </w:rPr>
        <w:t>. The questions are in multiple choice format</w:t>
      </w:r>
      <w:r w:rsidR="00C26FE1">
        <w:rPr>
          <w:rFonts w:ascii="Times New Roman" w:hAnsi="Times New Roman" w:cs="Times New Roman"/>
          <w:sz w:val="24"/>
          <w:szCs w:val="22"/>
        </w:rPr>
        <w:t>.</w:t>
      </w:r>
      <w:r w:rsidR="00394FC9">
        <w:rPr>
          <w:rFonts w:ascii="Times New Roman" w:hAnsi="Times New Roman" w:cs="Times New Roman"/>
          <w:sz w:val="24"/>
          <w:szCs w:val="22"/>
        </w:rPr>
        <w:t xml:space="preserve"> The admin can also add points to questions. The admin can set multiple options as answer key.</w:t>
      </w:r>
      <w:r w:rsidR="00FB6BEE">
        <w:rPr>
          <w:rFonts w:ascii="Times New Roman" w:hAnsi="Times New Roman" w:cs="Times New Roman"/>
          <w:sz w:val="24"/>
          <w:szCs w:val="22"/>
        </w:rPr>
        <w:t xml:space="preserve"> The admin can save quiz in json file</w:t>
      </w:r>
      <w:r w:rsidR="002B3FDF">
        <w:rPr>
          <w:rFonts w:ascii="Times New Roman" w:hAnsi="Times New Roman" w:cs="Times New Roman"/>
          <w:sz w:val="24"/>
          <w:szCs w:val="22"/>
        </w:rPr>
        <w:t xml:space="preserve"> which enables the reusability of the data across other application</w:t>
      </w:r>
      <w:r w:rsidR="0074145F">
        <w:rPr>
          <w:rFonts w:ascii="Times New Roman" w:hAnsi="Times New Roman" w:cs="Times New Roman"/>
          <w:sz w:val="24"/>
          <w:szCs w:val="22"/>
        </w:rPr>
        <w:t>s as well.</w:t>
      </w:r>
    </w:p>
    <w:p w14:paraId="43A87B56" w14:textId="117AC293" w:rsidR="00877151" w:rsidRDefault="00877151" w:rsidP="009079D7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The application stores it</w:t>
      </w:r>
      <w:r w:rsidR="00F57E6A">
        <w:rPr>
          <w:rFonts w:ascii="Times New Roman" w:hAnsi="Times New Roman" w:cs="Times New Roman"/>
          <w:sz w:val="24"/>
          <w:szCs w:val="22"/>
        </w:rPr>
        <w:t>s</w:t>
      </w:r>
      <w:r>
        <w:rPr>
          <w:rFonts w:ascii="Times New Roman" w:hAnsi="Times New Roman" w:cs="Times New Roman"/>
          <w:sz w:val="24"/>
          <w:szCs w:val="22"/>
        </w:rPr>
        <w:t xml:space="preserve"> data in a SQL database </w:t>
      </w:r>
      <w:r w:rsidR="00052CF5">
        <w:rPr>
          <w:rFonts w:ascii="Times New Roman" w:hAnsi="Times New Roman" w:cs="Times New Roman"/>
          <w:sz w:val="24"/>
          <w:szCs w:val="22"/>
        </w:rPr>
        <w:t xml:space="preserve">which can be hosted on a server and then the application can be turned into </w:t>
      </w:r>
      <w:r w:rsidR="002B3484">
        <w:rPr>
          <w:rFonts w:ascii="Times New Roman" w:hAnsi="Times New Roman" w:cs="Times New Roman"/>
          <w:sz w:val="24"/>
          <w:szCs w:val="22"/>
        </w:rPr>
        <w:t>an</w:t>
      </w:r>
      <w:r w:rsidR="00052CF5">
        <w:rPr>
          <w:rFonts w:ascii="Times New Roman" w:hAnsi="Times New Roman" w:cs="Times New Roman"/>
          <w:sz w:val="24"/>
          <w:szCs w:val="22"/>
        </w:rPr>
        <w:t xml:space="preserve"> online quiz application</w:t>
      </w:r>
      <w:r w:rsidR="00F57E6A">
        <w:rPr>
          <w:rFonts w:ascii="Times New Roman" w:hAnsi="Times New Roman" w:cs="Times New Roman"/>
          <w:sz w:val="24"/>
          <w:szCs w:val="22"/>
        </w:rPr>
        <w:t xml:space="preserve"> without much efforts.</w:t>
      </w:r>
    </w:p>
    <w:p w14:paraId="023BF16A" w14:textId="0B947540" w:rsidR="00EF1112" w:rsidRPr="00E31155" w:rsidRDefault="00EF1112" w:rsidP="009079D7">
      <w:pPr>
        <w:rPr>
          <w:rFonts w:ascii="Times New Roman" w:hAnsi="Times New Roman" w:cs="Times New Roman"/>
          <w:sz w:val="24"/>
          <w:szCs w:val="22"/>
        </w:rPr>
      </w:pPr>
    </w:p>
    <w:p w14:paraId="4A5B9C56" w14:textId="378972F9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2F0C8B3B" w14:textId="0F4628EF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119D0BC7" w14:textId="50D9988D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46BE2919" w14:textId="083B6FB0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6B3870FA" w14:textId="6F530FF1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60978AC2" w14:textId="30B31835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61B47A06" w14:textId="63BA310A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78F825F2" w14:textId="62D4A288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61E73B35" w14:textId="325C5E5A" w:rsidR="00E94900" w:rsidRDefault="00E94900" w:rsidP="009079D7">
      <w:pPr>
        <w:rPr>
          <w:rFonts w:ascii="Times New Roman" w:hAnsi="Times New Roman" w:cs="Times New Roman"/>
          <w:sz w:val="40"/>
          <w:szCs w:val="36"/>
        </w:rPr>
      </w:pPr>
    </w:p>
    <w:p w14:paraId="1B453365" w14:textId="77777777" w:rsidR="00F22D19" w:rsidRDefault="00F22D19" w:rsidP="009079D7">
      <w:pPr>
        <w:rPr>
          <w:rFonts w:ascii="Times New Roman" w:hAnsi="Times New Roman" w:cs="Times New Roman"/>
          <w:sz w:val="40"/>
          <w:szCs w:val="36"/>
        </w:rPr>
      </w:pPr>
    </w:p>
    <w:p w14:paraId="4B17FF14" w14:textId="0A17095B" w:rsidR="008E4470" w:rsidRDefault="008E4470" w:rsidP="009079D7">
      <w:pPr>
        <w:rPr>
          <w:rFonts w:ascii="Times New Roman" w:hAnsi="Times New Roman" w:cs="Times New Roman"/>
          <w:sz w:val="40"/>
          <w:szCs w:val="36"/>
        </w:rPr>
      </w:pPr>
      <w:r>
        <w:rPr>
          <w:rFonts w:ascii="Times New Roman" w:hAnsi="Times New Roman" w:cs="Times New Roman"/>
          <w:sz w:val="40"/>
          <w:szCs w:val="36"/>
        </w:rPr>
        <w:lastRenderedPageBreak/>
        <w:t>Project Deta</w:t>
      </w:r>
      <w:r w:rsidR="00583FB0">
        <w:rPr>
          <w:rFonts w:ascii="Times New Roman" w:hAnsi="Times New Roman" w:cs="Times New Roman"/>
          <w:sz w:val="40"/>
          <w:szCs w:val="36"/>
        </w:rPr>
        <w:t>i</w:t>
      </w:r>
      <w:r>
        <w:rPr>
          <w:rFonts w:ascii="Times New Roman" w:hAnsi="Times New Roman" w:cs="Times New Roman"/>
          <w:sz w:val="40"/>
          <w:szCs w:val="36"/>
        </w:rPr>
        <w:t>ls</w:t>
      </w:r>
    </w:p>
    <w:p w14:paraId="32C31504" w14:textId="34BCD3D9" w:rsidR="00F0325F" w:rsidRDefault="00F0325F" w:rsidP="009079D7">
      <w:pPr>
        <w:rPr>
          <w:rFonts w:ascii="Times New Roman" w:hAnsi="Times New Roman" w:cs="Times New Roman"/>
          <w:sz w:val="40"/>
          <w:szCs w:val="36"/>
        </w:rPr>
      </w:pPr>
      <w:r>
        <w:rPr>
          <w:rFonts w:ascii="Times New Roman" w:hAnsi="Times New Roman" w:cs="Times New Roman"/>
          <w:sz w:val="40"/>
          <w:szCs w:val="36"/>
        </w:rPr>
        <w:t>Development Environment</w:t>
      </w:r>
    </w:p>
    <w:p w14:paraId="11D88DB8" w14:textId="77777777" w:rsidR="00555F16" w:rsidRDefault="004C2A9C" w:rsidP="009079D7">
      <w:pPr>
        <w:rPr>
          <w:rFonts w:ascii="Times New Roman" w:hAnsi="Times New Roman" w:cs="Times New Roman"/>
          <w:sz w:val="24"/>
          <w:szCs w:val="22"/>
        </w:rPr>
      </w:pPr>
      <w:r w:rsidRPr="004C2A9C">
        <w:rPr>
          <w:rFonts w:ascii="Times New Roman" w:hAnsi="Times New Roman" w:cs="Times New Roman"/>
          <w:sz w:val="24"/>
          <w:szCs w:val="22"/>
        </w:rPr>
        <w:t>Language</w:t>
      </w:r>
      <w:r>
        <w:rPr>
          <w:rFonts w:ascii="Times New Roman" w:hAnsi="Times New Roman" w:cs="Times New Roman"/>
          <w:sz w:val="24"/>
          <w:szCs w:val="22"/>
        </w:rPr>
        <w:t>: Python 3.4</w:t>
      </w:r>
    </w:p>
    <w:p w14:paraId="02A5D226" w14:textId="555DFDA5" w:rsidR="00312033" w:rsidRPr="00555F16" w:rsidRDefault="00F41E69" w:rsidP="009079D7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4"/>
        </w:rPr>
        <w:t>Operating System</w:t>
      </w:r>
      <w:r w:rsidR="00CB3524" w:rsidRPr="00415C33">
        <w:rPr>
          <w:rFonts w:ascii="Times New Roman" w:hAnsi="Times New Roman" w:cs="Times New Roman"/>
          <w:sz w:val="24"/>
          <w:szCs w:val="24"/>
        </w:rPr>
        <w:t>:</w:t>
      </w:r>
      <w:r w:rsidR="00312033" w:rsidRPr="00415C33">
        <w:rPr>
          <w:rFonts w:ascii="Times New Roman" w:hAnsi="Times New Roman" w:cs="Times New Roman"/>
          <w:sz w:val="24"/>
          <w:szCs w:val="24"/>
        </w:rPr>
        <w:t xml:space="preserve"> </w:t>
      </w:r>
      <w:r w:rsidR="00CB3524" w:rsidRPr="00415C33">
        <w:rPr>
          <w:rFonts w:ascii="Times New Roman" w:hAnsi="Times New Roman" w:cs="Times New Roman"/>
          <w:sz w:val="24"/>
          <w:szCs w:val="24"/>
        </w:rPr>
        <w:t>Windows</w:t>
      </w:r>
      <w:r w:rsidR="004225AC">
        <w:rPr>
          <w:rFonts w:ascii="Times New Roman" w:hAnsi="Times New Roman" w:cs="Times New Roman"/>
          <w:sz w:val="24"/>
          <w:szCs w:val="24"/>
        </w:rPr>
        <w:t xml:space="preserve"> 10</w:t>
      </w:r>
      <w:r w:rsidR="00B24B55">
        <w:rPr>
          <w:rFonts w:ascii="Times New Roman" w:hAnsi="Times New Roman" w:cs="Times New Roman"/>
          <w:sz w:val="24"/>
          <w:szCs w:val="24"/>
        </w:rPr>
        <w:t>.</w:t>
      </w:r>
    </w:p>
    <w:p w14:paraId="78BEAE86" w14:textId="79F660C6" w:rsidR="00652FAC" w:rsidRPr="00415C33" w:rsidRDefault="005C2C89" w:rsidP="009079D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Processor: Intel Pentium</w:t>
      </w:r>
      <w:r w:rsidR="00105804">
        <w:rPr>
          <w:rFonts w:ascii="Times New Roman" w:hAnsi="Times New Roman" w:cs="Times New Roman"/>
          <w:sz w:val="24"/>
          <w:szCs w:val="24"/>
        </w:rPr>
        <w:t>.</w:t>
      </w:r>
    </w:p>
    <w:p w14:paraId="2E2917F0" w14:textId="4C99354C" w:rsidR="00914C9C" w:rsidRDefault="00CB3524" w:rsidP="009079D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Architecture:</w:t>
      </w:r>
      <w:r w:rsidR="00E23DDC" w:rsidRPr="00415C33">
        <w:rPr>
          <w:rFonts w:ascii="Times New Roman" w:hAnsi="Times New Roman" w:cs="Times New Roman"/>
          <w:sz w:val="24"/>
          <w:szCs w:val="24"/>
        </w:rPr>
        <w:t xml:space="preserve"> x86 </w:t>
      </w:r>
    </w:p>
    <w:p w14:paraId="2C9E8DA9" w14:textId="670C4D9F" w:rsidR="003C4239" w:rsidRDefault="003C4239" w:rsidP="009079D7">
      <w:pPr>
        <w:rPr>
          <w:rFonts w:ascii="Times New Roman" w:hAnsi="Times New Roman" w:cs="Times New Roman"/>
          <w:sz w:val="40"/>
          <w:szCs w:val="40"/>
        </w:rPr>
      </w:pPr>
      <w:r w:rsidRPr="003C4239">
        <w:rPr>
          <w:rFonts w:ascii="Times New Roman" w:hAnsi="Times New Roman" w:cs="Times New Roman"/>
          <w:sz w:val="40"/>
          <w:szCs w:val="40"/>
        </w:rPr>
        <w:t>Specifications</w:t>
      </w:r>
    </w:p>
    <w:p w14:paraId="6D7F4EEA" w14:textId="69EAF24F" w:rsidR="00385B37" w:rsidRPr="00415C33" w:rsidRDefault="004C6D61" w:rsidP="00385B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rati</w:t>
      </w:r>
      <w:r w:rsidR="002758A9">
        <w:rPr>
          <w:rFonts w:ascii="Times New Roman" w:hAnsi="Times New Roman" w:cs="Times New Roman"/>
          <w:sz w:val="24"/>
          <w:szCs w:val="24"/>
        </w:rPr>
        <w:t>ng</w:t>
      </w:r>
      <w:r>
        <w:rPr>
          <w:rFonts w:ascii="Times New Roman" w:hAnsi="Times New Roman" w:cs="Times New Roman"/>
          <w:sz w:val="24"/>
          <w:szCs w:val="24"/>
        </w:rPr>
        <w:t xml:space="preserve"> System</w:t>
      </w:r>
      <w:r w:rsidR="00385B37" w:rsidRPr="00415C33">
        <w:rPr>
          <w:rFonts w:ascii="Times New Roman" w:hAnsi="Times New Roman" w:cs="Times New Roman"/>
          <w:sz w:val="24"/>
          <w:szCs w:val="24"/>
        </w:rPr>
        <w:t>: Windows,</w:t>
      </w:r>
      <w:r w:rsidR="00385B37">
        <w:rPr>
          <w:rFonts w:ascii="Times New Roman" w:hAnsi="Times New Roman" w:cs="Times New Roman"/>
          <w:sz w:val="24"/>
          <w:szCs w:val="24"/>
        </w:rPr>
        <w:t xml:space="preserve"> Mac and Linux</w:t>
      </w:r>
    </w:p>
    <w:p w14:paraId="4803682F" w14:textId="01900F21" w:rsidR="00385B37" w:rsidRPr="00415C33" w:rsidRDefault="00385B37" w:rsidP="00385B3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Processor: Intel Pentium</w:t>
      </w:r>
      <w:r w:rsidR="00BF284B">
        <w:rPr>
          <w:rFonts w:ascii="Times New Roman" w:hAnsi="Times New Roman" w:cs="Times New Roman"/>
          <w:sz w:val="24"/>
          <w:szCs w:val="24"/>
        </w:rPr>
        <w:t xml:space="preserve"> onwards.</w:t>
      </w:r>
    </w:p>
    <w:p w14:paraId="45C0B29C" w14:textId="5EE9D2C0" w:rsidR="00385B37" w:rsidRDefault="00385B37" w:rsidP="00385B3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 xml:space="preserve">Architecture: x86 </w:t>
      </w:r>
      <w:r w:rsidR="00461768">
        <w:rPr>
          <w:rFonts w:ascii="Times New Roman" w:hAnsi="Times New Roman" w:cs="Times New Roman"/>
          <w:sz w:val="24"/>
          <w:szCs w:val="24"/>
        </w:rPr>
        <w:t>and x64</w:t>
      </w:r>
    </w:p>
    <w:p w14:paraId="1EB1098A" w14:textId="0E70D1CB" w:rsidR="003C4239" w:rsidRPr="00415C33" w:rsidRDefault="003616E5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M: 60 Mb</w:t>
      </w:r>
    </w:p>
    <w:p w14:paraId="44034850" w14:textId="65619C4E" w:rsidR="002E6D7B" w:rsidRPr="008F0755" w:rsidRDefault="00CB3524" w:rsidP="009079D7">
      <w:pPr>
        <w:rPr>
          <w:rFonts w:ascii="Times New Roman" w:hAnsi="Times New Roman" w:cs="Times New Roman"/>
          <w:sz w:val="36"/>
          <w:szCs w:val="36"/>
        </w:rPr>
      </w:pPr>
      <w:r w:rsidRPr="008F0755">
        <w:rPr>
          <w:rFonts w:ascii="Times New Roman" w:hAnsi="Times New Roman" w:cs="Times New Roman"/>
          <w:sz w:val="36"/>
          <w:szCs w:val="36"/>
        </w:rPr>
        <w:t>Dependencies</w:t>
      </w:r>
    </w:p>
    <w:p w14:paraId="249F15DC" w14:textId="5D1877A9" w:rsidR="002E6D7B" w:rsidRPr="00217984" w:rsidRDefault="002E6D7B" w:rsidP="004B205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17984">
        <w:rPr>
          <w:rFonts w:ascii="Times New Roman" w:hAnsi="Times New Roman" w:cs="Times New Roman"/>
          <w:b/>
          <w:bCs/>
          <w:sz w:val="24"/>
          <w:szCs w:val="24"/>
        </w:rPr>
        <w:t xml:space="preserve">sqlite3 </w:t>
      </w:r>
    </w:p>
    <w:p w14:paraId="47507F6B" w14:textId="7A296BFE" w:rsidR="000407C3" w:rsidRPr="00415C33" w:rsidRDefault="000407C3" w:rsidP="009079D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 xml:space="preserve">sqlite3 is </w:t>
      </w:r>
      <w:r w:rsidR="003043E3">
        <w:rPr>
          <w:rFonts w:ascii="Times New Roman" w:hAnsi="Times New Roman" w:cs="Times New Roman"/>
          <w:sz w:val="24"/>
          <w:szCs w:val="24"/>
        </w:rPr>
        <w:t xml:space="preserve">a </w:t>
      </w:r>
      <w:r w:rsidRPr="00415C33">
        <w:rPr>
          <w:rFonts w:ascii="Times New Roman" w:hAnsi="Times New Roman" w:cs="Times New Roman"/>
          <w:sz w:val="24"/>
          <w:szCs w:val="24"/>
        </w:rPr>
        <w:t xml:space="preserve">standard python module used for </w:t>
      </w:r>
      <w:r w:rsidR="00CB3524" w:rsidRPr="00415C33">
        <w:rPr>
          <w:rFonts w:ascii="Times New Roman" w:hAnsi="Times New Roman" w:cs="Times New Roman"/>
          <w:sz w:val="24"/>
          <w:szCs w:val="24"/>
        </w:rPr>
        <w:t>accessing, storing</w:t>
      </w:r>
      <w:r w:rsidR="0047185C">
        <w:rPr>
          <w:rFonts w:ascii="Times New Roman" w:hAnsi="Times New Roman" w:cs="Times New Roman"/>
          <w:sz w:val="24"/>
          <w:szCs w:val="24"/>
        </w:rPr>
        <w:t xml:space="preserve"> and</w:t>
      </w:r>
      <w:r w:rsidRPr="00415C33">
        <w:rPr>
          <w:rFonts w:ascii="Times New Roman" w:hAnsi="Times New Roman" w:cs="Times New Roman"/>
          <w:sz w:val="24"/>
          <w:szCs w:val="24"/>
        </w:rPr>
        <w:t xml:space="preserve"> modifying data in a database from a python application.</w:t>
      </w:r>
    </w:p>
    <w:p w14:paraId="2A04B14A" w14:textId="55EA9693" w:rsidR="002E6D7B" w:rsidRPr="00217984" w:rsidRDefault="006E2189" w:rsidP="004B205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17984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CB3524" w:rsidRPr="00217984">
        <w:rPr>
          <w:rFonts w:ascii="Times New Roman" w:hAnsi="Times New Roman" w:cs="Times New Roman"/>
          <w:b/>
          <w:bCs/>
          <w:sz w:val="24"/>
          <w:szCs w:val="24"/>
        </w:rPr>
        <w:t>kinter</w:t>
      </w:r>
      <w:r w:rsidR="002A746A" w:rsidRPr="0021798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6F09BEF" w14:textId="0C789FAA" w:rsidR="00C204B8" w:rsidRPr="00415C33" w:rsidRDefault="006E2189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CB3524">
        <w:rPr>
          <w:rFonts w:ascii="Times New Roman" w:hAnsi="Times New Roman" w:cs="Times New Roman"/>
          <w:sz w:val="24"/>
          <w:szCs w:val="24"/>
        </w:rPr>
        <w:t>kint</w:t>
      </w:r>
      <w:r w:rsidR="00CB3524" w:rsidRPr="00415C33">
        <w:rPr>
          <w:rFonts w:ascii="Times New Roman" w:hAnsi="Times New Roman" w:cs="Times New Roman"/>
          <w:sz w:val="24"/>
          <w:szCs w:val="24"/>
        </w:rPr>
        <w:t>er</w:t>
      </w:r>
      <w:r w:rsidR="000407C3" w:rsidRPr="00415C33">
        <w:rPr>
          <w:rFonts w:ascii="Times New Roman" w:hAnsi="Times New Roman" w:cs="Times New Roman"/>
          <w:sz w:val="24"/>
          <w:szCs w:val="24"/>
        </w:rPr>
        <w:t xml:space="preserve"> is </w:t>
      </w:r>
      <w:r w:rsidR="003043E3">
        <w:rPr>
          <w:rFonts w:ascii="Times New Roman" w:hAnsi="Times New Roman" w:cs="Times New Roman"/>
          <w:sz w:val="24"/>
          <w:szCs w:val="24"/>
        </w:rPr>
        <w:t xml:space="preserve">a </w:t>
      </w:r>
      <w:r w:rsidR="000407C3" w:rsidRPr="00415C33">
        <w:rPr>
          <w:rFonts w:ascii="Times New Roman" w:hAnsi="Times New Roman" w:cs="Times New Roman"/>
          <w:sz w:val="24"/>
          <w:szCs w:val="24"/>
        </w:rPr>
        <w:t>standard python module used for creating graphical user interf</w:t>
      </w:r>
      <w:r w:rsidR="00C77AA0" w:rsidRPr="00415C33">
        <w:rPr>
          <w:rFonts w:ascii="Times New Roman" w:hAnsi="Times New Roman" w:cs="Times New Roman"/>
          <w:sz w:val="24"/>
          <w:szCs w:val="24"/>
        </w:rPr>
        <w:t>ace applications in python. It is available with a standard python installation and is cross</w:t>
      </w:r>
      <w:r w:rsidR="003043E3">
        <w:rPr>
          <w:rFonts w:ascii="Times New Roman" w:hAnsi="Times New Roman" w:cs="Times New Roman"/>
          <w:sz w:val="24"/>
          <w:szCs w:val="24"/>
        </w:rPr>
        <w:t>-</w:t>
      </w:r>
      <w:r w:rsidR="00C77AA0" w:rsidRPr="00415C33">
        <w:rPr>
          <w:rFonts w:ascii="Times New Roman" w:hAnsi="Times New Roman" w:cs="Times New Roman"/>
          <w:sz w:val="24"/>
          <w:szCs w:val="24"/>
        </w:rPr>
        <w:t>platform i.e compatible with Windows,</w:t>
      </w:r>
      <w:r w:rsidR="003043E3">
        <w:rPr>
          <w:rFonts w:ascii="Times New Roman" w:hAnsi="Times New Roman" w:cs="Times New Roman"/>
          <w:sz w:val="24"/>
          <w:szCs w:val="24"/>
        </w:rPr>
        <w:t xml:space="preserve"> </w:t>
      </w:r>
      <w:r w:rsidR="00C77AA0" w:rsidRPr="00415C33">
        <w:rPr>
          <w:rFonts w:ascii="Times New Roman" w:hAnsi="Times New Roman" w:cs="Times New Roman"/>
          <w:sz w:val="24"/>
          <w:szCs w:val="24"/>
        </w:rPr>
        <w:t>Mac</w:t>
      </w:r>
      <w:r w:rsidR="003043E3">
        <w:rPr>
          <w:rFonts w:ascii="Times New Roman" w:hAnsi="Times New Roman" w:cs="Times New Roman"/>
          <w:sz w:val="24"/>
          <w:szCs w:val="24"/>
        </w:rPr>
        <w:t>,</w:t>
      </w:r>
      <w:r w:rsidR="00C77AA0" w:rsidRPr="00415C33">
        <w:rPr>
          <w:rFonts w:ascii="Times New Roman" w:hAnsi="Times New Roman" w:cs="Times New Roman"/>
          <w:sz w:val="24"/>
          <w:szCs w:val="24"/>
        </w:rPr>
        <w:t xml:space="preserve"> and Linux operating system</w:t>
      </w:r>
      <w:r w:rsidR="003043E3">
        <w:rPr>
          <w:rFonts w:ascii="Times New Roman" w:hAnsi="Times New Roman" w:cs="Times New Roman"/>
          <w:sz w:val="24"/>
          <w:szCs w:val="24"/>
        </w:rPr>
        <w:t>s</w:t>
      </w:r>
      <w:r w:rsidR="00C77AA0" w:rsidRPr="00415C33">
        <w:rPr>
          <w:rFonts w:ascii="Times New Roman" w:hAnsi="Times New Roman" w:cs="Times New Roman"/>
          <w:sz w:val="24"/>
          <w:szCs w:val="24"/>
        </w:rPr>
        <w:t>.</w:t>
      </w:r>
    </w:p>
    <w:p w14:paraId="32D48949" w14:textId="77777777" w:rsidR="0045275C" w:rsidRPr="00217984" w:rsidRDefault="0045275C" w:rsidP="004B205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17984">
        <w:rPr>
          <w:rFonts w:ascii="Times New Roman" w:hAnsi="Times New Roman" w:cs="Times New Roman"/>
          <w:b/>
          <w:bCs/>
          <w:sz w:val="24"/>
          <w:szCs w:val="24"/>
        </w:rPr>
        <w:t xml:space="preserve">json </w:t>
      </w:r>
    </w:p>
    <w:p w14:paraId="02805258" w14:textId="21C31738" w:rsidR="009F43B2" w:rsidRPr="00415C33" w:rsidRDefault="0045275C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son </w:t>
      </w:r>
      <w:r w:rsidR="009F43B2" w:rsidRPr="00415C33">
        <w:rPr>
          <w:rFonts w:ascii="Times New Roman" w:hAnsi="Times New Roman" w:cs="Times New Roman"/>
          <w:sz w:val="24"/>
          <w:szCs w:val="24"/>
        </w:rPr>
        <w:t xml:space="preserve">is a standard python module used to parse and create </w:t>
      </w:r>
      <w:r w:rsidR="003043E3">
        <w:rPr>
          <w:rFonts w:ascii="Times New Roman" w:hAnsi="Times New Roman" w:cs="Times New Roman"/>
          <w:sz w:val="24"/>
          <w:szCs w:val="24"/>
        </w:rPr>
        <w:t>JSON</w:t>
      </w:r>
      <w:r w:rsidR="009F43B2" w:rsidRPr="00415C33">
        <w:rPr>
          <w:rFonts w:ascii="Times New Roman" w:hAnsi="Times New Roman" w:cs="Times New Roman"/>
          <w:sz w:val="24"/>
          <w:szCs w:val="24"/>
        </w:rPr>
        <w:t xml:space="preserve"> files. </w:t>
      </w:r>
    </w:p>
    <w:p w14:paraId="7BAE26C3" w14:textId="06EC3664" w:rsidR="002A746A" w:rsidRPr="004B2059" w:rsidRDefault="008B4AD0" w:rsidP="004B205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4B2059">
        <w:rPr>
          <w:rFonts w:ascii="Times New Roman" w:hAnsi="Times New Roman" w:cs="Times New Roman"/>
          <w:sz w:val="24"/>
          <w:szCs w:val="24"/>
        </w:rPr>
        <w:t xml:space="preserve">matplotlib </w:t>
      </w:r>
    </w:p>
    <w:p w14:paraId="275D99FE" w14:textId="59CB85E0" w:rsidR="00637CCD" w:rsidRPr="00415C33" w:rsidRDefault="004036B9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plotlib is a python module used to plot graphs and charts.</w:t>
      </w:r>
    </w:p>
    <w:p w14:paraId="7CA7E3C9" w14:textId="07B88671" w:rsidR="0086178F" w:rsidRPr="00217984" w:rsidRDefault="00217984" w:rsidP="004B205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="0086178F" w:rsidRPr="00217984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0B5A0B2C" w14:textId="3AA41C91" w:rsidR="0066045C" w:rsidRPr="0066045C" w:rsidRDefault="0066045C" w:rsidP="006604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 is a standard python module used to</w:t>
      </w:r>
      <w:r w:rsidR="00B30FC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ccess operating system functions.</w:t>
      </w:r>
    </w:p>
    <w:p w14:paraId="1280DAD4" w14:textId="382C0D56" w:rsidR="007B4C5C" w:rsidRPr="00F1071B" w:rsidRDefault="00964ED1" w:rsidP="004B205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1071B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7B4C5C" w:rsidRPr="00F1071B">
        <w:rPr>
          <w:rFonts w:ascii="Times New Roman" w:hAnsi="Times New Roman" w:cs="Times New Roman"/>
          <w:b/>
          <w:bCs/>
          <w:sz w:val="24"/>
          <w:szCs w:val="24"/>
        </w:rPr>
        <w:t>atetime</w:t>
      </w:r>
    </w:p>
    <w:p w14:paraId="2852DD03" w14:textId="007778A5" w:rsidR="002D1962" w:rsidRPr="002D1962" w:rsidRDefault="00730C01" w:rsidP="002D19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2D1962">
        <w:rPr>
          <w:rFonts w:ascii="Times New Roman" w:hAnsi="Times New Roman" w:cs="Times New Roman"/>
          <w:sz w:val="24"/>
          <w:szCs w:val="24"/>
        </w:rPr>
        <w:t xml:space="preserve">atetime is a standard python module used </w:t>
      </w:r>
      <w:r w:rsidR="001A1F98">
        <w:rPr>
          <w:rFonts w:ascii="Times New Roman" w:hAnsi="Times New Roman" w:cs="Times New Roman"/>
          <w:sz w:val="24"/>
          <w:szCs w:val="24"/>
        </w:rPr>
        <w:t>to manipulate</w:t>
      </w:r>
      <w:r w:rsidR="00347780">
        <w:rPr>
          <w:rFonts w:ascii="Times New Roman" w:hAnsi="Times New Roman" w:cs="Times New Roman"/>
          <w:sz w:val="24"/>
          <w:szCs w:val="24"/>
        </w:rPr>
        <w:t xml:space="preserve"> access date and date related data</w:t>
      </w:r>
    </w:p>
    <w:p w14:paraId="2CF6E619" w14:textId="46151830" w:rsidR="00161954" w:rsidRPr="00F1071B" w:rsidRDefault="00161954" w:rsidP="004B205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1071B">
        <w:rPr>
          <w:rFonts w:ascii="Times New Roman" w:hAnsi="Times New Roman" w:cs="Times New Roman"/>
          <w:b/>
          <w:bCs/>
          <w:sz w:val="24"/>
          <w:szCs w:val="24"/>
        </w:rPr>
        <w:t xml:space="preserve">time </w:t>
      </w:r>
    </w:p>
    <w:p w14:paraId="324DC59A" w14:textId="30111681" w:rsidR="004E0F94" w:rsidRPr="004B2059" w:rsidRDefault="004E0F94" w:rsidP="004E0F9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ime is a</w:t>
      </w:r>
      <w:r w:rsidR="009231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tandard python module used to </w:t>
      </w:r>
      <w:r w:rsidR="009231E4">
        <w:rPr>
          <w:rFonts w:ascii="Times New Roman" w:hAnsi="Times New Roman" w:cs="Times New Roman"/>
          <w:sz w:val="24"/>
          <w:szCs w:val="24"/>
        </w:rPr>
        <w:t>access time and manipulate time related data.</w:t>
      </w:r>
    </w:p>
    <w:p w14:paraId="0D316345" w14:textId="751D3FEF" w:rsidR="002C4A10" w:rsidRPr="00F1071B" w:rsidRDefault="00B531AD" w:rsidP="002C4A1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1071B">
        <w:rPr>
          <w:rFonts w:ascii="Times New Roman" w:hAnsi="Times New Roman" w:cs="Times New Roman"/>
          <w:b/>
          <w:bCs/>
          <w:sz w:val="24"/>
          <w:szCs w:val="24"/>
        </w:rPr>
        <w:t>fpdf</w:t>
      </w:r>
    </w:p>
    <w:p w14:paraId="3A136B8E" w14:textId="7829BE9D" w:rsidR="00090417" w:rsidRPr="00415C33" w:rsidRDefault="004031FC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pdf is a python module used to create,</w:t>
      </w:r>
      <w:r w:rsidR="000B779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dit and save pdf files</w:t>
      </w:r>
    </w:p>
    <w:p w14:paraId="0FE9FB1C" w14:textId="212F67EC" w:rsidR="0042505E" w:rsidRPr="008F0755" w:rsidRDefault="0042505E" w:rsidP="009079D7">
      <w:pPr>
        <w:rPr>
          <w:rFonts w:ascii="Times New Roman" w:hAnsi="Times New Roman" w:cs="Times New Roman"/>
          <w:sz w:val="36"/>
          <w:szCs w:val="36"/>
        </w:rPr>
      </w:pPr>
      <w:r w:rsidRPr="008F0755">
        <w:rPr>
          <w:rFonts w:ascii="Times New Roman" w:hAnsi="Times New Roman" w:cs="Times New Roman"/>
          <w:sz w:val="36"/>
          <w:szCs w:val="36"/>
        </w:rPr>
        <w:t>Project structure</w:t>
      </w:r>
    </w:p>
    <w:p w14:paraId="32B28846" w14:textId="7E3E89AA" w:rsidR="007211F5" w:rsidRPr="00415C33" w:rsidRDefault="007211F5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34494D" wp14:editId="7B631280">
            <wp:extent cx="3743325" cy="2219325"/>
            <wp:effectExtent l="38100" t="0" r="9525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14:paraId="7B6BE3EB" w14:textId="715420AD" w:rsidR="0042505E" w:rsidRPr="00806BEB" w:rsidRDefault="0042505E" w:rsidP="00806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6BEB">
        <w:rPr>
          <w:rFonts w:ascii="Times New Roman" w:hAnsi="Times New Roman" w:cs="Times New Roman"/>
          <w:sz w:val="24"/>
          <w:szCs w:val="24"/>
        </w:rPr>
        <w:t xml:space="preserve">app.py </w:t>
      </w:r>
    </w:p>
    <w:p w14:paraId="43767393" w14:textId="2B13FA47" w:rsidR="0042505E" w:rsidRPr="00806BEB" w:rsidRDefault="0042505E" w:rsidP="00806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6BEB">
        <w:rPr>
          <w:rFonts w:ascii="Times New Roman" w:hAnsi="Times New Roman" w:cs="Times New Roman"/>
          <w:sz w:val="24"/>
          <w:szCs w:val="24"/>
        </w:rPr>
        <w:t xml:space="preserve">user.py </w:t>
      </w:r>
    </w:p>
    <w:p w14:paraId="38753A21" w14:textId="259B3519" w:rsidR="0042505E" w:rsidRPr="00806BEB" w:rsidRDefault="0042505E" w:rsidP="00806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6BEB">
        <w:rPr>
          <w:rFonts w:ascii="Times New Roman" w:hAnsi="Times New Roman" w:cs="Times New Roman"/>
          <w:sz w:val="24"/>
          <w:szCs w:val="24"/>
        </w:rPr>
        <w:t xml:space="preserve">quiz.py </w:t>
      </w:r>
    </w:p>
    <w:p w14:paraId="4E50C5EA" w14:textId="22C9B46F" w:rsidR="0042505E" w:rsidRDefault="0042505E" w:rsidP="00806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6BEB">
        <w:rPr>
          <w:rFonts w:ascii="Times New Roman" w:hAnsi="Times New Roman" w:cs="Times New Roman"/>
          <w:sz w:val="24"/>
          <w:szCs w:val="24"/>
        </w:rPr>
        <w:t xml:space="preserve">quizeditor.py </w:t>
      </w:r>
    </w:p>
    <w:p w14:paraId="2F1BCA96" w14:textId="6227DFDD" w:rsidR="00806BEB" w:rsidRDefault="00806BEB" w:rsidP="00806BEB">
      <w:pPr>
        <w:rPr>
          <w:rFonts w:ascii="Times New Roman" w:hAnsi="Times New Roman" w:cs="Times New Roman"/>
          <w:sz w:val="24"/>
          <w:szCs w:val="24"/>
        </w:rPr>
      </w:pPr>
    </w:p>
    <w:p w14:paraId="2EC3FD00" w14:textId="3A7A21C6" w:rsidR="00806BEB" w:rsidRPr="005E6F64" w:rsidRDefault="00806BEB" w:rsidP="00806BE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E6F64">
        <w:rPr>
          <w:rFonts w:ascii="Times New Roman" w:hAnsi="Times New Roman" w:cs="Times New Roman"/>
          <w:b/>
          <w:bCs/>
          <w:sz w:val="28"/>
          <w:szCs w:val="28"/>
        </w:rPr>
        <w:t xml:space="preserve">app.py </w:t>
      </w:r>
    </w:p>
    <w:p w14:paraId="54386200" w14:textId="3688FCC7" w:rsidR="00343603" w:rsidRDefault="00F150BD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.py contains </w:t>
      </w:r>
      <w:r w:rsidR="00D05C8C">
        <w:rPr>
          <w:rFonts w:ascii="Times New Roman" w:hAnsi="Times New Roman" w:cs="Times New Roman"/>
          <w:sz w:val="24"/>
          <w:szCs w:val="24"/>
        </w:rPr>
        <w:t xml:space="preserve">the </w:t>
      </w:r>
      <w:r w:rsidR="005113AF">
        <w:rPr>
          <w:rFonts w:ascii="Times New Roman" w:hAnsi="Times New Roman" w:cs="Times New Roman"/>
          <w:sz w:val="24"/>
          <w:szCs w:val="24"/>
        </w:rPr>
        <w:t>A</w:t>
      </w:r>
      <w:r w:rsidR="00D05C8C">
        <w:rPr>
          <w:rFonts w:ascii="Times New Roman" w:hAnsi="Times New Roman" w:cs="Times New Roman"/>
          <w:sz w:val="24"/>
          <w:szCs w:val="24"/>
        </w:rPr>
        <w:t xml:space="preserve">pplication class. This class provides </w:t>
      </w:r>
      <w:r w:rsidR="001C3856">
        <w:rPr>
          <w:rFonts w:ascii="Times New Roman" w:hAnsi="Times New Roman" w:cs="Times New Roman"/>
          <w:sz w:val="24"/>
          <w:szCs w:val="24"/>
        </w:rPr>
        <w:t xml:space="preserve">the user login and signup </w:t>
      </w:r>
      <w:r w:rsidR="003D56A6">
        <w:rPr>
          <w:rFonts w:ascii="Times New Roman" w:hAnsi="Times New Roman" w:cs="Times New Roman"/>
          <w:sz w:val="24"/>
          <w:szCs w:val="24"/>
        </w:rPr>
        <w:t>window. User</w:t>
      </w:r>
      <w:r w:rsidR="00387157">
        <w:rPr>
          <w:rFonts w:ascii="Times New Roman" w:hAnsi="Times New Roman" w:cs="Times New Roman"/>
          <w:sz w:val="24"/>
          <w:szCs w:val="24"/>
        </w:rPr>
        <w:t xml:space="preserve"> can create </w:t>
      </w:r>
      <w:r w:rsidR="00F46FEF">
        <w:rPr>
          <w:rFonts w:ascii="Times New Roman" w:hAnsi="Times New Roman" w:cs="Times New Roman"/>
          <w:sz w:val="24"/>
          <w:szCs w:val="24"/>
        </w:rPr>
        <w:t>a</w:t>
      </w:r>
      <w:r w:rsidR="00387157">
        <w:rPr>
          <w:rFonts w:ascii="Times New Roman" w:hAnsi="Times New Roman" w:cs="Times New Roman"/>
          <w:sz w:val="24"/>
          <w:szCs w:val="24"/>
        </w:rPr>
        <w:t xml:space="preserve"> </w:t>
      </w:r>
      <w:r w:rsidR="003D56A6">
        <w:rPr>
          <w:rFonts w:ascii="Times New Roman" w:hAnsi="Times New Roman" w:cs="Times New Roman"/>
          <w:sz w:val="24"/>
          <w:szCs w:val="24"/>
        </w:rPr>
        <w:t xml:space="preserve">user or admin </w:t>
      </w:r>
      <w:r w:rsidR="00387157">
        <w:rPr>
          <w:rFonts w:ascii="Times New Roman" w:hAnsi="Times New Roman" w:cs="Times New Roman"/>
          <w:sz w:val="24"/>
          <w:szCs w:val="24"/>
        </w:rPr>
        <w:t>account for him/her from signup window</w:t>
      </w:r>
      <w:r w:rsidR="003D56A6">
        <w:rPr>
          <w:rFonts w:ascii="Times New Roman" w:hAnsi="Times New Roman" w:cs="Times New Roman"/>
          <w:sz w:val="24"/>
          <w:szCs w:val="24"/>
        </w:rPr>
        <w:t>.</w:t>
      </w:r>
      <w:r w:rsidR="00BA24D5">
        <w:rPr>
          <w:rFonts w:ascii="Times New Roman" w:hAnsi="Times New Roman" w:cs="Times New Roman"/>
          <w:sz w:val="24"/>
          <w:szCs w:val="24"/>
        </w:rPr>
        <w:t xml:space="preserve"> The signup for admin </w:t>
      </w:r>
      <w:r w:rsidR="00F46FEF">
        <w:rPr>
          <w:rFonts w:ascii="Times New Roman" w:hAnsi="Times New Roman" w:cs="Times New Roman"/>
          <w:sz w:val="24"/>
          <w:szCs w:val="24"/>
        </w:rPr>
        <w:t xml:space="preserve">type </w:t>
      </w:r>
      <w:r w:rsidR="00BA24D5">
        <w:rPr>
          <w:rFonts w:ascii="Times New Roman" w:hAnsi="Times New Roman" w:cs="Times New Roman"/>
          <w:sz w:val="24"/>
          <w:szCs w:val="24"/>
        </w:rPr>
        <w:t xml:space="preserve">account requires </w:t>
      </w:r>
      <w:r w:rsidR="00D5080D">
        <w:rPr>
          <w:rFonts w:ascii="Times New Roman" w:hAnsi="Times New Roman" w:cs="Times New Roman"/>
          <w:sz w:val="24"/>
          <w:szCs w:val="24"/>
        </w:rPr>
        <w:t>permission from the admin.</w:t>
      </w:r>
    </w:p>
    <w:p w14:paraId="27EF3AAA" w14:textId="5A7FF807" w:rsidR="006614C9" w:rsidRDefault="006614C9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user</w:t>
      </w:r>
      <w:r w:rsidR="00C24FB6">
        <w:rPr>
          <w:rFonts w:ascii="Times New Roman" w:hAnsi="Times New Roman" w:cs="Times New Roman"/>
          <w:sz w:val="24"/>
          <w:szCs w:val="24"/>
        </w:rPr>
        <w:t>/admin</w:t>
      </w:r>
      <w:r>
        <w:rPr>
          <w:rFonts w:ascii="Times New Roman" w:hAnsi="Times New Roman" w:cs="Times New Roman"/>
          <w:sz w:val="24"/>
          <w:szCs w:val="24"/>
        </w:rPr>
        <w:t xml:space="preserve"> can login or exit. If the user</w:t>
      </w:r>
      <w:r w:rsidR="0083584B">
        <w:rPr>
          <w:rFonts w:ascii="Times New Roman" w:hAnsi="Times New Roman" w:cs="Times New Roman"/>
          <w:sz w:val="24"/>
          <w:szCs w:val="24"/>
        </w:rPr>
        <w:t>/admin</w:t>
      </w:r>
      <w:r>
        <w:rPr>
          <w:rFonts w:ascii="Times New Roman" w:hAnsi="Times New Roman" w:cs="Times New Roman"/>
          <w:sz w:val="24"/>
          <w:szCs w:val="24"/>
        </w:rPr>
        <w:t xml:space="preserve"> logs in successfully he/she is provided with a</w:t>
      </w:r>
      <w:r w:rsidR="00C22F86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admin or user menu depending upon the type of account he/she used to login.</w:t>
      </w:r>
    </w:p>
    <w:p w14:paraId="73F35F42" w14:textId="77777777" w:rsidR="00A9680E" w:rsidRDefault="002E6058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dmin menu has three options </w:t>
      </w:r>
    </w:p>
    <w:p w14:paraId="7069A1F9" w14:textId="77777777" w:rsidR="00A9680E" w:rsidRPr="00EA4D99" w:rsidRDefault="002E6058" w:rsidP="00EA4D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Quiz</w:t>
      </w:r>
    </w:p>
    <w:p w14:paraId="14FB2801" w14:textId="4FCC58BA" w:rsidR="002E6058" w:rsidRPr="00EA4D99" w:rsidRDefault="00A9680E" w:rsidP="00EA4D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Quiz editor</w:t>
      </w:r>
      <w:r w:rsidR="002E6058" w:rsidRPr="00EA4D9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962EC6" w14:textId="7F01C4D5" w:rsidR="00387157" w:rsidRDefault="002E6058" w:rsidP="00806BE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User dashboard</w:t>
      </w:r>
    </w:p>
    <w:p w14:paraId="60044EFF" w14:textId="5E4F91EA" w:rsidR="00571128" w:rsidRDefault="00571128" w:rsidP="005711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736DB1">
        <w:rPr>
          <w:rFonts w:ascii="Times New Roman" w:hAnsi="Times New Roman" w:cs="Times New Roman"/>
          <w:sz w:val="24"/>
          <w:szCs w:val="24"/>
        </w:rPr>
        <w:t xml:space="preserve">user </w:t>
      </w:r>
      <w:r>
        <w:rPr>
          <w:rFonts w:ascii="Times New Roman" w:hAnsi="Times New Roman" w:cs="Times New Roman"/>
          <w:sz w:val="24"/>
          <w:szCs w:val="24"/>
        </w:rPr>
        <w:t xml:space="preserve">menu has three options </w:t>
      </w:r>
    </w:p>
    <w:p w14:paraId="20577C0F" w14:textId="77777777" w:rsidR="00571128" w:rsidRPr="00EA4D99" w:rsidRDefault="00571128" w:rsidP="0057112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Quiz</w:t>
      </w:r>
    </w:p>
    <w:p w14:paraId="01E924E8" w14:textId="345B0663" w:rsidR="00571128" w:rsidRDefault="00571128" w:rsidP="0057112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User dashboard</w:t>
      </w:r>
    </w:p>
    <w:p w14:paraId="0B864D11" w14:textId="209B4E56" w:rsidR="005E6F64" w:rsidRDefault="005E6F64" w:rsidP="005E6F6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E6F64">
        <w:rPr>
          <w:rFonts w:ascii="Times New Roman" w:hAnsi="Times New Roman" w:cs="Times New Roman"/>
          <w:b/>
          <w:bCs/>
          <w:sz w:val="28"/>
          <w:szCs w:val="28"/>
        </w:rPr>
        <w:t>quiz.py</w:t>
      </w:r>
    </w:p>
    <w:p w14:paraId="01190A05" w14:textId="640493A1" w:rsidR="005E6F64" w:rsidRDefault="005E6F64" w:rsidP="005E6F64">
      <w:pPr>
        <w:rPr>
          <w:rFonts w:ascii="Times New Roman" w:hAnsi="Times New Roman" w:cs="Times New Roman"/>
          <w:sz w:val="24"/>
          <w:szCs w:val="24"/>
        </w:rPr>
      </w:pPr>
      <w:r w:rsidRPr="005E6F64">
        <w:rPr>
          <w:rFonts w:ascii="Times New Roman" w:hAnsi="Times New Roman" w:cs="Times New Roman"/>
          <w:sz w:val="24"/>
          <w:szCs w:val="24"/>
        </w:rPr>
        <w:lastRenderedPageBreak/>
        <w:t>quiz</w:t>
      </w:r>
      <w:r>
        <w:rPr>
          <w:rFonts w:ascii="Times New Roman" w:hAnsi="Times New Roman" w:cs="Times New Roman"/>
          <w:sz w:val="24"/>
          <w:szCs w:val="24"/>
        </w:rPr>
        <w:t>.py contains Quiz class which provides the user/admin to attempt the quizzes.</w:t>
      </w:r>
      <w:r w:rsidR="00602180">
        <w:rPr>
          <w:rFonts w:ascii="Times New Roman" w:hAnsi="Times New Roman" w:cs="Times New Roman"/>
          <w:sz w:val="24"/>
          <w:szCs w:val="24"/>
        </w:rPr>
        <w:t xml:space="preserve"> It fetches all the available quizzes from the </w:t>
      </w:r>
      <w:r w:rsidR="00C03A00">
        <w:rPr>
          <w:rFonts w:ascii="Times New Roman" w:hAnsi="Times New Roman" w:cs="Times New Roman"/>
          <w:sz w:val="24"/>
          <w:szCs w:val="24"/>
        </w:rPr>
        <w:t xml:space="preserve">database and provides admin/user a menu of available quiz options. If there is no Quiz available </w:t>
      </w:r>
      <w:r w:rsidR="00886828">
        <w:rPr>
          <w:rFonts w:ascii="Times New Roman" w:hAnsi="Times New Roman" w:cs="Times New Roman"/>
          <w:sz w:val="24"/>
          <w:szCs w:val="24"/>
        </w:rPr>
        <w:t xml:space="preserve">at that moment </w:t>
      </w:r>
      <w:r w:rsidR="00C03A00">
        <w:rPr>
          <w:rFonts w:ascii="Times New Roman" w:hAnsi="Times New Roman" w:cs="Times New Roman"/>
          <w:sz w:val="24"/>
          <w:szCs w:val="24"/>
        </w:rPr>
        <w:t>it displays a message about it.</w:t>
      </w:r>
    </w:p>
    <w:p w14:paraId="1EA0837F" w14:textId="5D33B9E8" w:rsidR="00201492" w:rsidRDefault="00201492" w:rsidP="005E6F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/admin can select from the available options and attempt the quiz.</w:t>
      </w:r>
      <w:r w:rsidR="00754A35">
        <w:rPr>
          <w:rFonts w:ascii="Times New Roman" w:hAnsi="Times New Roman" w:cs="Times New Roman"/>
          <w:sz w:val="24"/>
          <w:szCs w:val="24"/>
        </w:rPr>
        <w:t xml:space="preserve"> It also checks following things before allowing the user to attempt</w:t>
      </w:r>
      <w:r w:rsidR="00C90327">
        <w:rPr>
          <w:rFonts w:ascii="Times New Roman" w:hAnsi="Times New Roman" w:cs="Times New Roman"/>
          <w:sz w:val="24"/>
          <w:szCs w:val="24"/>
        </w:rPr>
        <w:t xml:space="preserve"> the quiz</w:t>
      </w:r>
      <w:r w:rsidR="00754A35">
        <w:rPr>
          <w:rFonts w:ascii="Times New Roman" w:hAnsi="Times New Roman" w:cs="Times New Roman"/>
          <w:sz w:val="24"/>
          <w:szCs w:val="24"/>
        </w:rPr>
        <w:t>.</w:t>
      </w:r>
    </w:p>
    <w:p w14:paraId="2B6CA565" w14:textId="492FA4DE" w:rsidR="00754A35" w:rsidRPr="004A7759" w:rsidRDefault="00754A35" w:rsidP="004A775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A7759">
        <w:rPr>
          <w:rFonts w:ascii="Times New Roman" w:hAnsi="Times New Roman" w:cs="Times New Roman"/>
          <w:sz w:val="24"/>
          <w:szCs w:val="24"/>
        </w:rPr>
        <w:t>Response limit</w:t>
      </w:r>
    </w:p>
    <w:p w14:paraId="32D69A06" w14:textId="3A9CE3F3" w:rsidR="001F5D0A" w:rsidRDefault="00754A35" w:rsidP="001F5D0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A7759">
        <w:rPr>
          <w:rFonts w:ascii="Times New Roman" w:hAnsi="Times New Roman" w:cs="Times New Roman"/>
          <w:sz w:val="24"/>
          <w:szCs w:val="24"/>
        </w:rPr>
        <w:t>Date and time</w:t>
      </w:r>
    </w:p>
    <w:p w14:paraId="2FE1B952" w14:textId="75F07E17" w:rsidR="001F5D0A" w:rsidRPr="001F5D0A" w:rsidRDefault="001F5D0A" w:rsidP="001F5D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above parameters are not satisfied the user is not allowed to attempt the quiz and </w:t>
      </w:r>
      <w:r w:rsidR="009500CB">
        <w:rPr>
          <w:rFonts w:ascii="Times New Roman" w:hAnsi="Times New Roman" w:cs="Times New Roman"/>
          <w:sz w:val="24"/>
          <w:szCs w:val="24"/>
        </w:rPr>
        <w:t>the message about it is displayed on the right side of the option.</w:t>
      </w:r>
    </w:p>
    <w:p w14:paraId="015AA3A4" w14:textId="659E8A2D" w:rsidR="00F2075B" w:rsidRDefault="00D45020" w:rsidP="00D450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above parameters are satisfied it allows the user to attempt </w:t>
      </w:r>
      <w:r w:rsidR="00A23A29">
        <w:rPr>
          <w:rFonts w:ascii="Times New Roman" w:hAnsi="Times New Roman" w:cs="Times New Roman"/>
          <w:sz w:val="24"/>
          <w:szCs w:val="24"/>
        </w:rPr>
        <w:t>the quiz</w:t>
      </w:r>
      <w:r w:rsidR="00996A3E">
        <w:rPr>
          <w:rFonts w:ascii="Times New Roman" w:hAnsi="Times New Roman" w:cs="Times New Roman"/>
          <w:sz w:val="24"/>
          <w:szCs w:val="24"/>
        </w:rPr>
        <w:t>.</w:t>
      </w:r>
      <w:r w:rsidR="00F2075B">
        <w:rPr>
          <w:rFonts w:ascii="Times New Roman" w:hAnsi="Times New Roman" w:cs="Times New Roman"/>
          <w:sz w:val="24"/>
          <w:szCs w:val="24"/>
        </w:rPr>
        <w:t xml:space="preserve"> It displays instructions</w:t>
      </w:r>
      <w:r w:rsidR="00996A3E">
        <w:rPr>
          <w:rFonts w:ascii="Times New Roman" w:hAnsi="Times New Roman" w:cs="Times New Roman"/>
          <w:sz w:val="24"/>
          <w:szCs w:val="24"/>
        </w:rPr>
        <w:t xml:space="preserve"> </w:t>
      </w:r>
      <w:r w:rsidR="00F2075B">
        <w:rPr>
          <w:rFonts w:ascii="Times New Roman" w:hAnsi="Times New Roman" w:cs="Times New Roman"/>
          <w:sz w:val="24"/>
          <w:szCs w:val="24"/>
        </w:rPr>
        <w:t>about the quiz which are auto generated. The user can either accept or decline.</w:t>
      </w:r>
      <w:r w:rsidR="0038002C">
        <w:rPr>
          <w:rFonts w:ascii="Times New Roman" w:hAnsi="Times New Roman" w:cs="Times New Roman"/>
          <w:sz w:val="24"/>
          <w:szCs w:val="24"/>
        </w:rPr>
        <w:t xml:space="preserve"> </w:t>
      </w:r>
      <w:r w:rsidR="00F2075B">
        <w:rPr>
          <w:rFonts w:ascii="Times New Roman" w:hAnsi="Times New Roman" w:cs="Times New Roman"/>
          <w:sz w:val="24"/>
          <w:szCs w:val="24"/>
        </w:rPr>
        <w:t>If the user accepts response is counted and if the user declines response is not counted.</w:t>
      </w:r>
      <w:r w:rsidR="0038002C">
        <w:rPr>
          <w:rFonts w:ascii="Times New Roman" w:hAnsi="Times New Roman" w:cs="Times New Roman"/>
          <w:sz w:val="24"/>
          <w:szCs w:val="24"/>
        </w:rPr>
        <w:t xml:space="preserve"> </w:t>
      </w:r>
      <w:r w:rsidR="00A23A29">
        <w:rPr>
          <w:rFonts w:ascii="Times New Roman" w:hAnsi="Times New Roman" w:cs="Times New Roman"/>
          <w:sz w:val="24"/>
          <w:szCs w:val="24"/>
        </w:rPr>
        <w:t>If the quiz has time limit set it starts a timer and automatically submits the response when the time limit is exceeded</w:t>
      </w:r>
      <w:r w:rsidR="00F2075B">
        <w:rPr>
          <w:rFonts w:ascii="Times New Roman" w:hAnsi="Times New Roman" w:cs="Times New Roman"/>
          <w:sz w:val="24"/>
          <w:szCs w:val="24"/>
        </w:rPr>
        <w:t>.</w:t>
      </w:r>
    </w:p>
    <w:p w14:paraId="0A0A9924" w14:textId="209C1D4B" w:rsidR="00813F17" w:rsidRDefault="00813F17" w:rsidP="00D450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is provided with multiple choice questions to attempt.</w:t>
      </w:r>
    </w:p>
    <w:p w14:paraId="2310E0CE" w14:textId="715EC70B" w:rsidR="005E6F64" w:rsidRPr="005E6F64" w:rsidRDefault="00996A3E" w:rsidP="005E6F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can either exit or submit from the quiz.</w:t>
      </w:r>
      <w:r w:rsidR="00017B57">
        <w:rPr>
          <w:rFonts w:ascii="Times New Roman" w:hAnsi="Times New Roman" w:cs="Times New Roman"/>
          <w:sz w:val="24"/>
          <w:szCs w:val="24"/>
        </w:rPr>
        <w:t xml:space="preserve"> In the both scenario response is counted.</w:t>
      </w:r>
    </w:p>
    <w:p w14:paraId="4D533433" w14:textId="62F0E6E2" w:rsidR="00806BEB" w:rsidRPr="005E6F64" w:rsidRDefault="00806BEB" w:rsidP="00806BE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E6F64">
        <w:rPr>
          <w:rFonts w:ascii="Times New Roman" w:hAnsi="Times New Roman" w:cs="Times New Roman"/>
          <w:b/>
          <w:bCs/>
          <w:sz w:val="28"/>
          <w:szCs w:val="28"/>
        </w:rPr>
        <w:t>quizeditor.py</w:t>
      </w:r>
    </w:p>
    <w:p w14:paraId="07620036" w14:textId="08783F53" w:rsidR="00571128" w:rsidRDefault="005906CC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izeditor.py contains </w:t>
      </w:r>
      <w:r w:rsidR="00E37308">
        <w:rPr>
          <w:rFonts w:ascii="Times New Roman" w:hAnsi="Times New Roman" w:cs="Times New Roman"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>uiz</w:t>
      </w:r>
      <w:r w:rsidR="00E37308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ditor class </w:t>
      </w:r>
      <w:r w:rsidR="00571128">
        <w:rPr>
          <w:rFonts w:ascii="Times New Roman" w:hAnsi="Times New Roman" w:cs="Times New Roman"/>
          <w:sz w:val="24"/>
          <w:szCs w:val="24"/>
        </w:rPr>
        <w:t xml:space="preserve">which is used to create and edit quizzes. The admin can only </w:t>
      </w:r>
      <w:r w:rsidR="007448DD">
        <w:rPr>
          <w:rFonts w:ascii="Times New Roman" w:hAnsi="Times New Roman" w:cs="Times New Roman"/>
          <w:sz w:val="24"/>
          <w:szCs w:val="24"/>
        </w:rPr>
        <w:t>edit and save quizzes. The quizzes are added to MySQL database when saved.</w:t>
      </w:r>
      <w:r w:rsidR="00C0474E">
        <w:rPr>
          <w:rFonts w:ascii="Times New Roman" w:hAnsi="Times New Roman" w:cs="Times New Roman"/>
          <w:sz w:val="24"/>
          <w:szCs w:val="24"/>
        </w:rPr>
        <w:t xml:space="preserve"> The QuizEditor has a menu at the top it has two options </w:t>
      </w:r>
    </w:p>
    <w:p w14:paraId="08220B21" w14:textId="330A873D" w:rsidR="00BD5C02" w:rsidRPr="00BD5C02" w:rsidRDefault="00BD5C02" w:rsidP="00BD5C0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 xml:space="preserve">File </w:t>
      </w:r>
    </w:p>
    <w:p w14:paraId="35F2EF00" w14:textId="7C865A8E" w:rsidR="00BD5C02" w:rsidRDefault="00BD5C02" w:rsidP="00BD5C0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About</w:t>
      </w:r>
    </w:p>
    <w:p w14:paraId="494D0181" w14:textId="63C369EB" w:rsidR="00BD5C02" w:rsidRDefault="00BD5C02" w:rsidP="00BD5C0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le option has </w:t>
      </w:r>
    </w:p>
    <w:p w14:paraId="5AC335FC" w14:textId="2260C4C1" w:rsidR="00BD5C02" w:rsidRP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New</w:t>
      </w:r>
    </w:p>
    <w:p w14:paraId="7568E425" w14:textId="36068E11" w:rsidR="00BD5C02" w:rsidRP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Open</w:t>
      </w:r>
    </w:p>
    <w:p w14:paraId="3484EF47" w14:textId="07EECFAA" w:rsidR="00BD5C02" w:rsidRP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Save</w:t>
      </w:r>
    </w:p>
    <w:p w14:paraId="6FA16746" w14:textId="31939C7F" w:rsidR="00BD5C02" w:rsidRP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Close</w:t>
      </w:r>
    </w:p>
    <w:p w14:paraId="06E77EFE" w14:textId="5DD86E64" w:rsid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Exit</w:t>
      </w:r>
    </w:p>
    <w:p w14:paraId="42AABB10" w14:textId="63E18A0D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option creates a new quiz.</w:t>
      </w:r>
    </w:p>
    <w:p w14:paraId="5E79EEA3" w14:textId="45DB9B71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option fetches a</w:t>
      </w:r>
      <w:r w:rsidR="0096001D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already saved quiz from MyS</w:t>
      </w:r>
      <w:r w:rsidR="002A5BB2">
        <w:rPr>
          <w:rFonts w:ascii="Times New Roman" w:hAnsi="Times New Roman" w:cs="Times New Roman"/>
          <w:sz w:val="24"/>
          <w:szCs w:val="24"/>
        </w:rPr>
        <w:t>QL</w:t>
      </w:r>
      <w:r>
        <w:rPr>
          <w:rFonts w:ascii="Times New Roman" w:hAnsi="Times New Roman" w:cs="Times New Roman"/>
          <w:sz w:val="24"/>
          <w:szCs w:val="24"/>
        </w:rPr>
        <w:t xml:space="preserve"> Database</w:t>
      </w:r>
      <w:r w:rsidR="0096001D">
        <w:rPr>
          <w:rFonts w:ascii="Times New Roman" w:hAnsi="Times New Roman" w:cs="Times New Roman"/>
          <w:sz w:val="24"/>
          <w:szCs w:val="24"/>
        </w:rPr>
        <w:t xml:space="preserve"> after </w:t>
      </w:r>
      <w:r w:rsidR="000D0B90">
        <w:rPr>
          <w:rFonts w:ascii="Times New Roman" w:hAnsi="Times New Roman" w:cs="Times New Roman"/>
          <w:sz w:val="24"/>
          <w:szCs w:val="24"/>
        </w:rPr>
        <w:t>as</w:t>
      </w:r>
      <w:r w:rsidR="0096001D">
        <w:rPr>
          <w:rFonts w:ascii="Times New Roman" w:hAnsi="Times New Roman" w:cs="Times New Roman"/>
          <w:sz w:val="24"/>
          <w:szCs w:val="24"/>
        </w:rPr>
        <w:t>king to save any opened or new quiz.</w:t>
      </w:r>
    </w:p>
    <w:p w14:paraId="292E175E" w14:textId="23E6B20E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ve option saves the quiz opened or new quiz.</w:t>
      </w:r>
    </w:p>
    <w:p w14:paraId="64498732" w14:textId="2B696438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ose option closes any quiz if it’s opened or new quiz after asking to save it.</w:t>
      </w:r>
    </w:p>
    <w:p w14:paraId="05369436" w14:textId="0B3B17A8" w:rsidR="00C75E23" w:rsidRDefault="00C75E23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it option exits from the Quiz</w:t>
      </w:r>
      <w:r w:rsidR="002A5BB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ditor.</w:t>
      </w:r>
    </w:p>
    <w:p w14:paraId="5DB841F8" w14:textId="77777777" w:rsidR="00E670C3" w:rsidRDefault="00E670C3" w:rsidP="00E670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option opens a window showing information about the Qui Editor</w:t>
      </w:r>
    </w:p>
    <w:p w14:paraId="38277B76" w14:textId="77777777" w:rsidR="00E670C3" w:rsidRPr="00852334" w:rsidRDefault="00E670C3" w:rsidP="00852334">
      <w:pPr>
        <w:rPr>
          <w:rFonts w:ascii="Times New Roman" w:hAnsi="Times New Roman" w:cs="Times New Roman"/>
          <w:sz w:val="24"/>
          <w:szCs w:val="24"/>
        </w:rPr>
      </w:pPr>
    </w:p>
    <w:p w14:paraId="0FB9DBB1" w14:textId="0A956096" w:rsidR="00806BEB" w:rsidRPr="005E6F64" w:rsidRDefault="00806BEB" w:rsidP="00806BE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E6F64">
        <w:rPr>
          <w:rFonts w:ascii="Times New Roman" w:hAnsi="Times New Roman" w:cs="Times New Roman"/>
          <w:b/>
          <w:bCs/>
          <w:sz w:val="28"/>
          <w:szCs w:val="28"/>
        </w:rPr>
        <w:t>user.py</w:t>
      </w:r>
    </w:p>
    <w:p w14:paraId="1FA722BA" w14:textId="5B74ABB4" w:rsidR="00806BEB" w:rsidRDefault="00806BEB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contains the User class which stores user</w:t>
      </w:r>
      <w:r w:rsidR="00261FF6">
        <w:rPr>
          <w:rFonts w:ascii="Times New Roman" w:hAnsi="Times New Roman" w:cs="Times New Roman"/>
          <w:sz w:val="24"/>
          <w:szCs w:val="24"/>
        </w:rPr>
        <w:t>/admin</w:t>
      </w:r>
      <w:r>
        <w:rPr>
          <w:rFonts w:ascii="Times New Roman" w:hAnsi="Times New Roman" w:cs="Times New Roman"/>
          <w:sz w:val="24"/>
          <w:szCs w:val="24"/>
        </w:rPr>
        <w:t xml:space="preserve"> details during run time and provide </w:t>
      </w:r>
      <w:r w:rsidR="0064547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user</w:t>
      </w:r>
      <w:r w:rsidR="00261FF6">
        <w:rPr>
          <w:rFonts w:ascii="Times New Roman" w:hAnsi="Times New Roman" w:cs="Times New Roman"/>
          <w:sz w:val="24"/>
          <w:szCs w:val="24"/>
        </w:rPr>
        <w:t xml:space="preserve">/admin </w:t>
      </w:r>
      <w:r w:rsidR="00874589">
        <w:rPr>
          <w:rFonts w:ascii="Times New Roman" w:hAnsi="Times New Roman" w:cs="Times New Roman"/>
          <w:sz w:val="24"/>
          <w:szCs w:val="24"/>
        </w:rPr>
        <w:t>dashboard. The</w:t>
      </w:r>
      <w:r w:rsidR="00645477">
        <w:rPr>
          <w:rFonts w:ascii="Times New Roman" w:hAnsi="Times New Roman" w:cs="Times New Roman"/>
          <w:sz w:val="24"/>
          <w:szCs w:val="24"/>
        </w:rPr>
        <w:t xml:space="preserve"> user dashboard has two view admin mode and </w:t>
      </w:r>
      <w:r w:rsidR="00261FF6">
        <w:rPr>
          <w:rFonts w:ascii="Times New Roman" w:hAnsi="Times New Roman" w:cs="Times New Roman"/>
          <w:sz w:val="24"/>
          <w:szCs w:val="24"/>
        </w:rPr>
        <w:t xml:space="preserve">user </w:t>
      </w:r>
      <w:r w:rsidR="00645477">
        <w:rPr>
          <w:rFonts w:ascii="Times New Roman" w:hAnsi="Times New Roman" w:cs="Times New Roman"/>
          <w:sz w:val="24"/>
          <w:szCs w:val="24"/>
        </w:rPr>
        <w:t xml:space="preserve">mode. </w:t>
      </w:r>
    </w:p>
    <w:p w14:paraId="25EC0DA8" w14:textId="46E6E5CF" w:rsidR="00261FF6" w:rsidRDefault="00261FF6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mode view has options to reset password and view previous quiz responses.</w:t>
      </w:r>
      <w:r w:rsidR="00473A2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f there are no responses available it shows a message about it.</w:t>
      </w:r>
      <w:r w:rsidR="00DC5CE2">
        <w:rPr>
          <w:rFonts w:ascii="Times New Roman" w:hAnsi="Times New Roman" w:cs="Times New Roman"/>
          <w:sz w:val="24"/>
          <w:szCs w:val="24"/>
        </w:rPr>
        <w:t xml:space="preserve"> The user can view their</w:t>
      </w:r>
      <w:r w:rsidR="00E91D6E">
        <w:rPr>
          <w:rFonts w:ascii="Times New Roman" w:hAnsi="Times New Roman" w:cs="Times New Roman"/>
          <w:sz w:val="24"/>
          <w:szCs w:val="24"/>
        </w:rPr>
        <w:t xml:space="preserve"> individual</w:t>
      </w:r>
      <w:r w:rsidR="00DC5CE2">
        <w:rPr>
          <w:rFonts w:ascii="Times New Roman" w:hAnsi="Times New Roman" w:cs="Times New Roman"/>
          <w:sz w:val="24"/>
          <w:szCs w:val="24"/>
        </w:rPr>
        <w:t xml:space="preserve"> response and export them into a file</w:t>
      </w:r>
      <w:r w:rsidR="00B55905">
        <w:rPr>
          <w:rFonts w:ascii="Times New Roman" w:hAnsi="Times New Roman" w:cs="Times New Roman"/>
          <w:sz w:val="24"/>
          <w:szCs w:val="24"/>
        </w:rPr>
        <w:t>.</w:t>
      </w:r>
    </w:p>
    <w:p w14:paraId="240227C7" w14:textId="7B23902D" w:rsidR="0042505E" w:rsidRDefault="00874589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min mode view </w:t>
      </w:r>
      <w:r w:rsidR="00FA6F17">
        <w:rPr>
          <w:rFonts w:ascii="Times New Roman" w:hAnsi="Times New Roman" w:cs="Times New Roman"/>
          <w:sz w:val="24"/>
          <w:szCs w:val="24"/>
        </w:rPr>
        <w:t xml:space="preserve">has all the capabilities of User mode and admin has the ability </w:t>
      </w:r>
      <w:r w:rsidR="00BE159F">
        <w:rPr>
          <w:rFonts w:ascii="Times New Roman" w:hAnsi="Times New Roman" w:cs="Times New Roman"/>
          <w:sz w:val="24"/>
          <w:szCs w:val="24"/>
        </w:rPr>
        <w:t>t</w:t>
      </w:r>
      <w:r w:rsidR="00FA6F17">
        <w:rPr>
          <w:rFonts w:ascii="Times New Roman" w:hAnsi="Times New Roman" w:cs="Times New Roman"/>
          <w:sz w:val="24"/>
          <w:szCs w:val="24"/>
        </w:rPr>
        <w:t xml:space="preserve">o export all the </w:t>
      </w:r>
      <w:r w:rsidR="00BE159F">
        <w:rPr>
          <w:rFonts w:ascii="Times New Roman" w:hAnsi="Times New Roman" w:cs="Times New Roman"/>
          <w:sz w:val="24"/>
          <w:szCs w:val="24"/>
        </w:rPr>
        <w:t xml:space="preserve">individual </w:t>
      </w:r>
      <w:r w:rsidR="00FA6F17">
        <w:rPr>
          <w:rFonts w:ascii="Times New Roman" w:hAnsi="Times New Roman" w:cs="Times New Roman"/>
          <w:sz w:val="24"/>
          <w:szCs w:val="24"/>
        </w:rPr>
        <w:t>quiz responses into a file.</w:t>
      </w:r>
      <w:r w:rsidR="000D6566">
        <w:rPr>
          <w:rFonts w:ascii="Times New Roman" w:hAnsi="Times New Roman" w:cs="Times New Roman"/>
          <w:sz w:val="24"/>
          <w:szCs w:val="24"/>
        </w:rPr>
        <w:t xml:space="preserve"> Which he/she can then use to analyze the data.</w:t>
      </w:r>
    </w:p>
    <w:p w14:paraId="47609EBF" w14:textId="77777777" w:rsidR="00AA3B44" w:rsidRPr="00415C33" w:rsidRDefault="00AA3B44" w:rsidP="009079D7">
      <w:pPr>
        <w:rPr>
          <w:rFonts w:ascii="Times New Roman" w:hAnsi="Times New Roman" w:cs="Times New Roman"/>
          <w:sz w:val="24"/>
          <w:szCs w:val="24"/>
        </w:rPr>
      </w:pPr>
    </w:p>
    <w:p w14:paraId="64FA2A95" w14:textId="77777777" w:rsidR="00AA3B44" w:rsidRDefault="00AA3B44" w:rsidP="009079D7">
      <w:pPr>
        <w:rPr>
          <w:rFonts w:ascii="Times New Roman" w:hAnsi="Times New Roman" w:cs="Times New Roman"/>
          <w:sz w:val="36"/>
          <w:szCs w:val="36"/>
        </w:rPr>
      </w:pPr>
    </w:p>
    <w:p w14:paraId="018CB251" w14:textId="77777777" w:rsidR="00AA3B44" w:rsidRDefault="00AA3B44" w:rsidP="009079D7">
      <w:pPr>
        <w:rPr>
          <w:rFonts w:ascii="Times New Roman" w:hAnsi="Times New Roman" w:cs="Times New Roman"/>
          <w:sz w:val="36"/>
          <w:szCs w:val="36"/>
        </w:rPr>
      </w:pPr>
    </w:p>
    <w:p w14:paraId="09EBD7CC" w14:textId="77777777" w:rsidR="00AA3B44" w:rsidRDefault="00AA3B44" w:rsidP="009079D7">
      <w:pPr>
        <w:rPr>
          <w:rFonts w:ascii="Times New Roman" w:hAnsi="Times New Roman" w:cs="Times New Roman"/>
          <w:sz w:val="36"/>
          <w:szCs w:val="36"/>
        </w:rPr>
      </w:pPr>
    </w:p>
    <w:p w14:paraId="3A011992" w14:textId="1BAD496A" w:rsidR="00AA3B44" w:rsidRDefault="00AA3B44" w:rsidP="009079D7">
      <w:pPr>
        <w:rPr>
          <w:rFonts w:ascii="Times New Roman" w:hAnsi="Times New Roman" w:cs="Times New Roman"/>
          <w:sz w:val="36"/>
          <w:szCs w:val="36"/>
        </w:rPr>
      </w:pPr>
    </w:p>
    <w:p w14:paraId="61E639B4" w14:textId="58409232" w:rsidR="00CF77F9" w:rsidRDefault="00CF77F9" w:rsidP="009079D7">
      <w:pPr>
        <w:rPr>
          <w:rFonts w:ascii="Times New Roman" w:hAnsi="Times New Roman" w:cs="Times New Roman"/>
          <w:sz w:val="36"/>
          <w:szCs w:val="36"/>
        </w:rPr>
      </w:pPr>
    </w:p>
    <w:p w14:paraId="40355FE8" w14:textId="5AAD15A8" w:rsidR="00CF77F9" w:rsidRDefault="00CF77F9" w:rsidP="009079D7">
      <w:pPr>
        <w:rPr>
          <w:rFonts w:ascii="Times New Roman" w:hAnsi="Times New Roman" w:cs="Times New Roman"/>
          <w:sz w:val="36"/>
          <w:szCs w:val="36"/>
        </w:rPr>
      </w:pPr>
    </w:p>
    <w:p w14:paraId="3D24A7B9" w14:textId="424327F1" w:rsidR="00CF77F9" w:rsidRDefault="00CF77F9" w:rsidP="009079D7">
      <w:pPr>
        <w:rPr>
          <w:rFonts w:ascii="Times New Roman" w:hAnsi="Times New Roman" w:cs="Times New Roman"/>
          <w:sz w:val="36"/>
          <w:szCs w:val="36"/>
        </w:rPr>
      </w:pPr>
    </w:p>
    <w:p w14:paraId="25602A2F" w14:textId="753F1A8C" w:rsidR="00CF77F9" w:rsidRDefault="00CF77F9" w:rsidP="009079D7">
      <w:pPr>
        <w:rPr>
          <w:rFonts w:ascii="Times New Roman" w:hAnsi="Times New Roman" w:cs="Times New Roman"/>
          <w:sz w:val="36"/>
          <w:szCs w:val="36"/>
        </w:rPr>
      </w:pPr>
    </w:p>
    <w:p w14:paraId="10EA6606" w14:textId="0B589CB8" w:rsidR="00CF77F9" w:rsidRDefault="00CF77F9" w:rsidP="009079D7">
      <w:pPr>
        <w:rPr>
          <w:rFonts w:ascii="Times New Roman" w:hAnsi="Times New Roman" w:cs="Times New Roman"/>
          <w:sz w:val="36"/>
          <w:szCs w:val="36"/>
        </w:rPr>
      </w:pPr>
    </w:p>
    <w:p w14:paraId="6180FC95" w14:textId="2C66D3BF" w:rsidR="00CF77F9" w:rsidRDefault="00CF77F9" w:rsidP="009079D7">
      <w:pPr>
        <w:rPr>
          <w:rFonts w:ascii="Times New Roman" w:hAnsi="Times New Roman" w:cs="Times New Roman"/>
          <w:sz w:val="36"/>
          <w:szCs w:val="36"/>
        </w:rPr>
      </w:pPr>
    </w:p>
    <w:p w14:paraId="2A6A09BA" w14:textId="57EA97D1" w:rsidR="00B4720C" w:rsidRDefault="00B4720C" w:rsidP="009079D7">
      <w:pPr>
        <w:rPr>
          <w:rFonts w:ascii="Times New Roman" w:hAnsi="Times New Roman" w:cs="Times New Roman"/>
          <w:sz w:val="36"/>
          <w:szCs w:val="36"/>
        </w:rPr>
      </w:pPr>
    </w:p>
    <w:p w14:paraId="366A51E1" w14:textId="04DCBA03" w:rsidR="0045580B" w:rsidRDefault="0045580B" w:rsidP="009079D7">
      <w:pPr>
        <w:rPr>
          <w:rFonts w:ascii="Times New Roman" w:hAnsi="Times New Roman" w:cs="Times New Roman"/>
          <w:sz w:val="36"/>
          <w:szCs w:val="36"/>
        </w:rPr>
      </w:pPr>
    </w:p>
    <w:p w14:paraId="22D8CA8D" w14:textId="71DF454F" w:rsidR="003B1F6E" w:rsidRDefault="003B1F6E" w:rsidP="009079D7">
      <w:pPr>
        <w:rPr>
          <w:rFonts w:ascii="Times New Roman" w:hAnsi="Times New Roman" w:cs="Times New Roman"/>
          <w:sz w:val="36"/>
          <w:szCs w:val="36"/>
        </w:rPr>
      </w:pPr>
    </w:p>
    <w:p w14:paraId="1D72C97C" w14:textId="77777777" w:rsidR="003B1F6E" w:rsidRDefault="003B1F6E" w:rsidP="009079D7">
      <w:pPr>
        <w:rPr>
          <w:rFonts w:ascii="Times New Roman" w:hAnsi="Times New Roman" w:cs="Times New Roman"/>
          <w:sz w:val="36"/>
          <w:szCs w:val="36"/>
        </w:rPr>
      </w:pPr>
    </w:p>
    <w:p w14:paraId="3B443028" w14:textId="77777777" w:rsidR="00AD7A9A" w:rsidRDefault="00AD7A9A" w:rsidP="009079D7">
      <w:pPr>
        <w:rPr>
          <w:rFonts w:ascii="Times New Roman" w:hAnsi="Times New Roman" w:cs="Times New Roman"/>
          <w:sz w:val="36"/>
          <w:szCs w:val="36"/>
        </w:rPr>
      </w:pPr>
    </w:p>
    <w:p w14:paraId="4ECE5023" w14:textId="4715711A" w:rsidR="00B4720C" w:rsidRDefault="00B4720C" w:rsidP="009079D7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lastRenderedPageBreak/>
        <w:t>Usage</w:t>
      </w:r>
    </w:p>
    <w:p w14:paraId="7D835C74" w14:textId="619EF2C9" w:rsidR="00A50876" w:rsidRDefault="00A50876" w:rsidP="0052135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521351">
        <w:rPr>
          <w:rFonts w:ascii="Times New Roman" w:hAnsi="Times New Roman" w:cs="Times New Roman"/>
          <w:b/>
          <w:bCs/>
          <w:sz w:val="28"/>
          <w:szCs w:val="28"/>
        </w:rPr>
        <w:t xml:space="preserve">How to make </w:t>
      </w:r>
      <w:r w:rsidR="00A52ADB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="0033472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521351">
        <w:rPr>
          <w:rFonts w:ascii="Times New Roman" w:hAnsi="Times New Roman" w:cs="Times New Roman"/>
          <w:b/>
          <w:bCs/>
          <w:sz w:val="28"/>
          <w:szCs w:val="28"/>
        </w:rPr>
        <w:t>user account</w:t>
      </w:r>
    </w:p>
    <w:p w14:paraId="63F93523" w14:textId="77777777" w:rsidR="00BE6EF6" w:rsidRPr="00BE6EF6" w:rsidRDefault="00E61F05" w:rsidP="00BE6EF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7E4161">
        <w:rPr>
          <w:rFonts w:ascii="Times New Roman" w:hAnsi="Times New Roman" w:cs="Times New Roman"/>
          <w:sz w:val="24"/>
          <w:szCs w:val="24"/>
        </w:rPr>
        <w:t>Start the application</w:t>
      </w:r>
    </w:p>
    <w:p w14:paraId="55CEE44A" w14:textId="77777777" w:rsidR="00133E9D" w:rsidRPr="00133E9D" w:rsidRDefault="00E61F05" w:rsidP="00133E9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E6EF6">
        <w:rPr>
          <w:rFonts w:ascii="Times New Roman" w:hAnsi="Times New Roman" w:cs="Times New Roman"/>
          <w:sz w:val="24"/>
          <w:szCs w:val="24"/>
        </w:rPr>
        <w:t>A login window will appear on the screen like below.</w:t>
      </w:r>
      <w:r w:rsidR="006B7945" w:rsidRPr="006B7945">
        <w:rPr>
          <w:noProof/>
        </w:rPr>
        <w:t xml:space="preserve"> </w:t>
      </w:r>
      <w:r w:rsidR="006B7945">
        <w:rPr>
          <w:noProof/>
        </w:rPr>
        <w:drawing>
          <wp:inline distT="0" distB="0" distL="0" distR="0" wp14:anchorId="031E7166" wp14:editId="5C3FC58B">
            <wp:extent cx="3695700" cy="2037053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26923" t="31382" r="38445" b="38075"/>
                    <a:stretch/>
                  </pic:blipFill>
                  <pic:spPr bwMode="auto">
                    <a:xfrm>
                      <a:off x="0" y="0"/>
                      <a:ext cx="3702240" cy="2040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60299F" w14:textId="77777777" w:rsidR="00133E9D" w:rsidRPr="00133E9D" w:rsidRDefault="000F7F59" w:rsidP="00133E9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33E9D">
        <w:rPr>
          <w:rFonts w:ascii="Times New Roman" w:hAnsi="Times New Roman" w:cs="Times New Roman"/>
          <w:sz w:val="24"/>
          <w:szCs w:val="24"/>
        </w:rPr>
        <w:t>Click on the signup button</w:t>
      </w:r>
    </w:p>
    <w:p w14:paraId="25460AD4" w14:textId="77777777" w:rsidR="00875E3F" w:rsidRPr="00875E3F" w:rsidRDefault="000F7F59" w:rsidP="00875E3F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33E9D">
        <w:rPr>
          <w:rFonts w:ascii="Times New Roman" w:hAnsi="Times New Roman" w:cs="Times New Roman"/>
          <w:sz w:val="24"/>
          <w:szCs w:val="24"/>
        </w:rPr>
        <w:t>Signup window like below will appear.</w:t>
      </w:r>
      <w:r w:rsidR="006B7945" w:rsidRPr="006B7945">
        <w:rPr>
          <w:noProof/>
        </w:rPr>
        <w:t xml:space="preserve"> </w:t>
      </w:r>
      <w:r w:rsidR="006B7945">
        <w:rPr>
          <w:noProof/>
        </w:rPr>
        <w:drawing>
          <wp:inline distT="0" distB="0" distL="0" distR="0" wp14:anchorId="7BCFDD0C" wp14:editId="1E36287A">
            <wp:extent cx="3752850" cy="2114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26896" t="30960" r="38195" b="37568"/>
                    <a:stretch/>
                  </pic:blipFill>
                  <pic:spPr bwMode="auto">
                    <a:xfrm>
                      <a:off x="0" y="0"/>
                      <a:ext cx="3769249" cy="2123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A1A650" w14:textId="13AF7D71" w:rsidR="00E91D6E" w:rsidRPr="00E915DE" w:rsidRDefault="000F7F59" w:rsidP="00E915D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75E3F">
        <w:rPr>
          <w:rFonts w:ascii="Times New Roman" w:hAnsi="Times New Roman" w:cs="Times New Roman"/>
          <w:sz w:val="24"/>
          <w:szCs w:val="24"/>
        </w:rPr>
        <w:t xml:space="preserve">Enter username and password of your choice </w:t>
      </w:r>
      <w:r w:rsidR="00AC63C0">
        <w:rPr>
          <w:rFonts w:ascii="Times New Roman" w:hAnsi="Times New Roman" w:cs="Times New Roman"/>
          <w:sz w:val="24"/>
          <w:szCs w:val="24"/>
        </w:rPr>
        <w:t xml:space="preserve">both </w:t>
      </w:r>
      <w:r w:rsidRPr="00875E3F">
        <w:rPr>
          <w:rFonts w:ascii="Times New Roman" w:hAnsi="Times New Roman" w:cs="Times New Roman"/>
          <w:sz w:val="24"/>
          <w:szCs w:val="24"/>
        </w:rPr>
        <w:t>should be at least 8 digit long.</w:t>
      </w:r>
    </w:p>
    <w:p w14:paraId="0AB1DD98" w14:textId="002E46AE" w:rsidR="00875E3F" w:rsidRPr="00875E3F" w:rsidRDefault="000F7F59" w:rsidP="00875E3F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75E3F">
        <w:rPr>
          <w:rFonts w:ascii="Times New Roman" w:hAnsi="Times New Roman" w:cs="Times New Roman"/>
          <w:sz w:val="24"/>
          <w:szCs w:val="24"/>
        </w:rPr>
        <w:t xml:space="preserve">Select the type of account. By </w:t>
      </w:r>
      <w:r w:rsidR="009C6055" w:rsidRPr="00875E3F">
        <w:rPr>
          <w:rFonts w:ascii="Times New Roman" w:hAnsi="Times New Roman" w:cs="Times New Roman"/>
          <w:sz w:val="24"/>
          <w:szCs w:val="24"/>
        </w:rPr>
        <w:t>default,</w:t>
      </w:r>
      <w:r w:rsidRPr="00875E3F">
        <w:rPr>
          <w:rFonts w:ascii="Times New Roman" w:hAnsi="Times New Roman" w:cs="Times New Roman"/>
          <w:sz w:val="24"/>
          <w:szCs w:val="24"/>
        </w:rPr>
        <w:t xml:space="preserve"> it is set to User</w:t>
      </w:r>
      <w:r w:rsidR="00DC1543">
        <w:rPr>
          <w:rFonts w:ascii="Times New Roman" w:hAnsi="Times New Roman" w:cs="Times New Roman"/>
          <w:sz w:val="24"/>
          <w:szCs w:val="24"/>
        </w:rPr>
        <w:t xml:space="preserve"> type</w:t>
      </w:r>
      <w:r w:rsidRPr="00875E3F">
        <w:rPr>
          <w:rFonts w:ascii="Times New Roman" w:hAnsi="Times New Roman" w:cs="Times New Roman"/>
          <w:sz w:val="24"/>
          <w:szCs w:val="24"/>
        </w:rPr>
        <w:t>.</w:t>
      </w:r>
    </w:p>
    <w:p w14:paraId="396E21F4" w14:textId="77777777" w:rsidR="008E3954" w:rsidRPr="008E3954" w:rsidRDefault="00CE59C1" w:rsidP="008E395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75E3F">
        <w:rPr>
          <w:rFonts w:ascii="Times New Roman" w:hAnsi="Times New Roman" w:cs="Times New Roman"/>
          <w:sz w:val="24"/>
          <w:szCs w:val="24"/>
        </w:rPr>
        <w:t>Click Submit Button.</w:t>
      </w:r>
      <w:r w:rsidR="005527C0" w:rsidRPr="005527C0">
        <w:rPr>
          <w:noProof/>
        </w:rPr>
        <w:t xml:space="preserve"> </w:t>
      </w:r>
    </w:p>
    <w:p w14:paraId="48B9CB14" w14:textId="77777777" w:rsidR="00EE0CCC" w:rsidRPr="00EE0CCC" w:rsidRDefault="005527C0" w:rsidP="00EE0CC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E3954">
        <w:rPr>
          <w:rFonts w:ascii="Times New Roman" w:hAnsi="Times New Roman" w:cs="Times New Roman"/>
          <w:noProof/>
          <w:sz w:val="24"/>
          <w:szCs w:val="22"/>
        </w:rPr>
        <w:lastRenderedPageBreak/>
        <w:t>A message will appear after successful account creation.</w:t>
      </w:r>
      <w:r w:rsidRPr="008E3954">
        <w:rPr>
          <w:noProof/>
          <w:sz w:val="24"/>
          <w:szCs w:val="22"/>
        </w:rPr>
        <w:t xml:space="preserve"> </w:t>
      </w:r>
      <w:r>
        <w:rPr>
          <w:noProof/>
        </w:rPr>
        <w:drawing>
          <wp:inline distT="0" distB="0" distL="0" distR="0" wp14:anchorId="3CEAC7BE" wp14:editId="14473486">
            <wp:extent cx="3770960" cy="2076450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6764" t="31219" r="38334" b="38033"/>
                    <a:stretch/>
                  </pic:blipFill>
                  <pic:spPr bwMode="auto">
                    <a:xfrm>
                      <a:off x="0" y="0"/>
                      <a:ext cx="3770960" cy="207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A9D309" w14:textId="764947FC" w:rsidR="005527C0" w:rsidRPr="00BD14FC" w:rsidRDefault="005527C0" w:rsidP="00EE0CC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EE0CCC">
        <w:rPr>
          <w:rFonts w:ascii="Times New Roman" w:hAnsi="Times New Roman" w:cs="Times New Roman"/>
          <w:sz w:val="24"/>
          <w:szCs w:val="24"/>
        </w:rPr>
        <w:t>Press continue button to login.</w:t>
      </w:r>
    </w:p>
    <w:p w14:paraId="2B4BE43B" w14:textId="77777777" w:rsidR="00B12F19" w:rsidRDefault="00A50876" w:rsidP="00B12F1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D14FC">
        <w:rPr>
          <w:rFonts w:ascii="Times New Roman" w:hAnsi="Times New Roman" w:cs="Times New Roman"/>
          <w:b/>
          <w:bCs/>
          <w:sz w:val="28"/>
          <w:szCs w:val="28"/>
        </w:rPr>
        <w:t>How to make Admin Account</w:t>
      </w:r>
    </w:p>
    <w:p w14:paraId="4A851F0A" w14:textId="77777777" w:rsidR="00B12F19" w:rsidRPr="00B12F19" w:rsidRDefault="0098447B" w:rsidP="00B12F1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12F19">
        <w:rPr>
          <w:rFonts w:ascii="Times New Roman" w:hAnsi="Times New Roman" w:cs="Times New Roman"/>
          <w:sz w:val="24"/>
          <w:szCs w:val="24"/>
        </w:rPr>
        <w:t xml:space="preserve">Follow </w:t>
      </w:r>
      <w:r w:rsidR="00852EC1" w:rsidRPr="00B12F19">
        <w:rPr>
          <w:rFonts w:ascii="Times New Roman" w:hAnsi="Times New Roman" w:cs="Times New Roman"/>
          <w:sz w:val="24"/>
          <w:szCs w:val="24"/>
        </w:rPr>
        <w:t>1.1</w:t>
      </w:r>
      <w:r w:rsidR="00F439EF" w:rsidRPr="00B12F19">
        <w:rPr>
          <w:rFonts w:ascii="Times New Roman" w:hAnsi="Times New Roman" w:cs="Times New Roman"/>
          <w:sz w:val="24"/>
          <w:szCs w:val="24"/>
        </w:rPr>
        <w:t>.1 to 1.1.6</w:t>
      </w:r>
      <w:r w:rsidR="00781685" w:rsidRPr="00B12F19">
        <w:rPr>
          <w:rFonts w:ascii="Times New Roman" w:hAnsi="Times New Roman" w:cs="Times New Roman"/>
          <w:sz w:val="24"/>
          <w:szCs w:val="24"/>
        </w:rPr>
        <w:t>.</w:t>
      </w:r>
    </w:p>
    <w:p w14:paraId="110A8085" w14:textId="77777777" w:rsidR="00B12F19" w:rsidRPr="00B12F19" w:rsidRDefault="000F7F59" w:rsidP="00B12F1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12F19">
        <w:rPr>
          <w:rFonts w:ascii="Times New Roman" w:hAnsi="Times New Roman" w:cs="Times New Roman"/>
          <w:sz w:val="24"/>
          <w:szCs w:val="24"/>
        </w:rPr>
        <w:t>For creating admin type account select admin option.</w:t>
      </w:r>
    </w:p>
    <w:p w14:paraId="7F271C9A" w14:textId="77777777" w:rsidR="00037C74" w:rsidRPr="00037C74" w:rsidRDefault="00112939" w:rsidP="00037C7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12F19">
        <w:rPr>
          <w:rFonts w:ascii="Times New Roman" w:hAnsi="Times New Roman" w:cs="Times New Roman"/>
          <w:sz w:val="24"/>
          <w:szCs w:val="24"/>
        </w:rPr>
        <w:t>It will ask for permission from Administrator of the application like below</w:t>
      </w:r>
      <w:r w:rsidR="0086325F" w:rsidRPr="0086325F">
        <w:rPr>
          <w:noProof/>
        </w:rPr>
        <w:t xml:space="preserve"> </w:t>
      </w:r>
      <w:r w:rsidR="0086325F">
        <w:rPr>
          <w:noProof/>
        </w:rPr>
        <w:drawing>
          <wp:inline distT="0" distB="0" distL="0" distR="0" wp14:anchorId="0C573952" wp14:editId="04F806AF">
            <wp:extent cx="3779994" cy="2114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26819" t="31081" r="38496" b="37876"/>
                    <a:stretch/>
                  </pic:blipFill>
                  <pic:spPr bwMode="auto">
                    <a:xfrm>
                      <a:off x="0" y="0"/>
                      <a:ext cx="3814491" cy="21338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B65420" w14:textId="77777777" w:rsidR="00037C74" w:rsidRPr="00037C74" w:rsidRDefault="00637A4B" w:rsidP="00037C7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037C74">
        <w:rPr>
          <w:rFonts w:ascii="Times New Roman" w:hAnsi="Times New Roman" w:cs="Times New Roman"/>
          <w:sz w:val="24"/>
          <w:szCs w:val="24"/>
        </w:rPr>
        <w:t>Enter username and password of any administrator account to continue</w:t>
      </w:r>
    </w:p>
    <w:p w14:paraId="759BC5D8" w14:textId="77777777" w:rsidR="00037C74" w:rsidRPr="00037C74" w:rsidRDefault="00AE18F9" w:rsidP="00037C7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037C74">
        <w:rPr>
          <w:rFonts w:ascii="Times New Roman" w:hAnsi="Times New Roman" w:cs="Times New Roman"/>
          <w:sz w:val="24"/>
          <w:szCs w:val="24"/>
        </w:rPr>
        <w:t>Click submit button.</w:t>
      </w:r>
    </w:p>
    <w:p w14:paraId="4C3426EF" w14:textId="22FD9722" w:rsidR="00AE18F9" w:rsidRPr="00037C74" w:rsidRDefault="009E6097" w:rsidP="00037C7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037C74">
        <w:rPr>
          <w:rFonts w:ascii="Times New Roman" w:hAnsi="Times New Roman" w:cs="Times New Roman"/>
          <w:noProof/>
          <w:sz w:val="24"/>
          <w:szCs w:val="22"/>
        </w:rPr>
        <w:t xml:space="preserve">A message will appear after successful account creation. </w:t>
      </w:r>
      <w:r>
        <w:rPr>
          <w:noProof/>
        </w:rPr>
        <w:drawing>
          <wp:inline distT="0" distB="0" distL="0" distR="0" wp14:anchorId="3F5C25F1" wp14:editId="4D286D56">
            <wp:extent cx="3770960" cy="2076450"/>
            <wp:effectExtent l="0" t="0" r="127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6764" t="31219" r="38334" b="38033"/>
                    <a:stretch/>
                  </pic:blipFill>
                  <pic:spPr bwMode="auto">
                    <a:xfrm>
                      <a:off x="0" y="0"/>
                      <a:ext cx="3770960" cy="207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690415" w14:textId="374D1ECE" w:rsidR="0039525F" w:rsidRDefault="0039525F" w:rsidP="009079D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How to login</w:t>
      </w:r>
    </w:p>
    <w:p w14:paraId="41EF81F2" w14:textId="77777777" w:rsidR="0039525F" w:rsidRPr="0039525F" w:rsidRDefault="00B4720C" w:rsidP="009079D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9525F">
        <w:rPr>
          <w:rFonts w:ascii="Times New Roman" w:hAnsi="Times New Roman" w:cs="Times New Roman"/>
          <w:sz w:val="24"/>
          <w:szCs w:val="24"/>
        </w:rPr>
        <w:t>Start the application</w:t>
      </w:r>
    </w:p>
    <w:p w14:paraId="5C7161FF" w14:textId="01CA4B04" w:rsidR="0039525F" w:rsidRPr="0039525F" w:rsidRDefault="00B4720C" w:rsidP="009079D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9525F">
        <w:rPr>
          <w:rFonts w:ascii="Times New Roman" w:hAnsi="Times New Roman" w:cs="Times New Roman"/>
          <w:sz w:val="24"/>
          <w:szCs w:val="24"/>
        </w:rPr>
        <w:t>A login window will appear on the screen like below.</w:t>
      </w:r>
      <w:r w:rsidR="005D10B9" w:rsidRPr="005D10B9">
        <w:rPr>
          <w:noProof/>
        </w:rPr>
        <w:t xml:space="preserve"> </w:t>
      </w:r>
      <w:r w:rsidR="005D10B9">
        <w:rPr>
          <w:noProof/>
        </w:rPr>
        <w:drawing>
          <wp:inline distT="0" distB="0" distL="0" distR="0" wp14:anchorId="3B350393" wp14:editId="7BD6FD8F">
            <wp:extent cx="3542527" cy="1952625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26923" t="31382" r="38445" b="38075"/>
                    <a:stretch/>
                  </pic:blipFill>
                  <pic:spPr bwMode="auto">
                    <a:xfrm>
                      <a:off x="0" y="0"/>
                      <a:ext cx="3542527" cy="1952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4FF8C2" w14:textId="36BA7D51" w:rsidR="0039525F" w:rsidRPr="0039525F" w:rsidRDefault="00B4720C" w:rsidP="009079D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9525F">
        <w:rPr>
          <w:rFonts w:ascii="Times New Roman" w:hAnsi="Times New Roman" w:cs="Times New Roman"/>
          <w:sz w:val="24"/>
          <w:szCs w:val="24"/>
        </w:rPr>
        <w:t>Enter you</w:t>
      </w:r>
      <w:r w:rsidR="0039525F">
        <w:rPr>
          <w:rFonts w:ascii="Times New Roman" w:hAnsi="Times New Roman" w:cs="Times New Roman"/>
          <w:sz w:val="24"/>
          <w:szCs w:val="24"/>
        </w:rPr>
        <w:t>r</w:t>
      </w:r>
      <w:r w:rsidRPr="0039525F">
        <w:rPr>
          <w:rFonts w:ascii="Times New Roman" w:hAnsi="Times New Roman" w:cs="Times New Roman"/>
          <w:sz w:val="24"/>
          <w:szCs w:val="24"/>
        </w:rPr>
        <w:t xml:space="preserve"> username and password.</w:t>
      </w:r>
      <w:r w:rsidR="00CD127F" w:rsidRPr="00CD127F">
        <w:rPr>
          <w:noProof/>
        </w:rPr>
        <w:t xml:space="preserve"> </w:t>
      </w:r>
      <w:r w:rsidR="00CD127F">
        <w:rPr>
          <w:noProof/>
        </w:rPr>
        <w:drawing>
          <wp:inline distT="0" distB="0" distL="0" distR="0" wp14:anchorId="2089F414" wp14:editId="32A269E0">
            <wp:extent cx="3552825" cy="2014079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43983" t="41010" r="21794" b="27949"/>
                    <a:stretch/>
                  </pic:blipFill>
                  <pic:spPr bwMode="auto">
                    <a:xfrm>
                      <a:off x="0" y="0"/>
                      <a:ext cx="3587491" cy="20337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1D17A6" w14:textId="5552BFBB" w:rsidR="00B4720C" w:rsidRPr="009665A5" w:rsidRDefault="00B4720C" w:rsidP="009079D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9525F">
        <w:rPr>
          <w:rFonts w:ascii="Times New Roman" w:hAnsi="Times New Roman" w:cs="Times New Roman"/>
          <w:sz w:val="24"/>
          <w:szCs w:val="24"/>
        </w:rPr>
        <w:t>Click login.</w:t>
      </w:r>
    </w:p>
    <w:p w14:paraId="77A90A00" w14:textId="5B689340" w:rsidR="000B5C97" w:rsidRPr="000B5C97" w:rsidRDefault="009665A5" w:rsidP="000B5C9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After successful login user or admin menu will appear.</w:t>
      </w:r>
      <w:r w:rsidR="0045580B" w:rsidRPr="0045580B">
        <w:rPr>
          <w:noProof/>
        </w:rPr>
        <w:t xml:space="preserve"> </w:t>
      </w:r>
      <w:r w:rsidR="0045580B">
        <w:rPr>
          <w:noProof/>
        </w:rPr>
        <w:drawing>
          <wp:inline distT="0" distB="0" distL="0" distR="0" wp14:anchorId="69E84FD9" wp14:editId="7CFE5CC3">
            <wp:extent cx="5943600" cy="14859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b="60000"/>
                    <a:stretch/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B5C97">
        <w:rPr>
          <w:noProof/>
        </w:rPr>
        <w:t xml:space="preserve">   </w:t>
      </w:r>
      <w:r w:rsidR="000B5C97" w:rsidRPr="000B5C97">
        <w:rPr>
          <w:noProof/>
          <w:sz w:val="24"/>
          <w:szCs w:val="22"/>
        </w:rPr>
        <w:lastRenderedPageBreak/>
        <w:t xml:space="preserve">or </w:t>
      </w:r>
      <w:r w:rsidR="000B5C97">
        <w:rPr>
          <w:noProof/>
        </w:rPr>
        <w:drawing>
          <wp:inline distT="0" distB="0" distL="0" distR="0" wp14:anchorId="55E5F0D0" wp14:editId="209B6326">
            <wp:extent cx="5810250" cy="2056465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4326" t="5898" r="25161" b="54359"/>
                    <a:stretch/>
                  </pic:blipFill>
                  <pic:spPr bwMode="auto">
                    <a:xfrm>
                      <a:off x="0" y="0"/>
                      <a:ext cx="5838596" cy="2066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FE7748" w14:textId="318FC43D" w:rsidR="00796204" w:rsidRPr="008A1AC8" w:rsidRDefault="009665A5" w:rsidP="0079620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A1AC8">
        <w:rPr>
          <w:rFonts w:ascii="Times New Roman" w:hAnsi="Times New Roman" w:cs="Times New Roman"/>
          <w:b/>
          <w:bCs/>
          <w:sz w:val="28"/>
          <w:szCs w:val="28"/>
        </w:rPr>
        <w:t xml:space="preserve">How to </w:t>
      </w:r>
      <w:r w:rsidR="00FA049A">
        <w:rPr>
          <w:rFonts w:ascii="Times New Roman" w:hAnsi="Times New Roman" w:cs="Times New Roman"/>
          <w:b/>
          <w:bCs/>
          <w:sz w:val="28"/>
          <w:szCs w:val="28"/>
        </w:rPr>
        <w:t>start a</w:t>
      </w:r>
      <w:r w:rsidRPr="008A1AC8">
        <w:rPr>
          <w:rFonts w:ascii="Times New Roman" w:hAnsi="Times New Roman" w:cs="Times New Roman"/>
          <w:b/>
          <w:bCs/>
          <w:sz w:val="28"/>
          <w:szCs w:val="28"/>
        </w:rPr>
        <w:t xml:space="preserve"> quiz</w:t>
      </w:r>
    </w:p>
    <w:p w14:paraId="5EE5C145" w14:textId="0B43B1F4" w:rsidR="00AF79A1" w:rsidRDefault="002C5A52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8A1AC8">
        <w:rPr>
          <w:rFonts w:ascii="Times New Roman" w:hAnsi="Times New Roman" w:cs="Times New Roman"/>
          <w:sz w:val="24"/>
          <w:szCs w:val="24"/>
        </w:rPr>
        <w:t>Select Quiz option from user or admin menu</w:t>
      </w:r>
      <w:r w:rsidR="00C40395">
        <w:rPr>
          <w:rFonts w:ascii="Times New Roman" w:hAnsi="Times New Roman" w:cs="Times New Roman"/>
          <w:sz w:val="24"/>
          <w:szCs w:val="24"/>
        </w:rPr>
        <w:t>.</w:t>
      </w:r>
    </w:p>
    <w:p w14:paraId="3F0E8E6B" w14:textId="7BBED1FE" w:rsidR="00C40395" w:rsidRDefault="00951F01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iz menu will appear like this is there are no quizzes available</w:t>
      </w:r>
      <w:r w:rsidR="00932891">
        <w:rPr>
          <w:rFonts w:ascii="Times New Roman" w:hAnsi="Times New Roman" w:cs="Times New Roman"/>
          <w:sz w:val="24"/>
          <w:szCs w:val="24"/>
        </w:rPr>
        <w:t>.</w:t>
      </w:r>
      <w:r w:rsidR="00597937" w:rsidRPr="00597937">
        <w:rPr>
          <w:noProof/>
        </w:rPr>
        <w:t xml:space="preserve"> </w:t>
      </w:r>
      <w:r w:rsidR="00597937">
        <w:rPr>
          <w:noProof/>
        </w:rPr>
        <w:drawing>
          <wp:inline distT="0" distB="0" distL="0" distR="0" wp14:anchorId="5C443350" wp14:editId="38EDAFE1">
            <wp:extent cx="5857875" cy="170024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8173" t="10769" r="21154" b="56410"/>
                    <a:stretch/>
                  </pic:blipFill>
                  <pic:spPr bwMode="auto">
                    <a:xfrm>
                      <a:off x="0" y="0"/>
                      <a:ext cx="5884427" cy="17079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441227" w14:textId="5CBDE73C" w:rsidR="00932891" w:rsidRDefault="00932891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iz menu will appear like this if there are quizzes available.</w:t>
      </w:r>
      <w:r w:rsidR="00DC1B7F" w:rsidRPr="00DC1B7F">
        <w:rPr>
          <w:noProof/>
        </w:rPr>
        <w:t xml:space="preserve"> </w:t>
      </w:r>
      <w:r w:rsidR="00DC1B7F">
        <w:rPr>
          <w:noProof/>
        </w:rPr>
        <w:drawing>
          <wp:inline distT="0" distB="0" distL="0" distR="0" wp14:anchorId="0B2881E5" wp14:editId="5783BA25">
            <wp:extent cx="5857305" cy="16097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6164" t="9142" r="23077" b="59745"/>
                    <a:stretch/>
                  </pic:blipFill>
                  <pic:spPr bwMode="auto">
                    <a:xfrm>
                      <a:off x="0" y="0"/>
                      <a:ext cx="5869751" cy="1613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AC538D" w14:textId="4C26CF94" w:rsidR="00932891" w:rsidRDefault="0052568F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on the quiz you want to </w:t>
      </w:r>
      <w:r w:rsidR="00002263">
        <w:rPr>
          <w:rFonts w:ascii="Times New Roman" w:hAnsi="Times New Roman" w:cs="Times New Roman"/>
          <w:sz w:val="24"/>
          <w:szCs w:val="24"/>
        </w:rPr>
        <w:t>attempt.</w:t>
      </w:r>
    </w:p>
    <w:p w14:paraId="07F63477" w14:textId="73C3F31A" w:rsidR="00095E85" w:rsidRDefault="00095E85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f you have exceeded response limit of quiz a message will appear</w:t>
      </w:r>
      <w:r w:rsidR="004D49B0">
        <w:rPr>
          <w:rFonts w:ascii="Times New Roman" w:hAnsi="Times New Roman" w:cs="Times New Roman"/>
          <w:sz w:val="24"/>
          <w:szCs w:val="24"/>
        </w:rPr>
        <w:t xml:space="preserve"> </w:t>
      </w:r>
      <w:r w:rsidR="004D49B0">
        <w:rPr>
          <w:noProof/>
        </w:rPr>
        <w:drawing>
          <wp:inline distT="0" distB="0" distL="0" distR="0" wp14:anchorId="3F522A7A" wp14:editId="2E770036">
            <wp:extent cx="5448300" cy="170424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11379" t="34872" r="17921" b="29743"/>
                    <a:stretch/>
                  </pic:blipFill>
                  <pic:spPr bwMode="auto">
                    <a:xfrm>
                      <a:off x="0" y="0"/>
                      <a:ext cx="5453277" cy="1705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CDCE7C" w14:textId="4619269A" w:rsidR="00DE4320" w:rsidRDefault="00DE4320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scheduled date does not match the current date a message will appear</w:t>
      </w:r>
      <w:r w:rsidR="00F25918">
        <w:rPr>
          <w:rFonts w:ascii="Times New Roman" w:hAnsi="Times New Roman" w:cs="Times New Roman"/>
          <w:sz w:val="24"/>
          <w:szCs w:val="24"/>
        </w:rPr>
        <w:t xml:space="preserve"> </w:t>
      </w:r>
      <w:r w:rsidR="00F25918">
        <w:rPr>
          <w:noProof/>
        </w:rPr>
        <w:drawing>
          <wp:inline distT="0" distB="0" distL="0" distR="0" wp14:anchorId="4DEAAA67" wp14:editId="4DBC34D9">
            <wp:extent cx="5464147" cy="1390650"/>
            <wp:effectExtent l="0" t="0" r="381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11379" t="10513" r="17468" b="60513"/>
                    <a:stretch/>
                  </pic:blipFill>
                  <pic:spPr bwMode="auto">
                    <a:xfrm>
                      <a:off x="0" y="0"/>
                      <a:ext cx="5470794" cy="13923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E4B516" w14:textId="0054BB00" w:rsidR="00F64A04" w:rsidRDefault="00F64A04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scheduled time does not match the current time a message will appear</w:t>
      </w:r>
      <w:r w:rsidR="0068354A">
        <w:rPr>
          <w:noProof/>
        </w:rPr>
        <w:drawing>
          <wp:inline distT="0" distB="0" distL="0" distR="0" wp14:anchorId="4D968ED8" wp14:editId="3768B2ED">
            <wp:extent cx="5476875" cy="1381554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12981" r="15865" b="71282"/>
                    <a:stretch/>
                  </pic:blipFill>
                  <pic:spPr bwMode="auto">
                    <a:xfrm>
                      <a:off x="0" y="0"/>
                      <a:ext cx="5524334" cy="1393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821C75" w14:textId="606F887E" w:rsidR="00E74C23" w:rsidRPr="00E74C23" w:rsidRDefault="00CD7E44" w:rsidP="00E74C23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struction will appear</w:t>
      </w:r>
      <w:r w:rsidR="00F53EC0">
        <w:rPr>
          <w:rFonts w:ascii="Times New Roman" w:hAnsi="Times New Roman" w:cs="Times New Roman"/>
          <w:sz w:val="24"/>
          <w:szCs w:val="24"/>
        </w:rPr>
        <w:t xml:space="preserve"> if 3.5 to 3.7 is satisfied</w:t>
      </w:r>
      <w:r w:rsidR="00E74C23">
        <w:rPr>
          <w:noProof/>
        </w:rPr>
        <w:drawing>
          <wp:inline distT="0" distB="0" distL="0" distR="0" wp14:anchorId="31D44149" wp14:editId="67244FBE">
            <wp:extent cx="5943600" cy="32194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b="13333"/>
                    <a:stretch/>
                  </pic:blipFill>
                  <pic:spPr bwMode="auto"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40126E" w14:textId="4C69D067" w:rsidR="00CD7E44" w:rsidRDefault="00CD7E44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Accept to start the quiz</w:t>
      </w:r>
    </w:p>
    <w:p w14:paraId="0FD512BB" w14:textId="41C48DCA" w:rsidR="00CD7E44" w:rsidRDefault="00CD7E44" w:rsidP="00FA049A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Decline to quit the quiz but </w:t>
      </w:r>
      <w:r w:rsidR="00A5221D">
        <w:rPr>
          <w:rFonts w:ascii="Times New Roman" w:hAnsi="Times New Roman" w:cs="Times New Roman"/>
          <w:sz w:val="24"/>
          <w:szCs w:val="24"/>
        </w:rPr>
        <w:t xml:space="preserve">response </w:t>
      </w:r>
      <w:r>
        <w:rPr>
          <w:rFonts w:ascii="Times New Roman" w:hAnsi="Times New Roman" w:cs="Times New Roman"/>
          <w:sz w:val="24"/>
          <w:szCs w:val="24"/>
        </w:rPr>
        <w:t>won’t be counted</w:t>
      </w:r>
    </w:p>
    <w:p w14:paraId="5F16788E" w14:textId="7EAD5F7D" w:rsidR="00AE4653" w:rsidRPr="00083E0E" w:rsidRDefault="00785CD5" w:rsidP="00A029F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8E6E66">
        <w:rPr>
          <w:rFonts w:ascii="Times New Roman" w:hAnsi="Times New Roman" w:cs="Times New Roman"/>
          <w:b/>
          <w:bCs/>
          <w:sz w:val="28"/>
          <w:szCs w:val="28"/>
        </w:rPr>
        <w:t>How to attempt a quiz</w:t>
      </w:r>
      <w:r w:rsidR="00083E0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352A75" wp14:editId="3DB9A9D6">
            <wp:extent cx="5943600" cy="3054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quiz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56125" w14:textId="302FC8C2" w:rsidR="00083E0E" w:rsidRDefault="00083E0E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quiz</w:t>
      </w:r>
    </w:p>
    <w:p w14:paraId="2A07680E" w14:textId="358C49A9" w:rsidR="00083E0E" w:rsidRDefault="00083E0E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limit</w:t>
      </w:r>
      <w:r w:rsidR="00A94799">
        <w:rPr>
          <w:rFonts w:ascii="Times New Roman" w:hAnsi="Times New Roman" w:cs="Times New Roman"/>
          <w:sz w:val="24"/>
          <w:szCs w:val="24"/>
        </w:rPr>
        <w:t xml:space="preserve"> of quiz</w:t>
      </w:r>
    </w:p>
    <w:p w14:paraId="1C3B76E9" w14:textId="0D0596E7" w:rsidR="00083E0E" w:rsidRDefault="00083E0E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section</w:t>
      </w:r>
      <w:r w:rsidR="00A94799">
        <w:rPr>
          <w:rFonts w:ascii="Times New Roman" w:hAnsi="Times New Roman" w:cs="Times New Roman"/>
          <w:sz w:val="24"/>
          <w:szCs w:val="24"/>
        </w:rPr>
        <w:t xml:space="preserve"> in the quiz</w:t>
      </w:r>
    </w:p>
    <w:p w14:paraId="2A7AE6D9" w14:textId="30FBA2FF" w:rsidR="00A94799" w:rsidRDefault="00A94799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 and options</w:t>
      </w:r>
    </w:p>
    <w:p w14:paraId="40A8D293" w14:textId="6F2E7468" w:rsidR="00A94799" w:rsidRDefault="00A94799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ck button to go to previous question</w:t>
      </w:r>
      <w:r w:rsidR="008F03FD">
        <w:rPr>
          <w:rFonts w:ascii="Times New Roman" w:hAnsi="Times New Roman" w:cs="Times New Roman"/>
          <w:sz w:val="24"/>
          <w:szCs w:val="24"/>
        </w:rPr>
        <w:t xml:space="preserve"> in section in quiz</w:t>
      </w:r>
    </w:p>
    <w:p w14:paraId="0C4487E0" w14:textId="36B8E04C" w:rsidR="008F03FD" w:rsidRDefault="008F03FD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button to go to next question in section in quiz</w:t>
      </w:r>
    </w:p>
    <w:p w14:paraId="53D4AB59" w14:textId="5BFBE527" w:rsidR="008F03FD" w:rsidRDefault="008F03FD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revious section button to go to previous section in quiz</w:t>
      </w:r>
    </w:p>
    <w:p w14:paraId="6992F8A9" w14:textId="224E78A2" w:rsidR="008F03FD" w:rsidRDefault="008F03FD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section button to go to next section in quiz</w:t>
      </w:r>
    </w:p>
    <w:p w14:paraId="3776AEF3" w14:textId="71A5CD9E" w:rsidR="00D573B1" w:rsidRDefault="00D573B1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 button to submit the response.</w:t>
      </w:r>
    </w:p>
    <w:p w14:paraId="00CE1658" w14:textId="42A6478B" w:rsidR="00D573B1" w:rsidRDefault="00D573B1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it button to exit the quiz.</w:t>
      </w:r>
    </w:p>
    <w:p w14:paraId="4C8E7DC9" w14:textId="7B2C0C3F" w:rsidR="00141FA7" w:rsidRDefault="00CF25A6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366ED">
        <w:rPr>
          <w:rFonts w:ascii="Times New Roman" w:hAnsi="Times New Roman" w:cs="Times New Roman"/>
          <w:sz w:val="24"/>
          <w:szCs w:val="24"/>
        </w:rPr>
        <w:t xml:space="preserve">Jump to any question </w:t>
      </w:r>
      <w:r w:rsidR="00D366ED" w:rsidRPr="00D366ED">
        <w:rPr>
          <w:rFonts w:ascii="Times New Roman" w:hAnsi="Times New Roman" w:cs="Times New Roman"/>
          <w:sz w:val="24"/>
          <w:szCs w:val="24"/>
        </w:rPr>
        <w:t xml:space="preserve">of any section </w:t>
      </w:r>
      <w:r w:rsidRPr="00D366ED">
        <w:rPr>
          <w:rFonts w:ascii="Times New Roman" w:hAnsi="Times New Roman" w:cs="Times New Roman"/>
          <w:sz w:val="24"/>
          <w:szCs w:val="24"/>
        </w:rPr>
        <w:t>by clicking the question numbe</w:t>
      </w:r>
      <w:r w:rsidR="00D366ED">
        <w:rPr>
          <w:rFonts w:ascii="Times New Roman" w:hAnsi="Times New Roman" w:cs="Times New Roman"/>
          <w:sz w:val="24"/>
          <w:szCs w:val="24"/>
        </w:rPr>
        <w:t>r.</w:t>
      </w:r>
    </w:p>
    <w:p w14:paraId="63DEC166" w14:textId="374CF953" w:rsidR="002350F5" w:rsidRDefault="002350F5" w:rsidP="002350F5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F2D14">
        <w:rPr>
          <w:rFonts w:ascii="Times New Roman" w:hAnsi="Times New Roman" w:cs="Times New Roman"/>
          <w:b/>
          <w:bCs/>
          <w:sz w:val="28"/>
          <w:szCs w:val="28"/>
        </w:rPr>
        <w:t>How to res</w:t>
      </w:r>
      <w:r w:rsidR="00DA3C4E">
        <w:rPr>
          <w:rFonts w:ascii="Times New Roman" w:hAnsi="Times New Roman" w:cs="Times New Roman"/>
          <w:b/>
          <w:bCs/>
          <w:sz w:val="28"/>
          <w:szCs w:val="28"/>
        </w:rPr>
        <w:t>e</w:t>
      </w:r>
      <w:r w:rsidRPr="001F2D14">
        <w:rPr>
          <w:rFonts w:ascii="Times New Roman" w:hAnsi="Times New Roman" w:cs="Times New Roman"/>
          <w:b/>
          <w:bCs/>
          <w:sz w:val="28"/>
          <w:szCs w:val="28"/>
        </w:rPr>
        <w:t>t password</w:t>
      </w:r>
    </w:p>
    <w:p w14:paraId="7E596430" w14:textId="77777777" w:rsidR="00B32657" w:rsidRDefault="00B32657" w:rsidP="00B3265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user menu or quiz menu select user dashboard option.</w:t>
      </w:r>
    </w:p>
    <w:p w14:paraId="5109EBB6" w14:textId="06D48F8D" w:rsidR="001F2D14" w:rsidRPr="00FC6157" w:rsidRDefault="00B32657" w:rsidP="00B3265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A user </w:t>
      </w:r>
      <w:r w:rsidR="00496889">
        <w:rPr>
          <w:rFonts w:ascii="Times New Roman" w:hAnsi="Times New Roman" w:cs="Times New Roman"/>
          <w:sz w:val="24"/>
          <w:szCs w:val="24"/>
        </w:rPr>
        <w:t xml:space="preserve">or admin </w:t>
      </w:r>
      <w:r>
        <w:rPr>
          <w:rFonts w:ascii="Times New Roman" w:hAnsi="Times New Roman" w:cs="Times New Roman"/>
          <w:sz w:val="24"/>
          <w:szCs w:val="24"/>
        </w:rPr>
        <w:t>dashboard will appear.</w:t>
      </w:r>
      <w:r w:rsidR="00027A96" w:rsidRPr="00027A96">
        <w:rPr>
          <w:noProof/>
        </w:rPr>
        <w:t xml:space="preserve"> </w:t>
      </w:r>
      <w:r w:rsidR="00027A96">
        <w:rPr>
          <w:noProof/>
        </w:rPr>
        <w:drawing>
          <wp:inline distT="0" distB="0" distL="0" distR="0" wp14:anchorId="0BC4B325" wp14:editId="1419597A">
            <wp:extent cx="5924550" cy="195262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r="321" b="47436"/>
                    <a:stretch/>
                  </pic:blipFill>
                  <pic:spPr bwMode="auto">
                    <a:xfrm>
                      <a:off x="0" y="0"/>
                      <a:ext cx="5924550" cy="1952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FE5B8E" w14:textId="58028470" w:rsidR="00B42EBB" w:rsidRPr="00B42EBB" w:rsidRDefault="00FC6157" w:rsidP="00B42EBB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Click show to view password</w:t>
      </w:r>
      <w:r w:rsidR="000A6082">
        <w:rPr>
          <w:noProof/>
        </w:rPr>
        <w:drawing>
          <wp:inline distT="0" distB="0" distL="0" distR="0" wp14:anchorId="6C64C2E1" wp14:editId="33EFDDBF">
            <wp:extent cx="3688313" cy="1009650"/>
            <wp:effectExtent l="0" t="0" r="762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r="71314" b="87436"/>
                    <a:stretch/>
                  </pic:blipFill>
                  <pic:spPr bwMode="auto">
                    <a:xfrm>
                      <a:off x="0" y="0"/>
                      <a:ext cx="3697378" cy="10121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A567B3" w14:textId="6C5A949D" w:rsidR="00B65F25" w:rsidRPr="00B65F25" w:rsidRDefault="0025746C" w:rsidP="00B65F25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51313">
        <w:rPr>
          <w:rFonts w:ascii="Times New Roman" w:hAnsi="Times New Roman" w:cs="Times New Roman"/>
          <w:sz w:val="24"/>
          <w:szCs w:val="24"/>
        </w:rPr>
        <w:t xml:space="preserve">Click edit </w:t>
      </w:r>
      <w:r w:rsidR="00294188">
        <w:rPr>
          <w:rFonts w:ascii="Times New Roman" w:hAnsi="Times New Roman" w:cs="Times New Roman"/>
          <w:sz w:val="24"/>
          <w:szCs w:val="24"/>
        </w:rPr>
        <w:t>and change the password</w:t>
      </w:r>
      <w:r w:rsidR="00D17F7C">
        <w:rPr>
          <w:noProof/>
        </w:rPr>
        <w:drawing>
          <wp:inline distT="0" distB="0" distL="0" distR="0" wp14:anchorId="6015AD3C" wp14:editId="3AA3D26E">
            <wp:extent cx="3752850" cy="1031003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r="70833" b="87179"/>
                    <a:stretch/>
                  </pic:blipFill>
                  <pic:spPr bwMode="auto">
                    <a:xfrm>
                      <a:off x="0" y="0"/>
                      <a:ext cx="3766458" cy="1034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020CAA" w14:textId="6FC37198" w:rsidR="00651255" w:rsidRPr="00251313" w:rsidRDefault="00651255" w:rsidP="00B3265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save to </w:t>
      </w:r>
      <w:r w:rsidR="00501183">
        <w:rPr>
          <w:rFonts w:ascii="Times New Roman" w:hAnsi="Times New Roman" w:cs="Times New Roman"/>
          <w:sz w:val="24"/>
          <w:szCs w:val="24"/>
        </w:rPr>
        <w:t>save the reset password</w:t>
      </w:r>
      <w:r w:rsidR="00D17F7C">
        <w:rPr>
          <w:noProof/>
        </w:rPr>
        <w:drawing>
          <wp:inline distT="0" distB="0" distL="0" distR="0" wp14:anchorId="37E9D3AC" wp14:editId="206A4647">
            <wp:extent cx="3694922" cy="1028700"/>
            <wp:effectExtent l="0" t="0" r="127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r="71795" b="87436"/>
                    <a:stretch/>
                  </pic:blipFill>
                  <pic:spPr bwMode="auto">
                    <a:xfrm>
                      <a:off x="0" y="0"/>
                      <a:ext cx="3705490" cy="10316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1220AD" w14:textId="3384AD00" w:rsidR="00141FA7" w:rsidRPr="0034042E" w:rsidRDefault="00141FA7" w:rsidP="00141FA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4042E">
        <w:rPr>
          <w:rFonts w:ascii="Times New Roman" w:hAnsi="Times New Roman" w:cs="Times New Roman"/>
          <w:b/>
          <w:bCs/>
          <w:sz w:val="28"/>
          <w:szCs w:val="28"/>
        </w:rPr>
        <w:t>How to View Quiz result</w:t>
      </w:r>
    </w:p>
    <w:p w14:paraId="03EDA0DC" w14:textId="55CD9A84" w:rsidR="00141FA7" w:rsidRDefault="00141FA7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user menu or quiz menu select user dashboard option.</w:t>
      </w:r>
    </w:p>
    <w:p w14:paraId="03BEED80" w14:textId="354D9B1E" w:rsidR="00A25F1B" w:rsidRPr="00A25F1B" w:rsidRDefault="00141FA7" w:rsidP="00A25F1B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 user</w:t>
      </w:r>
      <w:r w:rsidR="003D4B1E">
        <w:rPr>
          <w:rFonts w:ascii="Times New Roman" w:hAnsi="Times New Roman" w:cs="Times New Roman"/>
          <w:sz w:val="24"/>
          <w:szCs w:val="24"/>
        </w:rPr>
        <w:t xml:space="preserve"> or </w:t>
      </w:r>
      <w:r w:rsidR="001A1F98">
        <w:rPr>
          <w:rFonts w:ascii="Times New Roman" w:hAnsi="Times New Roman" w:cs="Times New Roman"/>
          <w:sz w:val="24"/>
          <w:szCs w:val="24"/>
        </w:rPr>
        <w:t>admin or</w:t>
      </w:r>
      <w:r w:rsidR="006D799F">
        <w:rPr>
          <w:rFonts w:ascii="Times New Roman" w:hAnsi="Times New Roman" w:cs="Times New Roman"/>
          <w:sz w:val="24"/>
          <w:szCs w:val="24"/>
        </w:rPr>
        <w:t xml:space="preserve"> user </w:t>
      </w:r>
      <w:r>
        <w:rPr>
          <w:rFonts w:ascii="Times New Roman" w:hAnsi="Times New Roman" w:cs="Times New Roman"/>
          <w:sz w:val="24"/>
          <w:szCs w:val="24"/>
        </w:rPr>
        <w:t>dashboard will appear.</w:t>
      </w:r>
      <w:r w:rsidR="00A25F1B" w:rsidRPr="00A25F1B">
        <w:rPr>
          <w:noProof/>
        </w:rPr>
        <w:t xml:space="preserve"> </w:t>
      </w:r>
      <w:r w:rsidR="00A25F1B">
        <w:rPr>
          <w:noProof/>
        </w:rPr>
        <w:drawing>
          <wp:inline distT="0" distB="0" distL="0" distR="0" wp14:anchorId="0DF795E0" wp14:editId="6CE4A352">
            <wp:extent cx="5924550" cy="195262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r="321" b="47436"/>
                    <a:stretch/>
                  </pic:blipFill>
                  <pic:spPr bwMode="auto">
                    <a:xfrm>
                      <a:off x="0" y="0"/>
                      <a:ext cx="5924550" cy="1952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CD17A7" w14:textId="5A8E2F70" w:rsidR="00E03BAB" w:rsidRDefault="00E03BAB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re are no previous attempts a message will appear.</w:t>
      </w:r>
      <w:r w:rsidR="00997A5B" w:rsidRPr="00997A5B">
        <w:rPr>
          <w:noProof/>
        </w:rPr>
        <w:t xml:space="preserve"> </w:t>
      </w:r>
      <w:r w:rsidR="00997A5B">
        <w:rPr>
          <w:noProof/>
        </w:rPr>
        <w:drawing>
          <wp:inline distT="0" distB="0" distL="0" distR="0" wp14:anchorId="4C2B99C2" wp14:editId="202014BD">
            <wp:extent cx="5648325" cy="3525706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r="49679" b="49744"/>
                    <a:stretch/>
                  </pic:blipFill>
                  <pic:spPr bwMode="auto">
                    <a:xfrm>
                      <a:off x="0" y="0"/>
                      <a:ext cx="5651231" cy="3527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D431A0" w14:textId="5FABFFBE" w:rsidR="00E03BAB" w:rsidRDefault="00E03BAB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f there are attempts available it</w:t>
      </w:r>
      <w:r w:rsidR="00D311F6">
        <w:rPr>
          <w:rFonts w:ascii="Times New Roman" w:hAnsi="Times New Roman" w:cs="Times New Roman"/>
          <w:sz w:val="24"/>
          <w:szCs w:val="24"/>
        </w:rPr>
        <w:t xml:space="preserve"> will </w:t>
      </w:r>
      <w:r>
        <w:rPr>
          <w:rFonts w:ascii="Times New Roman" w:hAnsi="Times New Roman" w:cs="Times New Roman"/>
          <w:sz w:val="24"/>
          <w:szCs w:val="24"/>
        </w:rPr>
        <w:t>appear like this.</w:t>
      </w:r>
      <w:r w:rsidR="008A0CCA" w:rsidRPr="008A0CCA">
        <w:rPr>
          <w:noProof/>
        </w:rPr>
        <w:t xml:space="preserve"> </w:t>
      </w:r>
      <w:r w:rsidR="008A0CCA">
        <w:rPr>
          <w:noProof/>
        </w:rPr>
        <w:drawing>
          <wp:inline distT="0" distB="0" distL="0" distR="0" wp14:anchorId="14C57E99" wp14:editId="6A4F8FDD">
            <wp:extent cx="5715000" cy="389193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r="55288" b="51282"/>
                    <a:stretch/>
                  </pic:blipFill>
                  <pic:spPr bwMode="auto">
                    <a:xfrm>
                      <a:off x="0" y="0"/>
                      <a:ext cx="5723233" cy="38975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7B996C" w14:textId="7D1C8AD1" w:rsidR="005569A0" w:rsidRDefault="005569A0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he quiz name you want to view the result.</w:t>
      </w:r>
    </w:p>
    <w:p w14:paraId="4F275F17" w14:textId="27BE0444" w:rsidR="00D311F6" w:rsidRDefault="002749E8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ult will appear on right side.</w:t>
      </w:r>
      <w:r w:rsidR="00D60917" w:rsidRPr="00D60917">
        <w:rPr>
          <w:noProof/>
        </w:rPr>
        <w:t xml:space="preserve"> </w:t>
      </w:r>
      <w:r w:rsidR="00D60917">
        <w:rPr>
          <w:noProof/>
        </w:rPr>
        <w:drawing>
          <wp:inline distT="0" distB="0" distL="0" distR="0" wp14:anchorId="15123BAA" wp14:editId="5DECAE57">
            <wp:extent cx="5943600" cy="31432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b="15385"/>
                    <a:stretch/>
                  </pic:blipFill>
                  <pic:spPr bwMode="auto">
                    <a:xfrm>
                      <a:off x="0" y="0"/>
                      <a:ext cx="5943600" cy="3143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5B14EC" w14:textId="77777777" w:rsidR="001C221B" w:rsidRDefault="00125364" w:rsidP="001C221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B4A3F">
        <w:rPr>
          <w:rFonts w:ascii="Times New Roman" w:hAnsi="Times New Roman" w:cs="Times New Roman"/>
          <w:b/>
          <w:bCs/>
          <w:sz w:val="28"/>
          <w:szCs w:val="28"/>
        </w:rPr>
        <w:t>How to save the quiz result</w:t>
      </w:r>
    </w:p>
    <w:p w14:paraId="6BB309F5" w14:textId="77777777" w:rsidR="00514459" w:rsidRDefault="00514459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llow 7.1 to 7.6</w:t>
      </w:r>
    </w:p>
    <w:p w14:paraId="043AAC8F" w14:textId="7ED5D0AA" w:rsidR="0045526B" w:rsidRDefault="0045526B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he export button on the bottom</w:t>
      </w:r>
      <w:r w:rsidR="00E24750">
        <w:rPr>
          <w:rFonts w:ascii="Times New Roman" w:hAnsi="Times New Roman" w:cs="Times New Roman"/>
          <w:sz w:val="24"/>
          <w:szCs w:val="24"/>
        </w:rPr>
        <w:t xml:space="preserve"> of the result.</w:t>
      </w:r>
    </w:p>
    <w:p w14:paraId="6FBE63F8" w14:textId="634873AB" w:rsidR="006D1930" w:rsidRDefault="006D1930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t will ask </w:t>
      </w:r>
      <w:r w:rsidR="00D80382">
        <w:rPr>
          <w:rFonts w:ascii="Times New Roman" w:hAnsi="Times New Roman" w:cs="Times New Roman"/>
          <w:sz w:val="24"/>
          <w:szCs w:val="24"/>
        </w:rPr>
        <w:t>the path and name to save.</w:t>
      </w:r>
      <w:r w:rsidR="00E24750" w:rsidRPr="00E24750">
        <w:rPr>
          <w:noProof/>
        </w:rPr>
        <w:t xml:space="preserve"> </w:t>
      </w:r>
      <w:r w:rsidR="00E24750">
        <w:rPr>
          <w:noProof/>
        </w:rPr>
        <w:drawing>
          <wp:inline distT="0" distB="0" distL="0" distR="0" wp14:anchorId="1952EBFB" wp14:editId="6748F78A">
            <wp:extent cx="5943600" cy="32099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b="13590"/>
                    <a:stretch/>
                  </pic:blipFill>
                  <pic:spPr bwMode="auto">
                    <a:xfrm>
                      <a:off x="0" y="0"/>
                      <a:ext cx="5943600" cy="3209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C62773" w14:textId="61953169" w:rsidR="00D80382" w:rsidRDefault="00D80382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quiz result was saved successfully a message will popup</w:t>
      </w:r>
      <w:r w:rsidR="00125BE1">
        <w:rPr>
          <w:noProof/>
        </w:rPr>
        <w:drawing>
          <wp:inline distT="0" distB="0" distL="0" distR="0" wp14:anchorId="33956BD4" wp14:editId="23CD0563">
            <wp:extent cx="3314700" cy="2527049"/>
            <wp:effectExtent l="0" t="0" r="0" b="698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35416" t="28461" r="32211" b="32051"/>
                    <a:stretch/>
                  </pic:blipFill>
                  <pic:spPr bwMode="auto">
                    <a:xfrm>
                      <a:off x="0" y="0"/>
                      <a:ext cx="3318232" cy="2529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30AE2" w14:textId="1F7A83CE" w:rsidR="00D80382" w:rsidRDefault="00D80382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re are any errors occur whiling saving result a message will appear.</w:t>
      </w:r>
    </w:p>
    <w:p w14:paraId="3A1F4197" w14:textId="611F7F0A" w:rsidR="000005D3" w:rsidRDefault="000005D3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ult will be saved in </w:t>
      </w:r>
      <w:r w:rsidR="00A2648D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PDF file</w:t>
      </w:r>
      <w:r w:rsidR="00CA58FC">
        <w:rPr>
          <w:rFonts w:ascii="Times New Roman" w:hAnsi="Times New Roman" w:cs="Times New Roman"/>
          <w:sz w:val="24"/>
          <w:szCs w:val="24"/>
        </w:rPr>
        <w:t>.</w:t>
      </w:r>
    </w:p>
    <w:p w14:paraId="10598983" w14:textId="1924B9E8" w:rsidR="00DF42A4" w:rsidRPr="00102128" w:rsidRDefault="00DF42A4" w:rsidP="00DF42A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02128">
        <w:rPr>
          <w:rFonts w:ascii="Times New Roman" w:hAnsi="Times New Roman" w:cs="Times New Roman"/>
          <w:b/>
          <w:bCs/>
          <w:sz w:val="28"/>
          <w:szCs w:val="28"/>
        </w:rPr>
        <w:t>How to export all the responses of a quiz</w:t>
      </w:r>
    </w:p>
    <w:p w14:paraId="30FCBFDD" w14:textId="16071104" w:rsidR="00DF42A4" w:rsidRDefault="00C65891" w:rsidP="00DF42A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llow </w:t>
      </w:r>
      <w:r w:rsidR="001A0E9D">
        <w:rPr>
          <w:rFonts w:ascii="Times New Roman" w:hAnsi="Times New Roman" w:cs="Times New Roman"/>
          <w:sz w:val="24"/>
          <w:szCs w:val="24"/>
        </w:rPr>
        <w:t>7.</w:t>
      </w:r>
      <w:r>
        <w:rPr>
          <w:rFonts w:ascii="Times New Roman" w:hAnsi="Times New Roman" w:cs="Times New Roman"/>
          <w:sz w:val="24"/>
          <w:szCs w:val="24"/>
        </w:rPr>
        <w:t xml:space="preserve">1 to </w:t>
      </w:r>
      <w:r w:rsidR="00FB6EAA">
        <w:rPr>
          <w:rFonts w:ascii="Times New Roman" w:hAnsi="Times New Roman" w:cs="Times New Roman"/>
          <w:sz w:val="24"/>
          <w:szCs w:val="24"/>
        </w:rPr>
        <w:t>7.6</w:t>
      </w:r>
    </w:p>
    <w:p w14:paraId="046A3C9A" w14:textId="3E18A30C" w:rsidR="00D577DD" w:rsidRDefault="00D577DD" w:rsidP="00DF42A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ires admin account.</w:t>
      </w:r>
    </w:p>
    <w:p w14:paraId="0D16E893" w14:textId="39C353A8" w:rsidR="009B42A3" w:rsidRDefault="009B42A3" w:rsidP="00DF42A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n export button on right side of the quiz you want to export all the responses.</w:t>
      </w:r>
    </w:p>
    <w:p w14:paraId="156D3823" w14:textId="7ED26E8B" w:rsidR="00F909CA" w:rsidRDefault="00F909CA" w:rsidP="00DF42A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t will ask for name and path of file to save </w:t>
      </w:r>
      <w:r>
        <w:rPr>
          <w:noProof/>
        </w:rPr>
        <w:drawing>
          <wp:inline distT="0" distB="0" distL="0" distR="0" wp14:anchorId="69E7D988" wp14:editId="459EE508">
            <wp:extent cx="5943600" cy="352425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b="5128"/>
                    <a:stretch/>
                  </pic:blipFill>
                  <pic:spPr bwMode="auto">
                    <a:xfrm>
                      <a:off x="0" y="0"/>
                      <a:ext cx="5943600" cy="3524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B7A460" w14:textId="79F9360C" w:rsidR="00F909CA" w:rsidRPr="00125364" w:rsidRDefault="00F909CA" w:rsidP="00DF42A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file was exported successfully a message will popup</w:t>
      </w:r>
      <w:r>
        <w:rPr>
          <w:noProof/>
        </w:rPr>
        <w:drawing>
          <wp:inline distT="0" distB="0" distL="0" distR="0" wp14:anchorId="689B591A" wp14:editId="2BFF0DA4">
            <wp:extent cx="3819525" cy="2963698"/>
            <wp:effectExtent l="0" t="0" r="0" b="82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r="61378" b="52051"/>
                    <a:stretch/>
                  </pic:blipFill>
                  <pic:spPr bwMode="auto">
                    <a:xfrm>
                      <a:off x="0" y="0"/>
                      <a:ext cx="3820623" cy="2964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29BEB2" w14:textId="43A03207" w:rsidR="00B4620D" w:rsidRDefault="008A1AC8" w:rsidP="00B4620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How to </w:t>
      </w:r>
      <w:r w:rsidR="00B13D7E">
        <w:rPr>
          <w:rFonts w:ascii="Times New Roman" w:hAnsi="Times New Roman" w:cs="Times New Roman"/>
          <w:b/>
          <w:bCs/>
          <w:sz w:val="28"/>
          <w:szCs w:val="28"/>
        </w:rPr>
        <w:t>create</w:t>
      </w:r>
      <w:r w:rsidR="0072548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A3AA0">
        <w:rPr>
          <w:rFonts w:ascii="Times New Roman" w:hAnsi="Times New Roman" w:cs="Times New Roman"/>
          <w:b/>
          <w:bCs/>
          <w:sz w:val="28"/>
          <w:szCs w:val="28"/>
        </w:rPr>
        <w:t xml:space="preserve">a </w:t>
      </w:r>
      <w:r w:rsidR="00725481">
        <w:rPr>
          <w:rFonts w:ascii="Times New Roman" w:hAnsi="Times New Roman" w:cs="Times New Roman"/>
          <w:b/>
          <w:bCs/>
          <w:sz w:val="28"/>
          <w:szCs w:val="28"/>
        </w:rPr>
        <w:t>quiz.</w:t>
      </w:r>
    </w:p>
    <w:p w14:paraId="3894E8AB" w14:textId="77777777" w:rsidR="00B4620D" w:rsidRPr="00B4620D" w:rsidRDefault="008A1AC8" w:rsidP="00B4620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4620D">
        <w:rPr>
          <w:rFonts w:ascii="Times New Roman" w:hAnsi="Times New Roman" w:cs="Times New Roman"/>
          <w:sz w:val="24"/>
          <w:szCs w:val="24"/>
        </w:rPr>
        <w:t>Requires admin account.</w:t>
      </w:r>
    </w:p>
    <w:p w14:paraId="4F990ABA" w14:textId="77777777" w:rsidR="00B4620D" w:rsidRPr="00B4620D" w:rsidRDefault="002E3A5E" w:rsidP="00B4620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4620D">
        <w:rPr>
          <w:rFonts w:ascii="Times New Roman" w:hAnsi="Times New Roman" w:cs="Times New Roman"/>
          <w:sz w:val="24"/>
          <w:szCs w:val="24"/>
        </w:rPr>
        <w:t>Click</w:t>
      </w:r>
      <w:r w:rsidR="008A1AC8" w:rsidRPr="00B4620D">
        <w:rPr>
          <w:rFonts w:ascii="Times New Roman" w:hAnsi="Times New Roman" w:cs="Times New Roman"/>
          <w:sz w:val="24"/>
          <w:szCs w:val="24"/>
        </w:rPr>
        <w:t xml:space="preserve"> quiz editor option from admin menu.</w:t>
      </w:r>
    </w:p>
    <w:p w14:paraId="54A089CB" w14:textId="77777777" w:rsidR="00B4620D" w:rsidRPr="00B4620D" w:rsidRDefault="00D2110D" w:rsidP="00B4620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4620D">
        <w:rPr>
          <w:rFonts w:ascii="Times New Roman" w:hAnsi="Times New Roman" w:cs="Times New Roman"/>
          <w:sz w:val="24"/>
          <w:szCs w:val="24"/>
        </w:rPr>
        <w:lastRenderedPageBreak/>
        <w:t xml:space="preserve">Press Ctrl + N or </w:t>
      </w:r>
      <w:r w:rsidR="00732AD7">
        <w:rPr>
          <w:noProof/>
        </w:rPr>
        <w:drawing>
          <wp:inline distT="0" distB="0" distL="0" distR="0" wp14:anchorId="0C9FA12A" wp14:editId="172A943F">
            <wp:extent cx="5943600" cy="34194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b="7949"/>
                    <a:stretch/>
                  </pic:blipFill>
                  <pic:spPr bwMode="auto">
                    <a:xfrm>
                      <a:off x="0" y="0"/>
                      <a:ext cx="5943600" cy="3419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B010D1" w14:textId="77777777" w:rsidR="00BA5543" w:rsidRPr="00BA5543" w:rsidRDefault="008A1AC8" w:rsidP="00BA5543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4620D">
        <w:rPr>
          <w:rFonts w:ascii="Times New Roman" w:hAnsi="Times New Roman" w:cs="Times New Roman"/>
          <w:sz w:val="24"/>
          <w:szCs w:val="24"/>
        </w:rPr>
        <w:t>Click File option from menu.</w:t>
      </w:r>
      <w:r w:rsidR="0052209D" w:rsidRPr="00B4620D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8C2EC7" w:rsidRPr="00B4620D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B4620D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52209D" w:rsidRPr="00B4620D">
        <w:rPr>
          <w:rFonts w:ascii="Times New Roman" w:hAnsi="Times New Roman" w:cs="Times New Roman"/>
          <w:sz w:val="24"/>
          <w:szCs w:val="24"/>
        </w:rPr>
        <w:t xml:space="preserve">  </w:t>
      </w:r>
      <w:r w:rsidR="00BB646B" w:rsidRPr="00BB646B">
        <w:rPr>
          <w:noProof/>
        </w:rPr>
        <w:t xml:space="preserve"> </w:t>
      </w:r>
      <w:r w:rsidR="00BB646B">
        <w:rPr>
          <w:noProof/>
        </w:rPr>
        <w:drawing>
          <wp:inline distT="0" distB="0" distL="0" distR="0" wp14:anchorId="49C82B62" wp14:editId="7AEA6AAF">
            <wp:extent cx="2247900" cy="1341128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r="87228" b="87807"/>
                    <a:stretch/>
                  </pic:blipFill>
                  <pic:spPr bwMode="auto">
                    <a:xfrm>
                      <a:off x="0" y="0"/>
                      <a:ext cx="2293908" cy="13685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187033" w14:textId="77777777" w:rsidR="00527E23" w:rsidRPr="00527E23" w:rsidRDefault="008A1AC8" w:rsidP="00527E23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A5543">
        <w:rPr>
          <w:rFonts w:ascii="Times New Roman" w:hAnsi="Times New Roman" w:cs="Times New Roman"/>
          <w:sz w:val="24"/>
          <w:szCs w:val="24"/>
        </w:rPr>
        <w:t>Click New option</w:t>
      </w:r>
      <w:r w:rsidR="00D6736E" w:rsidRPr="00BA5543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6C3889" w:rsidRPr="00BA5543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="00BA5543">
        <w:rPr>
          <w:rFonts w:ascii="Times New Roman" w:hAnsi="Times New Roman" w:cs="Times New Roman"/>
          <w:sz w:val="24"/>
          <w:szCs w:val="24"/>
        </w:rPr>
        <w:t xml:space="preserve">         </w:t>
      </w:r>
      <w:r w:rsidR="006C3889" w:rsidRPr="00BA5543">
        <w:rPr>
          <w:rFonts w:ascii="Times New Roman" w:hAnsi="Times New Roman" w:cs="Times New Roman"/>
          <w:sz w:val="24"/>
          <w:szCs w:val="24"/>
        </w:rPr>
        <w:t xml:space="preserve">   </w:t>
      </w:r>
      <w:r w:rsidR="00D6736E" w:rsidRPr="00BA5543">
        <w:rPr>
          <w:rFonts w:ascii="Times New Roman" w:hAnsi="Times New Roman" w:cs="Times New Roman"/>
          <w:sz w:val="24"/>
          <w:szCs w:val="24"/>
        </w:rPr>
        <w:t xml:space="preserve"> </w:t>
      </w:r>
      <w:r w:rsidR="00732AD7" w:rsidRPr="00BA5543">
        <w:rPr>
          <w:rFonts w:ascii="Times New Roman" w:hAnsi="Times New Roman" w:cs="Times New Roman"/>
          <w:sz w:val="24"/>
          <w:szCs w:val="24"/>
        </w:rPr>
        <w:t xml:space="preserve">  </w:t>
      </w:r>
      <w:r w:rsidRPr="00BA5543">
        <w:rPr>
          <w:rFonts w:ascii="Times New Roman" w:hAnsi="Times New Roman" w:cs="Times New Roman"/>
          <w:sz w:val="24"/>
          <w:szCs w:val="24"/>
        </w:rPr>
        <w:t xml:space="preserve"> </w:t>
      </w:r>
      <w:r w:rsidR="00732AD7">
        <w:rPr>
          <w:noProof/>
        </w:rPr>
        <w:drawing>
          <wp:inline distT="0" distB="0" distL="0" distR="0" wp14:anchorId="05590937" wp14:editId="60DC5AEE">
            <wp:extent cx="2200275" cy="187390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r="87012" b="79743"/>
                    <a:stretch/>
                  </pic:blipFill>
                  <pic:spPr bwMode="auto">
                    <a:xfrm>
                      <a:off x="0" y="0"/>
                      <a:ext cx="2255562" cy="19209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3AE86B" w14:textId="1DF14F06" w:rsidR="00527E23" w:rsidRPr="00527E23" w:rsidRDefault="00541999" w:rsidP="00527E23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527E23">
        <w:rPr>
          <w:rFonts w:ascii="Times New Roman" w:hAnsi="Times New Roman" w:cs="Times New Roman"/>
          <w:sz w:val="24"/>
          <w:szCs w:val="24"/>
        </w:rPr>
        <w:lastRenderedPageBreak/>
        <w:t xml:space="preserve">If there </w:t>
      </w:r>
      <w:r w:rsidR="00FF6AE6" w:rsidRPr="00527E23">
        <w:rPr>
          <w:rFonts w:ascii="Times New Roman" w:hAnsi="Times New Roman" w:cs="Times New Roman"/>
          <w:sz w:val="24"/>
          <w:szCs w:val="24"/>
        </w:rPr>
        <w:t>is</w:t>
      </w:r>
      <w:r w:rsidRPr="00527E23">
        <w:rPr>
          <w:rFonts w:ascii="Times New Roman" w:hAnsi="Times New Roman" w:cs="Times New Roman"/>
          <w:sz w:val="24"/>
          <w:szCs w:val="24"/>
        </w:rPr>
        <w:t xml:space="preserve"> quiz opened already it will ask to save the already opened quiz</w:t>
      </w:r>
      <w:r w:rsidR="00A11A82">
        <w:rPr>
          <w:noProof/>
        </w:rPr>
        <w:t xml:space="preserve"> </w:t>
      </w:r>
      <w:r w:rsidR="00527E23">
        <w:rPr>
          <w:noProof/>
        </w:rPr>
        <w:drawing>
          <wp:inline distT="0" distB="0" distL="0" distR="0" wp14:anchorId="4D716083" wp14:editId="752A6CA3">
            <wp:extent cx="5943600" cy="17335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b="53333"/>
                    <a:stretch/>
                  </pic:blipFill>
                  <pic:spPr bwMode="auto">
                    <a:xfrm>
                      <a:off x="0" y="0"/>
                      <a:ext cx="5943600" cy="1733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2C071B" w14:textId="3622684F" w:rsidR="00FF6AE6" w:rsidRPr="00CB11BA" w:rsidRDefault="00972194" w:rsidP="00527E23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After that </w:t>
      </w:r>
      <w:r w:rsidR="00A11A82" w:rsidRPr="00527E23">
        <w:rPr>
          <w:rFonts w:ascii="Times New Roman" w:hAnsi="Times New Roman" w:cs="Times New Roman"/>
          <w:sz w:val="24"/>
          <w:szCs w:val="24"/>
        </w:rPr>
        <w:t>New quiz will be created to edit.</w:t>
      </w:r>
      <w:r w:rsidR="00925647" w:rsidRPr="00925647">
        <w:rPr>
          <w:noProof/>
        </w:rPr>
        <w:t xml:space="preserve"> </w:t>
      </w:r>
      <w:r w:rsidR="00925647">
        <w:rPr>
          <w:noProof/>
        </w:rPr>
        <w:drawing>
          <wp:inline distT="0" distB="0" distL="0" distR="0" wp14:anchorId="19D81E62" wp14:editId="4C1416A0">
            <wp:extent cx="5947083" cy="1104181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r="10885" b="73527"/>
                    <a:stretch/>
                  </pic:blipFill>
                  <pic:spPr bwMode="auto">
                    <a:xfrm>
                      <a:off x="0" y="0"/>
                      <a:ext cx="5976004" cy="11095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41484B" w14:textId="12DD982A" w:rsidR="00E81A83" w:rsidRDefault="006D304C" w:rsidP="00E81A8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CB11BA">
        <w:rPr>
          <w:rFonts w:ascii="Times New Roman" w:hAnsi="Times New Roman" w:cs="Times New Roman"/>
          <w:b/>
          <w:bCs/>
          <w:sz w:val="28"/>
          <w:szCs w:val="28"/>
        </w:rPr>
        <w:t>How to open saved quiz.</w:t>
      </w:r>
    </w:p>
    <w:p w14:paraId="5A23438C" w14:textId="2BE272E1" w:rsidR="00B23104" w:rsidRPr="00DD1D60" w:rsidRDefault="00B23104" w:rsidP="00B2310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D1D60">
        <w:rPr>
          <w:rFonts w:ascii="Times New Roman" w:hAnsi="Times New Roman" w:cs="Times New Roman"/>
          <w:sz w:val="24"/>
          <w:szCs w:val="24"/>
        </w:rPr>
        <w:t>Requires admin account</w:t>
      </w:r>
    </w:p>
    <w:p w14:paraId="3AC24C87" w14:textId="77777777" w:rsidR="00E81A83" w:rsidRPr="00E81A83" w:rsidRDefault="006D304C" w:rsidP="00E81A83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E81A83">
        <w:rPr>
          <w:rFonts w:ascii="Times New Roman" w:hAnsi="Times New Roman" w:cs="Times New Roman"/>
          <w:sz w:val="24"/>
          <w:szCs w:val="24"/>
        </w:rPr>
        <w:t>Press Ctrl + O or</w:t>
      </w:r>
    </w:p>
    <w:p w14:paraId="3C913BC8" w14:textId="77777777" w:rsidR="00BC3F1D" w:rsidRPr="00BC3F1D" w:rsidRDefault="006D304C" w:rsidP="00BC3F1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E81A83">
        <w:rPr>
          <w:rFonts w:ascii="Times New Roman" w:hAnsi="Times New Roman" w:cs="Times New Roman"/>
          <w:sz w:val="24"/>
          <w:szCs w:val="24"/>
        </w:rPr>
        <w:t>Click File option from menu in quiz editor</w:t>
      </w:r>
      <w:r w:rsidR="00E81A83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682C5A">
        <w:rPr>
          <w:noProof/>
        </w:rPr>
        <w:drawing>
          <wp:inline distT="0" distB="0" distL="0" distR="0" wp14:anchorId="68A1B53F" wp14:editId="0166363E">
            <wp:extent cx="2476500" cy="158142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C1C79F" w14:textId="77777777" w:rsidR="009E4D7A" w:rsidRPr="009E4D7A" w:rsidRDefault="006D304C" w:rsidP="009E4D7A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C3F1D">
        <w:rPr>
          <w:rFonts w:ascii="Times New Roman" w:hAnsi="Times New Roman" w:cs="Times New Roman"/>
          <w:sz w:val="24"/>
          <w:szCs w:val="24"/>
        </w:rPr>
        <w:t>Click open option</w:t>
      </w:r>
      <w:r w:rsidR="00BC3F1D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1A1E1E" w:rsidRPr="00BC3F1D"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="001A1E1E">
        <w:rPr>
          <w:noProof/>
        </w:rPr>
        <w:drawing>
          <wp:inline distT="0" distB="0" distL="0" distR="0" wp14:anchorId="20BD7D01" wp14:editId="6629D785">
            <wp:extent cx="2534759" cy="2053087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l="15141" t="8586" r="69084" b="70971"/>
                    <a:stretch/>
                  </pic:blipFill>
                  <pic:spPr bwMode="auto">
                    <a:xfrm>
                      <a:off x="0" y="0"/>
                      <a:ext cx="2544467" cy="2060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C9C687" w14:textId="77777777" w:rsidR="00230386" w:rsidRPr="00230386" w:rsidRDefault="001E6449" w:rsidP="0023038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4D7A">
        <w:rPr>
          <w:rFonts w:ascii="Times New Roman" w:hAnsi="Times New Roman" w:cs="Times New Roman"/>
          <w:sz w:val="24"/>
          <w:szCs w:val="24"/>
        </w:rPr>
        <w:lastRenderedPageBreak/>
        <w:t>Open window will appear like this i</w:t>
      </w:r>
      <w:r w:rsidR="006D304C" w:rsidRPr="009E4D7A">
        <w:rPr>
          <w:rFonts w:ascii="Times New Roman" w:hAnsi="Times New Roman" w:cs="Times New Roman"/>
          <w:sz w:val="24"/>
          <w:szCs w:val="24"/>
        </w:rPr>
        <w:t>f there are no quizzes saved already message will appear like this</w:t>
      </w:r>
      <w:r w:rsidR="001E4C5D" w:rsidRPr="009E4D7A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w:r w:rsidR="00BB086B" w:rsidRPr="009E4D7A"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="009E4D7A">
        <w:rPr>
          <w:noProof/>
        </w:rPr>
        <w:drawing>
          <wp:inline distT="0" distB="0" distL="0" distR="0" wp14:anchorId="670EB144" wp14:editId="39B363E8">
            <wp:extent cx="2492375" cy="1418690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l="11691" t="18403" r="64313" b="59743"/>
                    <a:stretch/>
                  </pic:blipFill>
                  <pic:spPr bwMode="auto">
                    <a:xfrm>
                      <a:off x="0" y="0"/>
                      <a:ext cx="2499236" cy="1422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B086B" w:rsidRPr="009E4D7A"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Pr="009E4D7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678542" w14:textId="77777777" w:rsidR="00B05E08" w:rsidRPr="00B05E08" w:rsidRDefault="00C84FCB" w:rsidP="00B05E08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230386">
        <w:rPr>
          <w:rFonts w:ascii="Times New Roman" w:hAnsi="Times New Roman" w:cs="Times New Roman"/>
          <w:sz w:val="24"/>
          <w:szCs w:val="24"/>
        </w:rPr>
        <w:t>Open window will appear like this i</w:t>
      </w:r>
      <w:r w:rsidR="006D304C" w:rsidRPr="00230386">
        <w:rPr>
          <w:rFonts w:ascii="Times New Roman" w:hAnsi="Times New Roman" w:cs="Times New Roman"/>
          <w:sz w:val="24"/>
          <w:szCs w:val="24"/>
        </w:rPr>
        <w:t xml:space="preserve">f there are quizzes available </w:t>
      </w:r>
      <w:r w:rsidR="00C80A8D">
        <w:rPr>
          <w:noProof/>
        </w:rPr>
        <w:drawing>
          <wp:inline distT="0" distB="0" distL="0" distR="0" wp14:anchorId="3376525D" wp14:editId="5D428F94">
            <wp:extent cx="2492685" cy="1242204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l="2780" t="6037" r="72987" b="74642"/>
                    <a:stretch/>
                  </pic:blipFill>
                  <pic:spPr bwMode="auto">
                    <a:xfrm>
                      <a:off x="0" y="0"/>
                      <a:ext cx="2505641" cy="1248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D4D3C3" w14:textId="26C18C43" w:rsidR="008D2C0D" w:rsidRPr="00F52686" w:rsidRDefault="006D304C" w:rsidP="008D2C0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05E08">
        <w:rPr>
          <w:rFonts w:ascii="Times New Roman" w:hAnsi="Times New Roman" w:cs="Times New Roman"/>
          <w:sz w:val="24"/>
          <w:szCs w:val="24"/>
        </w:rPr>
        <w:t>Click the quiz you want to open</w:t>
      </w:r>
      <w:r w:rsidR="00303188" w:rsidRPr="00B05E08">
        <w:rPr>
          <w:rFonts w:ascii="Times New Roman" w:hAnsi="Times New Roman" w:cs="Times New Roman"/>
          <w:sz w:val="24"/>
          <w:szCs w:val="24"/>
        </w:rPr>
        <w:t>.</w:t>
      </w:r>
    </w:p>
    <w:p w14:paraId="31C3410D" w14:textId="77777777" w:rsidR="004A5A6C" w:rsidRDefault="00167D29" w:rsidP="004A5A6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F52686">
        <w:rPr>
          <w:rFonts w:ascii="Times New Roman" w:hAnsi="Times New Roman" w:cs="Times New Roman"/>
          <w:b/>
          <w:bCs/>
          <w:sz w:val="28"/>
          <w:szCs w:val="28"/>
        </w:rPr>
        <w:t>How to save quiz</w:t>
      </w:r>
    </w:p>
    <w:p w14:paraId="65B58E10" w14:textId="77777777" w:rsidR="004A5A6C" w:rsidRPr="004A5A6C" w:rsidRDefault="00910C5A" w:rsidP="004A5A6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>Requires admin account</w:t>
      </w:r>
    </w:p>
    <w:p w14:paraId="3D5C8041" w14:textId="77777777" w:rsidR="004A5A6C" w:rsidRPr="004A5A6C" w:rsidRDefault="00D12AAA" w:rsidP="004A5A6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 xml:space="preserve">Press Ctrl + </w:t>
      </w:r>
      <w:r w:rsidR="002E3A5E" w:rsidRPr="004A5A6C">
        <w:rPr>
          <w:rFonts w:ascii="Times New Roman" w:hAnsi="Times New Roman" w:cs="Times New Roman"/>
          <w:sz w:val="24"/>
          <w:szCs w:val="24"/>
        </w:rPr>
        <w:t>S or</w:t>
      </w:r>
    </w:p>
    <w:p w14:paraId="04D65CC0" w14:textId="65EB4841" w:rsidR="00C018FE" w:rsidRPr="00C018FE" w:rsidRDefault="002E3A5E" w:rsidP="00C018F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>Click File option from menu</w:t>
      </w:r>
      <w:r w:rsidR="009461E8" w:rsidRPr="004A5A6C">
        <w:rPr>
          <w:rFonts w:ascii="Times New Roman" w:hAnsi="Times New Roman" w:cs="Times New Roman"/>
          <w:sz w:val="24"/>
          <w:szCs w:val="24"/>
        </w:rPr>
        <w:t xml:space="preserve"> in quiz editor.</w:t>
      </w:r>
      <w:r w:rsidR="00C018FE" w:rsidRPr="00C018FE">
        <w:rPr>
          <w:noProof/>
        </w:rPr>
        <w:t xml:space="preserve"> </w:t>
      </w:r>
      <w:r w:rsidR="00C018FE">
        <w:rPr>
          <w:noProof/>
        </w:rPr>
        <w:drawing>
          <wp:inline distT="0" distB="0" distL="0" distR="0" wp14:anchorId="3E0DD709" wp14:editId="33FF584D">
            <wp:extent cx="2476500" cy="1581428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FADB78" w14:textId="3CC03C3A" w:rsidR="005352A5" w:rsidRPr="004D047F" w:rsidRDefault="009461E8" w:rsidP="004A5A6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>Click Save option</w:t>
      </w:r>
      <w:r w:rsidR="005352A5" w:rsidRPr="004A5A6C">
        <w:rPr>
          <w:rFonts w:ascii="Times New Roman" w:hAnsi="Times New Roman" w:cs="Times New Roman"/>
          <w:sz w:val="24"/>
          <w:szCs w:val="24"/>
        </w:rPr>
        <w:t>.</w:t>
      </w:r>
      <w:r w:rsidR="009F6814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="009F6814" w:rsidRPr="009F6814">
        <w:rPr>
          <w:noProof/>
        </w:rPr>
        <w:t xml:space="preserve"> </w:t>
      </w:r>
      <w:r w:rsidR="009F6814">
        <w:rPr>
          <w:noProof/>
        </w:rPr>
        <w:drawing>
          <wp:inline distT="0" distB="0" distL="0" distR="0" wp14:anchorId="3273B765" wp14:editId="4882F1B3">
            <wp:extent cx="1885950" cy="1720152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8"/>
                    <a:srcRect r="85417" b="78718"/>
                    <a:stretch/>
                  </pic:blipFill>
                  <pic:spPr bwMode="auto">
                    <a:xfrm>
                      <a:off x="0" y="0"/>
                      <a:ext cx="1888379" cy="1722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D34933" w14:textId="12B55A14" w:rsidR="004D047F" w:rsidRPr="004B7EE8" w:rsidRDefault="0091579E" w:rsidP="004A5A6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3500FC">
        <w:rPr>
          <w:rFonts w:ascii="Times New Roman" w:hAnsi="Times New Roman" w:cs="Times New Roman"/>
          <w:noProof/>
          <w:sz w:val="24"/>
          <w:szCs w:val="22"/>
        </w:rPr>
        <w:lastRenderedPageBreak/>
        <w:t>A popup message will appear asking whether to save file or not.</w:t>
      </w:r>
      <w:r w:rsidR="003500FC" w:rsidRPr="003500FC">
        <w:rPr>
          <w:noProof/>
        </w:rPr>
        <w:t xml:space="preserve"> </w:t>
      </w:r>
      <w:r w:rsidR="003500FC">
        <w:rPr>
          <w:noProof/>
        </w:rPr>
        <w:drawing>
          <wp:inline distT="0" distB="0" distL="0" distR="0" wp14:anchorId="37680AA3" wp14:editId="205E3CC0">
            <wp:extent cx="2552700" cy="1724797"/>
            <wp:effectExtent l="0" t="0" r="0" b="889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l="39904" t="38975" r="36378" b="35384"/>
                    <a:stretch/>
                  </pic:blipFill>
                  <pic:spPr bwMode="auto">
                    <a:xfrm>
                      <a:off x="0" y="0"/>
                      <a:ext cx="2560050" cy="17297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4D72D4" w14:textId="2D20F1D5" w:rsidR="004B7EE8" w:rsidRPr="003500FC" w:rsidRDefault="004B7EE8" w:rsidP="004A5A6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noProof/>
          <w:sz w:val="24"/>
          <w:szCs w:val="22"/>
        </w:rPr>
        <w:t>A popup message will appear saying file saved successfully.</w:t>
      </w:r>
      <w:r w:rsidRPr="004B7EE8">
        <w:rPr>
          <w:noProof/>
        </w:rPr>
        <w:t xml:space="preserve"> </w:t>
      </w:r>
      <w:r>
        <w:rPr>
          <w:noProof/>
        </w:rPr>
        <w:drawing>
          <wp:inline distT="0" distB="0" distL="0" distR="0" wp14:anchorId="77905FC7" wp14:editId="76706A81">
            <wp:extent cx="2638425" cy="1586292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/>
                    <a:srcRect l="38462" t="39487" r="35416" b="35385"/>
                    <a:stretch/>
                  </pic:blipFill>
                  <pic:spPr bwMode="auto">
                    <a:xfrm>
                      <a:off x="0" y="0"/>
                      <a:ext cx="2643914" cy="15895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1D1801" w14:textId="7B24EB0F" w:rsidR="004A5A6C" w:rsidRDefault="00E63EBB" w:rsidP="004A5A6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b/>
          <w:bCs/>
          <w:sz w:val="28"/>
          <w:szCs w:val="28"/>
        </w:rPr>
        <w:t>How to remove quiz</w:t>
      </w:r>
    </w:p>
    <w:p w14:paraId="0184DC6B" w14:textId="3E94DA6B" w:rsidR="001A50E6" w:rsidRPr="00657587" w:rsidRDefault="00950924" w:rsidP="001A50E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657587">
        <w:rPr>
          <w:rFonts w:ascii="Times New Roman" w:hAnsi="Times New Roman" w:cs="Times New Roman"/>
          <w:sz w:val="24"/>
          <w:szCs w:val="24"/>
        </w:rPr>
        <w:t>Follow 9.1 to 9.5</w:t>
      </w:r>
    </w:p>
    <w:p w14:paraId="51DF2129" w14:textId="45DB33E3" w:rsidR="00CF1E62" w:rsidRPr="00247FA5" w:rsidRDefault="00E63EBB" w:rsidP="004A5A6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>Click Remove button on the right side of the quiz you want to remove.</w:t>
      </w:r>
    </w:p>
    <w:p w14:paraId="056277E4" w14:textId="06CAA4A1" w:rsidR="00247FA5" w:rsidRPr="00A61677" w:rsidRDefault="009E076C" w:rsidP="004A5A6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076C">
        <w:rPr>
          <w:rFonts w:ascii="Times New Roman" w:hAnsi="Times New Roman" w:cs="Times New Roman"/>
          <w:sz w:val="24"/>
          <w:szCs w:val="24"/>
        </w:rPr>
        <w:t>A message will popup asking are you sure you want to remove the quiz</w:t>
      </w:r>
      <w:r>
        <w:rPr>
          <w:noProof/>
        </w:rPr>
        <w:drawing>
          <wp:inline distT="0" distB="0" distL="0" distR="0" wp14:anchorId="11267050" wp14:editId="22C685FD">
            <wp:extent cx="2514600" cy="1642484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1"/>
                    <a:srcRect l="37180" t="37180" r="35096" b="33845"/>
                    <a:stretch/>
                  </pic:blipFill>
                  <pic:spPr bwMode="auto">
                    <a:xfrm>
                      <a:off x="0" y="0"/>
                      <a:ext cx="2519284" cy="16455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1A7BBF" w14:textId="1A46CF1D" w:rsidR="00A61677" w:rsidRDefault="00A61677" w:rsidP="00A6167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How to close quiz</w:t>
      </w:r>
    </w:p>
    <w:p w14:paraId="29845378" w14:textId="36007A75" w:rsidR="00A61677" w:rsidRPr="001864AA" w:rsidRDefault="001864AA" w:rsidP="00A6167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>Requires admin account</w:t>
      </w:r>
    </w:p>
    <w:p w14:paraId="4B66BD1C" w14:textId="322BEBC2" w:rsidR="001864AA" w:rsidRPr="001864AA" w:rsidRDefault="001864AA" w:rsidP="00A6167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Press Ctrl + C or</w:t>
      </w:r>
    </w:p>
    <w:p w14:paraId="17BCC91F" w14:textId="7DD4771C" w:rsidR="00A65BEC" w:rsidRPr="00A65BEC" w:rsidRDefault="00C46897" w:rsidP="00A65BE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lastRenderedPageBreak/>
        <w:t>Click File option from menu in quiz editor.</w:t>
      </w:r>
      <w:r w:rsidR="000C535D" w:rsidRPr="000C535D">
        <w:rPr>
          <w:noProof/>
        </w:rPr>
        <w:t xml:space="preserve"> </w:t>
      </w:r>
      <w:r w:rsidR="000C535D">
        <w:rPr>
          <w:noProof/>
        </w:rPr>
        <w:drawing>
          <wp:inline distT="0" distB="0" distL="0" distR="0" wp14:anchorId="28ACA341" wp14:editId="01FFB787">
            <wp:extent cx="2476500" cy="1581428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B15267" w14:textId="77777777" w:rsidR="00976199" w:rsidRPr="00976199" w:rsidRDefault="00A65BEC" w:rsidP="00A65BE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 xml:space="preserve">Click </w:t>
      </w:r>
      <w:r>
        <w:rPr>
          <w:rFonts w:ascii="Times New Roman" w:hAnsi="Times New Roman" w:cs="Times New Roman"/>
          <w:sz w:val="24"/>
          <w:szCs w:val="24"/>
        </w:rPr>
        <w:t xml:space="preserve">Close </w:t>
      </w:r>
      <w:r w:rsidRPr="004A5A6C">
        <w:rPr>
          <w:rFonts w:ascii="Times New Roman" w:hAnsi="Times New Roman" w:cs="Times New Roman"/>
          <w:sz w:val="24"/>
          <w:szCs w:val="24"/>
        </w:rPr>
        <w:t>option.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5F3F29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5F3F29">
        <w:rPr>
          <w:noProof/>
        </w:rPr>
        <w:drawing>
          <wp:inline distT="0" distB="0" distL="0" distR="0" wp14:anchorId="636A1F0A" wp14:editId="6BBB61A3">
            <wp:extent cx="2421208" cy="183832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2"/>
                    <a:srcRect r="82692" b="78974"/>
                    <a:stretch/>
                  </pic:blipFill>
                  <pic:spPr bwMode="auto">
                    <a:xfrm>
                      <a:off x="0" y="0"/>
                      <a:ext cx="2433780" cy="18478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              </w:t>
      </w:r>
    </w:p>
    <w:p w14:paraId="5AEA7790" w14:textId="143A6659" w:rsidR="00A65BEC" w:rsidRPr="00CD4ACE" w:rsidRDefault="00976199" w:rsidP="00A65BE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A message will popup asking to save the file or not.</w:t>
      </w:r>
      <w:r w:rsidRPr="00976199">
        <w:rPr>
          <w:noProof/>
        </w:rPr>
        <w:t xml:space="preserve"> </w:t>
      </w:r>
      <w:r>
        <w:rPr>
          <w:noProof/>
        </w:rPr>
        <w:drawing>
          <wp:inline distT="0" distB="0" distL="0" distR="0" wp14:anchorId="1AC10FB0" wp14:editId="1CA9209B">
            <wp:extent cx="2466975" cy="1792669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3"/>
                    <a:srcRect l="39744" t="35641" r="36218" b="36410"/>
                    <a:stretch/>
                  </pic:blipFill>
                  <pic:spPr bwMode="auto">
                    <a:xfrm>
                      <a:off x="0" y="0"/>
                      <a:ext cx="2477511" cy="1800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65BEC">
        <w:rPr>
          <w:rFonts w:ascii="Times New Roman" w:hAnsi="Times New Roman" w:cs="Times New Roman"/>
          <w:sz w:val="24"/>
          <w:szCs w:val="24"/>
        </w:rPr>
        <w:t xml:space="preserve">                                       </w:t>
      </w:r>
      <w:r w:rsidR="00A65BEC" w:rsidRPr="009F6814">
        <w:rPr>
          <w:noProof/>
        </w:rPr>
        <w:t xml:space="preserve"> </w:t>
      </w:r>
    </w:p>
    <w:p w14:paraId="19EE1A66" w14:textId="5371A19D" w:rsidR="00DA646E" w:rsidRPr="004C4C1C" w:rsidRDefault="00CD4ACE" w:rsidP="004C4C1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A message will popup saying </w:t>
      </w:r>
      <w:r w:rsidR="00DA646E">
        <w:rPr>
          <w:rFonts w:ascii="Times New Roman" w:hAnsi="Times New Roman" w:cs="Times New Roman"/>
          <w:sz w:val="24"/>
          <w:szCs w:val="24"/>
        </w:rPr>
        <w:t xml:space="preserve">save file       </w:t>
      </w:r>
      <w:r>
        <w:rPr>
          <w:noProof/>
        </w:rPr>
        <w:drawing>
          <wp:inline distT="0" distB="0" distL="0" distR="0" wp14:anchorId="2089A0EA" wp14:editId="430D81EE">
            <wp:extent cx="2457450" cy="1643518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l="38141" t="37692" r="36699" b="35385"/>
                    <a:stretch/>
                  </pic:blipFill>
                  <pic:spPr bwMode="auto">
                    <a:xfrm>
                      <a:off x="0" y="0"/>
                      <a:ext cx="2459521" cy="16449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E2CBD5" w14:textId="2813E5DD" w:rsidR="003A3D12" w:rsidRDefault="007E156B" w:rsidP="003A3D1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525989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How </w:t>
      </w:r>
      <w:r w:rsidR="00503115">
        <w:rPr>
          <w:rFonts w:ascii="Times New Roman" w:hAnsi="Times New Roman" w:cs="Times New Roman"/>
          <w:b/>
          <w:bCs/>
          <w:sz w:val="28"/>
          <w:szCs w:val="28"/>
        </w:rPr>
        <w:t xml:space="preserve">to </w:t>
      </w:r>
      <w:r w:rsidRPr="00525989">
        <w:rPr>
          <w:rFonts w:ascii="Times New Roman" w:hAnsi="Times New Roman" w:cs="Times New Roman"/>
          <w:b/>
          <w:bCs/>
          <w:sz w:val="28"/>
          <w:szCs w:val="28"/>
        </w:rPr>
        <w:t xml:space="preserve">edit quiz </w:t>
      </w:r>
      <w:r w:rsidR="009777F9" w:rsidRPr="00525989">
        <w:rPr>
          <w:rFonts w:ascii="Times New Roman" w:hAnsi="Times New Roman" w:cs="Times New Roman"/>
          <w:b/>
          <w:bCs/>
          <w:sz w:val="28"/>
          <w:szCs w:val="28"/>
        </w:rPr>
        <w:t xml:space="preserve">  </w:t>
      </w:r>
      <w:r w:rsidR="003A3D12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7601D47C" wp14:editId="3A1A95E4">
            <wp:extent cx="6286030" cy="2447925"/>
            <wp:effectExtent l="0" t="0" r="63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quizedit.png"/>
                    <pic:cNvPicPr/>
                  </pic:nvPicPr>
                  <pic:blipFill rotWithShape="1"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692"/>
                    <a:stretch/>
                  </pic:blipFill>
                  <pic:spPr bwMode="auto">
                    <a:xfrm>
                      <a:off x="0" y="0"/>
                      <a:ext cx="6289079" cy="24491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45B40A" w14:textId="77777777" w:rsidR="009D09D4" w:rsidRDefault="009D09D4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D09D4">
        <w:rPr>
          <w:rFonts w:ascii="Times New Roman" w:hAnsi="Times New Roman" w:cs="Times New Roman"/>
          <w:sz w:val="24"/>
          <w:szCs w:val="24"/>
        </w:rPr>
        <w:t>Enter quiz name here</w:t>
      </w:r>
      <w:r w:rsidR="009777F9" w:rsidRPr="009D09D4">
        <w:rPr>
          <w:rFonts w:ascii="Times New Roman" w:hAnsi="Times New Roman" w:cs="Times New Roman"/>
          <w:sz w:val="24"/>
          <w:szCs w:val="24"/>
        </w:rPr>
        <w:t xml:space="preserve">          </w:t>
      </w:r>
    </w:p>
    <w:p w14:paraId="3F96C451" w14:textId="77777777" w:rsidR="009D09D4" w:rsidRDefault="009D09D4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section name here.</w:t>
      </w:r>
    </w:p>
    <w:p w14:paraId="655A1D25" w14:textId="77777777" w:rsidR="009D09D4" w:rsidRDefault="009D09D4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question here.</w:t>
      </w:r>
    </w:p>
    <w:p w14:paraId="5D093B36" w14:textId="77777777" w:rsidR="009D09D4" w:rsidRDefault="009D09D4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option here</w:t>
      </w:r>
    </w:p>
    <w:p w14:paraId="3E4BF7A6" w14:textId="77777777" w:rsidR="00D4638B" w:rsidRDefault="00D4638B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Add Section</w:t>
      </w:r>
    </w:p>
    <w:p w14:paraId="746DC32C" w14:textId="77777777" w:rsidR="00D4638B" w:rsidRDefault="00D4638B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Add Question</w:t>
      </w:r>
    </w:p>
    <w:p w14:paraId="70A5AF5D" w14:textId="77777777" w:rsidR="00D4638B" w:rsidRDefault="00D4638B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Add Option</w:t>
      </w:r>
    </w:p>
    <w:p w14:paraId="1749EA9E" w14:textId="77777777" w:rsidR="001B6802" w:rsidRDefault="001B6802" w:rsidP="001B680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edule date of quiz by checking.</w:t>
      </w:r>
    </w:p>
    <w:p w14:paraId="60B7D022" w14:textId="77777777" w:rsidR="001B6802" w:rsidRDefault="001B6802" w:rsidP="001B680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eduling time of quiz by checking.</w:t>
      </w:r>
      <w:r w:rsidR="009777F9" w:rsidRPr="001B6802"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41806DC3" w14:textId="77777777" w:rsidR="00451FFD" w:rsidRDefault="00451FFD" w:rsidP="001B680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time limit by checking.</w:t>
      </w:r>
    </w:p>
    <w:p w14:paraId="2308D951" w14:textId="77777777" w:rsidR="00700807" w:rsidRDefault="005405D8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response limit</w:t>
      </w:r>
      <w:r w:rsidR="001D4A2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NOTE 0 is default value meaning unlimited response.</w:t>
      </w:r>
    </w:p>
    <w:p w14:paraId="58126C8E" w14:textId="77777777" w:rsidR="0008608E" w:rsidRDefault="0008608E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Remove section</w:t>
      </w:r>
    </w:p>
    <w:p w14:paraId="07F704C2" w14:textId="77777777" w:rsidR="0008608E" w:rsidRDefault="0008608E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Remove question</w:t>
      </w:r>
    </w:p>
    <w:p w14:paraId="25C8A8CF" w14:textId="77777777" w:rsidR="0008608E" w:rsidRDefault="0008608E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remove option</w:t>
      </w:r>
    </w:p>
    <w:p w14:paraId="533A3975" w14:textId="77777777" w:rsidR="00646B49" w:rsidRDefault="00646B49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points of question by checking.</w:t>
      </w:r>
    </w:p>
    <w:p w14:paraId="0C6632B8" w14:textId="77777777" w:rsidR="005439D6" w:rsidRDefault="00F410BB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the option as answer key by checking.</w:t>
      </w:r>
      <w:r w:rsidR="009777F9" w:rsidRPr="00700807"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7F2F8CC8" w14:textId="77777777" w:rsidR="005439D6" w:rsidRPr="005439D6" w:rsidRDefault="005439D6" w:rsidP="005439D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5439D6">
        <w:rPr>
          <w:rFonts w:ascii="Times New Roman" w:hAnsi="Times New Roman" w:cs="Times New Roman"/>
          <w:b/>
          <w:bCs/>
          <w:sz w:val="28"/>
          <w:szCs w:val="28"/>
        </w:rPr>
        <w:t>How to exit quiz editor</w:t>
      </w:r>
    </w:p>
    <w:p w14:paraId="5B9954BC" w14:textId="15E9B6CC" w:rsidR="00E9245E" w:rsidRDefault="00E9245E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ires admin account</w:t>
      </w:r>
    </w:p>
    <w:p w14:paraId="2CBFECCC" w14:textId="4259968F" w:rsidR="004F1993" w:rsidRDefault="00DF2B86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Ctrl + Q or</w:t>
      </w:r>
    </w:p>
    <w:p w14:paraId="73918B17" w14:textId="7727D207" w:rsidR="00DD20BB" w:rsidRDefault="009777F9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700807">
        <w:rPr>
          <w:rFonts w:ascii="Times New Roman" w:hAnsi="Times New Roman" w:cs="Times New Roman"/>
          <w:sz w:val="24"/>
          <w:szCs w:val="24"/>
        </w:rPr>
        <w:t xml:space="preserve"> </w:t>
      </w:r>
      <w:r w:rsidR="00DD20BB" w:rsidRPr="004A5A6C">
        <w:rPr>
          <w:rFonts w:ascii="Times New Roman" w:hAnsi="Times New Roman" w:cs="Times New Roman"/>
          <w:sz w:val="24"/>
          <w:szCs w:val="24"/>
        </w:rPr>
        <w:t>Click File option from menu in quiz editor.</w:t>
      </w:r>
      <w:r w:rsidR="00DD20BB" w:rsidRPr="000C535D">
        <w:rPr>
          <w:noProof/>
        </w:rPr>
        <w:t xml:space="preserve"> </w:t>
      </w:r>
      <w:r w:rsidR="00DD20BB">
        <w:rPr>
          <w:noProof/>
        </w:rPr>
        <w:drawing>
          <wp:inline distT="0" distB="0" distL="0" distR="0" wp14:anchorId="472AA3A3" wp14:editId="49D47117">
            <wp:extent cx="2476500" cy="1581428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00807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78BFA532" w14:textId="62D2281D" w:rsidR="009A5F22" w:rsidRDefault="009777F9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700807">
        <w:rPr>
          <w:rFonts w:ascii="Times New Roman" w:hAnsi="Times New Roman" w:cs="Times New Roman"/>
          <w:sz w:val="24"/>
          <w:szCs w:val="24"/>
        </w:rPr>
        <w:lastRenderedPageBreak/>
        <w:t xml:space="preserve">   </w:t>
      </w:r>
      <w:r w:rsidR="00BA1A1E">
        <w:rPr>
          <w:rFonts w:ascii="Times New Roman" w:hAnsi="Times New Roman" w:cs="Times New Roman"/>
          <w:sz w:val="24"/>
          <w:szCs w:val="24"/>
        </w:rPr>
        <w:t xml:space="preserve">Click Exit </w:t>
      </w:r>
      <w:r w:rsidR="004716C7">
        <w:rPr>
          <w:rFonts w:ascii="Times New Roman" w:hAnsi="Times New Roman" w:cs="Times New Roman"/>
          <w:sz w:val="24"/>
          <w:szCs w:val="24"/>
        </w:rPr>
        <w:t>option</w:t>
      </w:r>
      <w:r w:rsidR="004E787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</w:t>
      </w:r>
      <w:r w:rsidR="001A1F98">
        <w:rPr>
          <w:rFonts w:ascii="Times New Roman" w:hAnsi="Times New Roman" w:cs="Times New Roman"/>
          <w:sz w:val="24"/>
          <w:szCs w:val="24"/>
        </w:rPr>
        <w:t xml:space="preserve"> </w:t>
      </w:r>
      <w:r w:rsidR="004E787C">
        <w:rPr>
          <w:noProof/>
        </w:rPr>
        <w:drawing>
          <wp:inline distT="0" distB="0" distL="0" distR="0" wp14:anchorId="09D4C51C" wp14:editId="26B38CB0">
            <wp:extent cx="2352675" cy="1832002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/>
                    <a:srcRect r="80449" b="75641"/>
                    <a:stretch/>
                  </pic:blipFill>
                  <pic:spPr bwMode="auto">
                    <a:xfrm>
                      <a:off x="0" y="0"/>
                      <a:ext cx="2358437" cy="18364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00807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0A63BC71" w14:textId="77777777" w:rsidR="009A5F22" w:rsidRDefault="009A5F22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any quiz is opened it ask to save it.</w:t>
      </w:r>
    </w:p>
    <w:p w14:paraId="2C4E92B3" w14:textId="77777777" w:rsidR="008301F3" w:rsidRDefault="009A5F22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</w:t>
      </w:r>
      <w:r w:rsidR="00353F1E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t will come back to user or admin menu</w:t>
      </w:r>
      <w:r w:rsidR="009777F9" w:rsidRPr="0070080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818E6C" w14:textId="77777777" w:rsidR="00125421" w:rsidRPr="002D2111" w:rsidRDefault="008301F3" w:rsidP="008301F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2D2111">
        <w:rPr>
          <w:rFonts w:ascii="Times New Roman" w:hAnsi="Times New Roman" w:cs="Times New Roman"/>
          <w:b/>
          <w:bCs/>
          <w:sz w:val="28"/>
          <w:szCs w:val="28"/>
        </w:rPr>
        <w:t xml:space="preserve">How to view Quiz editor version </w:t>
      </w:r>
    </w:p>
    <w:p w14:paraId="28B35C94" w14:textId="77777777" w:rsidR="00125421" w:rsidRDefault="00125421" w:rsidP="0012542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ires admin account</w:t>
      </w:r>
    </w:p>
    <w:p w14:paraId="6BE159BB" w14:textId="5BED31D2" w:rsidR="003A3D12" w:rsidRPr="00724FC1" w:rsidRDefault="002D2111" w:rsidP="002D211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4A5A6C">
        <w:rPr>
          <w:rFonts w:ascii="Times New Roman" w:hAnsi="Times New Roman" w:cs="Times New Roman"/>
          <w:sz w:val="24"/>
          <w:szCs w:val="24"/>
        </w:rPr>
        <w:t xml:space="preserve">Click </w:t>
      </w:r>
      <w:r>
        <w:rPr>
          <w:rFonts w:ascii="Times New Roman" w:hAnsi="Times New Roman" w:cs="Times New Roman"/>
          <w:sz w:val="24"/>
          <w:szCs w:val="24"/>
        </w:rPr>
        <w:t xml:space="preserve">About </w:t>
      </w:r>
      <w:r w:rsidRPr="004A5A6C">
        <w:rPr>
          <w:rFonts w:ascii="Times New Roman" w:hAnsi="Times New Roman" w:cs="Times New Roman"/>
          <w:sz w:val="24"/>
          <w:szCs w:val="24"/>
        </w:rPr>
        <w:t>option from menu in quiz editor.</w:t>
      </w:r>
      <w:r w:rsidR="001065D5" w:rsidRPr="001065D5">
        <w:rPr>
          <w:noProof/>
        </w:rPr>
        <w:t xml:space="preserve"> </w:t>
      </w:r>
      <w:r w:rsidR="001065D5">
        <w:rPr>
          <w:noProof/>
        </w:rPr>
        <w:drawing>
          <wp:inline distT="0" distB="0" distL="0" distR="0" wp14:anchorId="3B866FFE" wp14:editId="2F833360">
            <wp:extent cx="2476500" cy="1581428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9D1FE1" w14:textId="240CA64F" w:rsidR="00724FC1" w:rsidRPr="00D015A3" w:rsidRDefault="00724FC1" w:rsidP="002D211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D015A3">
        <w:rPr>
          <w:rFonts w:ascii="Times New Roman" w:hAnsi="Times New Roman" w:cs="Times New Roman"/>
          <w:noProof/>
          <w:sz w:val="24"/>
          <w:szCs w:val="22"/>
        </w:rPr>
        <w:t>A window will appear showing version of quiz editor</w:t>
      </w:r>
    </w:p>
    <w:p w14:paraId="1454ED88" w14:textId="34D511EC" w:rsidR="00D015A3" w:rsidRPr="00D015A3" w:rsidRDefault="00D015A3" w:rsidP="00D015A3">
      <w:pPr>
        <w:ind w:left="360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6D1D6372" wp14:editId="20827F7F">
            <wp:extent cx="3028950" cy="1716405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7"/>
                    <a:srcRect l="3205" t="4359" r="67949" b="69487"/>
                    <a:stretch/>
                  </pic:blipFill>
                  <pic:spPr bwMode="auto">
                    <a:xfrm>
                      <a:off x="0" y="0"/>
                      <a:ext cx="3031555" cy="17178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015A3" w:rsidRPr="00D015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4F591A"/>
    <w:multiLevelType w:val="hybridMultilevel"/>
    <w:tmpl w:val="E5BE4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C96FE3"/>
    <w:multiLevelType w:val="hybridMultilevel"/>
    <w:tmpl w:val="4D54E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4B51C2"/>
    <w:multiLevelType w:val="hybridMultilevel"/>
    <w:tmpl w:val="9246E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BD0867"/>
    <w:multiLevelType w:val="hybridMultilevel"/>
    <w:tmpl w:val="0D1EB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5B5A36"/>
    <w:multiLevelType w:val="multilevel"/>
    <w:tmpl w:val="1E3E97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67343C9"/>
    <w:multiLevelType w:val="hybridMultilevel"/>
    <w:tmpl w:val="71901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B94957"/>
    <w:multiLevelType w:val="hybridMultilevel"/>
    <w:tmpl w:val="A7D068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F503EC"/>
    <w:multiLevelType w:val="hybridMultilevel"/>
    <w:tmpl w:val="678E2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C70646"/>
    <w:multiLevelType w:val="hybridMultilevel"/>
    <w:tmpl w:val="AA7CF1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3"/>
  </w:num>
  <w:num w:numId="5">
    <w:abstractNumId w:val="2"/>
  </w:num>
  <w:num w:numId="6">
    <w:abstractNumId w:val="0"/>
  </w:num>
  <w:num w:numId="7">
    <w:abstractNumId w:val="4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MDQ3MjQzM7c0NzFW0lEKTi0uzszPAykwNK4FAEZO4ggtAAAA"/>
  </w:docVars>
  <w:rsids>
    <w:rsidRoot w:val="00683952"/>
    <w:rsid w:val="000005D3"/>
    <w:rsid w:val="0000076B"/>
    <w:rsid w:val="00001895"/>
    <w:rsid w:val="00002263"/>
    <w:rsid w:val="0000298D"/>
    <w:rsid w:val="0000299A"/>
    <w:rsid w:val="0000351E"/>
    <w:rsid w:val="000137BB"/>
    <w:rsid w:val="00017B57"/>
    <w:rsid w:val="000227D0"/>
    <w:rsid w:val="0002594F"/>
    <w:rsid w:val="00027A96"/>
    <w:rsid w:val="00027DBF"/>
    <w:rsid w:val="00027F38"/>
    <w:rsid w:val="00031A4F"/>
    <w:rsid w:val="000331F4"/>
    <w:rsid w:val="0003477A"/>
    <w:rsid w:val="00037C74"/>
    <w:rsid w:val="000407C3"/>
    <w:rsid w:val="00045B56"/>
    <w:rsid w:val="00052CF5"/>
    <w:rsid w:val="00057824"/>
    <w:rsid w:val="00071623"/>
    <w:rsid w:val="00073D7C"/>
    <w:rsid w:val="00083E0E"/>
    <w:rsid w:val="0008608E"/>
    <w:rsid w:val="00086AF1"/>
    <w:rsid w:val="00087696"/>
    <w:rsid w:val="00090417"/>
    <w:rsid w:val="00095E85"/>
    <w:rsid w:val="000A0E37"/>
    <w:rsid w:val="000A278E"/>
    <w:rsid w:val="000A3AA0"/>
    <w:rsid w:val="000A4AAC"/>
    <w:rsid w:val="000A6082"/>
    <w:rsid w:val="000B5C97"/>
    <w:rsid w:val="000B779C"/>
    <w:rsid w:val="000C0C49"/>
    <w:rsid w:val="000C535D"/>
    <w:rsid w:val="000D0B90"/>
    <w:rsid w:val="000D6566"/>
    <w:rsid w:val="000E2F8E"/>
    <w:rsid w:val="000F13CC"/>
    <w:rsid w:val="000F2FD4"/>
    <w:rsid w:val="000F7F59"/>
    <w:rsid w:val="00102128"/>
    <w:rsid w:val="00103F50"/>
    <w:rsid w:val="00105804"/>
    <w:rsid w:val="001065D5"/>
    <w:rsid w:val="00112939"/>
    <w:rsid w:val="001138B9"/>
    <w:rsid w:val="00125364"/>
    <w:rsid w:val="00125421"/>
    <w:rsid w:val="00125BE1"/>
    <w:rsid w:val="00133E9D"/>
    <w:rsid w:val="00141FA7"/>
    <w:rsid w:val="001546A7"/>
    <w:rsid w:val="0015692E"/>
    <w:rsid w:val="00161954"/>
    <w:rsid w:val="00162532"/>
    <w:rsid w:val="00167D29"/>
    <w:rsid w:val="0017335B"/>
    <w:rsid w:val="001864AA"/>
    <w:rsid w:val="001A0AD0"/>
    <w:rsid w:val="001A0E9D"/>
    <w:rsid w:val="001A1769"/>
    <w:rsid w:val="001A1E1E"/>
    <w:rsid w:val="001A1F98"/>
    <w:rsid w:val="001A3A29"/>
    <w:rsid w:val="001A50E6"/>
    <w:rsid w:val="001A5281"/>
    <w:rsid w:val="001B1BEA"/>
    <w:rsid w:val="001B4A3F"/>
    <w:rsid w:val="001B6802"/>
    <w:rsid w:val="001C221B"/>
    <w:rsid w:val="001C2979"/>
    <w:rsid w:val="001C3856"/>
    <w:rsid w:val="001D225D"/>
    <w:rsid w:val="001D2CFB"/>
    <w:rsid w:val="001D3D40"/>
    <w:rsid w:val="001D4238"/>
    <w:rsid w:val="001D4430"/>
    <w:rsid w:val="001D4A25"/>
    <w:rsid w:val="001E32AB"/>
    <w:rsid w:val="001E4C5D"/>
    <w:rsid w:val="001E6449"/>
    <w:rsid w:val="001F0CFA"/>
    <w:rsid w:val="001F2D14"/>
    <w:rsid w:val="001F5D0A"/>
    <w:rsid w:val="00201492"/>
    <w:rsid w:val="00202170"/>
    <w:rsid w:val="0021341D"/>
    <w:rsid w:val="0021773D"/>
    <w:rsid w:val="00217984"/>
    <w:rsid w:val="00230386"/>
    <w:rsid w:val="0023148A"/>
    <w:rsid w:val="00231C4E"/>
    <w:rsid w:val="00232A7C"/>
    <w:rsid w:val="00233E6C"/>
    <w:rsid w:val="002350F5"/>
    <w:rsid w:val="00246579"/>
    <w:rsid w:val="00247FA5"/>
    <w:rsid w:val="00250DB9"/>
    <w:rsid w:val="00250F53"/>
    <w:rsid w:val="00251313"/>
    <w:rsid w:val="0025137D"/>
    <w:rsid w:val="002533FD"/>
    <w:rsid w:val="0025746C"/>
    <w:rsid w:val="00261FF6"/>
    <w:rsid w:val="002749E8"/>
    <w:rsid w:val="002758A9"/>
    <w:rsid w:val="00294188"/>
    <w:rsid w:val="002A5BB2"/>
    <w:rsid w:val="002A746A"/>
    <w:rsid w:val="002B1EEB"/>
    <w:rsid w:val="002B3484"/>
    <w:rsid w:val="002B3FDF"/>
    <w:rsid w:val="002C3E10"/>
    <w:rsid w:val="002C4A10"/>
    <w:rsid w:val="002C4C62"/>
    <w:rsid w:val="002C5A52"/>
    <w:rsid w:val="002D1962"/>
    <w:rsid w:val="002D2012"/>
    <w:rsid w:val="002D2111"/>
    <w:rsid w:val="002E3A5E"/>
    <w:rsid w:val="002E4876"/>
    <w:rsid w:val="002E584B"/>
    <w:rsid w:val="002E6058"/>
    <w:rsid w:val="002E6D7B"/>
    <w:rsid w:val="002E6E68"/>
    <w:rsid w:val="002F0826"/>
    <w:rsid w:val="00303188"/>
    <w:rsid w:val="003043E3"/>
    <w:rsid w:val="00305167"/>
    <w:rsid w:val="00312033"/>
    <w:rsid w:val="00312407"/>
    <w:rsid w:val="00312847"/>
    <w:rsid w:val="0032768B"/>
    <w:rsid w:val="0033472B"/>
    <w:rsid w:val="0034042E"/>
    <w:rsid w:val="00343603"/>
    <w:rsid w:val="00344FC1"/>
    <w:rsid w:val="00347780"/>
    <w:rsid w:val="003500FC"/>
    <w:rsid w:val="00352D07"/>
    <w:rsid w:val="00352FFB"/>
    <w:rsid w:val="00353F1E"/>
    <w:rsid w:val="003616E5"/>
    <w:rsid w:val="003646D5"/>
    <w:rsid w:val="00367BFD"/>
    <w:rsid w:val="00367FA3"/>
    <w:rsid w:val="00373D66"/>
    <w:rsid w:val="00373ECA"/>
    <w:rsid w:val="0037636D"/>
    <w:rsid w:val="0038002C"/>
    <w:rsid w:val="00381CF6"/>
    <w:rsid w:val="00383C2A"/>
    <w:rsid w:val="00385B37"/>
    <w:rsid w:val="00387157"/>
    <w:rsid w:val="00394FC9"/>
    <w:rsid w:val="0039525F"/>
    <w:rsid w:val="003A2C98"/>
    <w:rsid w:val="003A391B"/>
    <w:rsid w:val="003A3D12"/>
    <w:rsid w:val="003A4CA4"/>
    <w:rsid w:val="003B0AD4"/>
    <w:rsid w:val="003B1F6E"/>
    <w:rsid w:val="003B5719"/>
    <w:rsid w:val="003C4239"/>
    <w:rsid w:val="003C526F"/>
    <w:rsid w:val="003C66BA"/>
    <w:rsid w:val="003D18BC"/>
    <w:rsid w:val="003D4B1E"/>
    <w:rsid w:val="003D56A6"/>
    <w:rsid w:val="003D633D"/>
    <w:rsid w:val="003E14C4"/>
    <w:rsid w:val="004031FC"/>
    <w:rsid w:val="004036B9"/>
    <w:rsid w:val="00410315"/>
    <w:rsid w:val="00415C33"/>
    <w:rsid w:val="004225AC"/>
    <w:rsid w:val="0042505E"/>
    <w:rsid w:val="00425948"/>
    <w:rsid w:val="00427CA9"/>
    <w:rsid w:val="00440091"/>
    <w:rsid w:val="004515E3"/>
    <w:rsid w:val="00451FFD"/>
    <w:rsid w:val="00452690"/>
    <w:rsid w:val="0045275C"/>
    <w:rsid w:val="0045526B"/>
    <w:rsid w:val="0045580B"/>
    <w:rsid w:val="00461768"/>
    <w:rsid w:val="00465C2A"/>
    <w:rsid w:val="004716C7"/>
    <w:rsid w:val="0047185C"/>
    <w:rsid w:val="00473920"/>
    <w:rsid w:val="00473A2D"/>
    <w:rsid w:val="004842BA"/>
    <w:rsid w:val="00486BE7"/>
    <w:rsid w:val="0048750A"/>
    <w:rsid w:val="004875C9"/>
    <w:rsid w:val="00496889"/>
    <w:rsid w:val="004A33C9"/>
    <w:rsid w:val="004A5A6C"/>
    <w:rsid w:val="004A7759"/>
    <w:rsid w:val="004B2059"/>
    <w:rsid w:val="004B39AE"/>
    <w:rsid w:val="004B7EE8"/>
    <w:rsid w:val="004C2A9C"/>
    <w:rsid w:val="004C4C1C"/>
    <w:rsid w:val="004C60FF"/>
    <w:rsid w:val="004C6D61"/>
    <w:rsid w:val="004C6FC9"/>
    <w:rsid w:val="004D047F"/>
    <w:rsid w:val="004D1502"/>
    <w:rsid w:val="004D49B0"/>
    <w:rsid w:val="004E0F94"/>
    <w:rsid w:val="004E787C"/>
    <w:rsid w:val="004F1993"/>
    <w:rsid w:val="004F3082"/>
    <w:rsid w:val="004F3F2E"/>
    <w:rsid w:val="004F54B6"/>
    <w:rsid w:val="00501183"/>
    <w:rsid w:val="00503115"/>
    <w:rsid w:val="00506972"/>
    <w:rsid w:val="005113AF"/>
    <w:rsid w:val="00514459"/>
    <w:rsid w:val="00515DAB"/>
    <w:rsid w:val="00521351"/>
    <w:rsid w:val="0052209D"/>
    <w:rsid w:val="005243C1"/>
    <w:rsid w:val="0052568F"/>
    <w:rsid w:val="00525989"/>
    <w:rsid w:val="00527E23"/>
    <w:rsid w:val="005352A5"/>
    <w:rsid w:val="005405D8"/>
    <w:rsid w:val="00541999"/>
    <w:rsid w:val="00541FBE"/>
    <w:rsid w:val="005439D6"/>
    <w:rsid w:val="005527C0"/>
    <w:rsid w:val="00555F16"/>
    <w:rsid w:val="005569A0"/>
    <w:rsid w:val="00557C66"/>
    <w:rsid w:val="005640F9"/>
    <w:rsid w:val="00571128"/>
    <w:rsid w:val="0057599C"/>
    <w:rsid w:val="00581847"/>
    <w:rsid w:val="00583FB0"/>
    <w:rsid w:val="00585A4E"/>
    <w:rsid w:val="005906CC"/>
    <w:rsid w:val="00595DC5"/>
    <w:rsid w:val="00597937"/>
    <w:rsid w:val="00597A7A"/>
    <w:rsid w:val="005A0685"/>
    <w:rsid w:val="005A6CA9"/>
    <w:rsid w:val="005B011F"/>
    <w:rsid w:val="005C2C89"/>
    <w:rsid w:val="005D10B9"/>
    <w:rsid w:val="005D2690"/>
    <w:rsid w:val="005E6F64"/>
    <w:rsid w:val="005F3F29"/>
    <w:rsid w:val="005F49F8"/>
    <w:rsid w:val="006000E6"/>
    <w:rsid w:val="00602180"/>
    <w:rsid w:val="00634934"/>
    <w:rsid w:val="006360F0"/>
    <w:rsid w:val="00637A4B"/>
    <w:rsid w:val="00637CCD"/>
    <w:rsid w:val="00645477"/>
    <w:rsid w:val="00646B49"/>
    <w:rsid w:val="00651255"/>
    <w:rsid w:val="00652FAC"/>
    <w:rsid w:val="0065506F"/>
    <w:rsid w:val="00655A9C"/>
    <w:rsid w:val="00657587"/>
    <w:rsid w:val="0066045C"/>
    <w:rsid w:val="006614C9"/>
    <w:rsid w:val="00671FC7"/>
    <w:rsid w:val="0067290F"/>
    <w:rsid w:val="0067299B"/>
    <w:rsid w:val="00680B5D"/>
    <w:rsid w:val="00682C5A"/>
    <w:rsid w:val="0068354A"/>
    <w:rsid w:val="00683952"/>
    <w:rsid w:val="00691C0F"/>
    <w:rsid w:val="006923B4"/>
    <w:rsid w:val="00692AA7"/>
    <w:rsid w:val="00695B4E"/>
    <w:rsid w:val="006B679B"/>
    <w:rsid w:val="006B7945"/>
    <w:rsid w:val="006C3889"/>
    <w:rsid w:val="006D1930"/>
    <w:rsid w:val="006D304C"/>
    <w:rsid w:val="006D5A11"/>
    <w:rsid w:val="006D799F"/>
    <w:rsid w:val="006E2189"/>
    <w:rsid w:val="006E7E4E"/>
    <w:rsid w:val="00700807"/>
    <w:rsid w:val="007034B8"/>
    <w:rsid w:val="00710A81"/>
    <w:rsid w:val="007115CB"/>
    <w:rsid w:val="0071219F"/>
    <w:rsid w:val="00714BD4"/>
    <w:rsid w:val="00720752"/>
    <w:rsid w:val="00720CC5"/>
    <w:rsid w:val="007211F5"/>
    <w:rsid w:val="00724FC1"/>
    <w:rsid w:val="00725481"/>
    <w:rsid w:val="00730C01"/>
    <w:rsid w:val="00732438"/>
    <w:rsid w:val="00732AD7"/>
    <w:rsid w:val="00734A07"/>
    <w:rsid w:val="00736DB1"/>
    <w:rsid w:val="0074093B"/>
    <w:rsid w:val="0074145F"/>
    <w:rsid w:val="007448DD"/>
    <w:rsid w:val="00750099"/>
    <w:rsid w:val="00754A35"/>
    <w:rsid w:val="00773DD2"/>
    <w:rsid w:val="007742C7"/>
    <w:rsid w:val="00774DB4"/>
    <w:rsid w:val="00781685"/>
    <w:rsid w:val="00785CD5"/>
    <w:rsid w:val="00796204"/>
    <w:rsid w:val="007A0B8F"/>
    <w:rsid w:val="007A6440"/>
    <w:rsid w:val="007A7086"/>
    <w:rsid w:val="007B4C5C"/>
    <w:rsid w:val="007B5168"/>
    <w:rsid w:val="007B58D0"/>
    <w:rsid w:val="007B721A"/>
    <w:rsid w:val="007D0948"/>
    <w:rsid w:val="007D3491"/>
    <w:rsid w:val="007D445E"/>
    <w:rsid w:val="007E01E6"/>
    <w:rsid w:val="007E156B"/>
    <w:rsid w:val="007E2579"/>
    <w:rsid w:val="007E4161"/>
    <w:rsid w:val="007E473D"/>
    <w:rsid w:val="007E7726"/>
    <w:rsid w:val="007F4A7E"/>
    <w:rsid w:val="00803728"/>
    <w:rsid w:val="008039F1"/>
    <w:rsid w:val="00804750"/>
    <w:rsid w:val="008054F2"/>
    <w:rsid w:val="00806BEB"/>
    <w:rsid w:val="00807434"/>
    <w:rsid w:val="00807682"/>
    <w:rsid w:val="008110C8"/>
    <w:rsid w:val="008126BD"/>
    <w:rsid w:val="00812A4E"/>
    <w:rsid w:val="00813B8F"/>
    <w:rsid w:val="00813F17"/>
    <w:rsid w:val="00824EF6"/>
    <w:rsid w:val="00826076"/>
    <w:rsid w:val="008301F3"/>
    <w:rsid w:val="0083584B"/>
    <w:rsid w:val="00837536"/>
    <w:rsid w:val="00845332"/>
    <w:rsid w:val="00845462"/>
    <w:rsid w:val="0085222F"/>
    <w:rsid w:val="00852334"/>
    <w:rsid w:val="00852603"/>
    <w:rsid w:val="00852EC1"/>
    <w:rsid w:val="00854E9D"/>
    <w:rsid w:val="0086178F"/>
    <w:rsid w:val="0086325F"/>
    <w:rsid w:val="008729C0"/>
    <w:rsid w:val="00874589"/>
    <w:rsid w:val="0087512F"/>
    <w:rsid w:val="00875E3F"/>
    <w:rsid w:val="00877151"/>
    <w:rsid w:val="008806DA"/>
    <w:rsid w:val="008820BB"/>
    <w:rsid w:val="00882B2B"/>
    <w:rsid w:val="00884BA6"/>
    <w:rsid w:val="00886828"/>
    <w:rsid w:val="00886A03"/>
    <w:rsid w:val="00887D9F"/>
    <w:rsid w:val="008A0CCA"/>
    <w:rsid w:val="008A1AC8"/>
    <w:rsid w:val="008A3A8A"/>
    <w:rsid w:val="008B4AD0"/>
    <w:rsid w:val="008C2EC7"/>
    <w:rsid w:val="008C329D"/>
    <w:rsid w:val="008C50FD"/>
    <w:rsid w:val="008D2C0D"/>
    <w:rsid w:val="008D4105"/>
    <w:rsid w:val="008E1389"/>
    <w:rsid w:val="008E3954"/>
    <w:rsid w:val="008E4470"/>
    <w:rsid w:val="008E56D2"/>
    <w:rsid w:val="008E6E66"/>
    <w:rsid w:val="008F03FD"/>
    <w:rsid w:val="008F0755"/>
    <w:rsid w:val="008F0B68"/>
    <w:rsid w:val="008F62B4"/>
    <w:rsid w:val="009079D7"/>
    <w:rsid w:val="00910C5A"/>
    <w:rsid w:val="00914C9C"/>
    <w:rsid w:val="00915158"/>
    <w:rsid w:val="0091579E"/>
    <w:rsid w:val="00916A83"/>
    <w:rsid w:val="00917B97"/>
    <w:rsid w:val="00920621"/>
    <w:rsid w:val="00920D9F"/>
    <w:rsid w:val="009231E4"/>
    <w:rsid w:val="009247D1"/>
    <w:rsid w:val="00925647"/>
    <w:rsid w:val="00932891"/>
    <w:rsid w:val="00940C3D"/>
    <w:rsid w:val="00942F5C"/>
    <w:rsid w:val="009461E8"/>
    <w:rsid w:val="009500CB"/>
    <w:rsid w:val="00950924"/>
    <w:rsid w:val="00951F01"/>
    <w:rsid w:val="00956CC9"/>
    <w:rsid w:val="0096001D"/>
    <w:rsid w:val="00964ED1"/>
    <w:rsid w:val="00966128"/>
    <w:rsid w:val="009665A5"/>
    <w:rsid w:val="00966E1E"/>
    <w:rsid w:val="00970059"/>
    <w:rsid w:val="0097111A"/>
    <w:rsid w:val="00972194"/>
    <w:rsid w:val="00976199"/>
    <w:rsid w:val="009777F9"/>
    <w:rsid w:val="0098447B"/>
    <w:rsid w:val="00985252"/>
    <w:rsid w:val="00996A3E"/>
    <w:rsid w:val="00997A5B"/>
    <w:rsid w:val="009A5F09"/>
    <w:rsid w:val="009A5F22"/>
    <w:rsid w:val="009B20C5"/>
    <w:rsid w:val="009B42A3"/>
    <w:rsid w:val="009C0014"/>
    <w:rsid w:val="009C6055"/>
    <w:rsid w:val="009D09D4"/>
    <w:rsid w:val="009D432F"/>
    <w:rsid w:val="009E076C"/>
    <w:rsid w:val="009E4D7A"/>
    <w:rsid w:val="009E4DBE"/>
    <w:rsid w:val="009E6097"/>
    <w:rsid w:val="009F43B2"/>
    <w:rsid w:val="009F6814"/>
    <w:rsid w:val="009F693A"/>
    <w:rsid w:val="00A027AF"/>
    <w:rsid w:val="00A029F1"/>
    <w:rsid w:val="00A11A82"/>
    <w:rsid w:val="00A16046"/>
    <w:rsid w:val="00A17547"/>
    <w:rsid w:val="00A2236B"/>
    <w:rsid w:val="00A23A29"/>
    <w:rsid w:val="00A25F1B"/>
    <w:rsid w:val="00A2648D"/>
    <w:rsid w:val="00A26B94"/>
    <w:rsid w:val="00A31474"/>
    <w:rsid w:val="00A33A66"/>
    <w:rsid w:val="00A366BB"/>
    <w:rsid w:val="00A413A0"/>
    <w:rsid w:val="00A50876"/>
    <w:rsid w:val="00A5221D"/>
    <w:rsid w:val="00A52ADB"/>
    <w:rsid w:val="00A5385D"/>
    <w:rsid w:val="00A57FB6"/>
    <w:rsid w:val="00A61677"/>
    <w:rsid w:val="00A62F7B"/>
    <w:rsid w:val="00A65BEC"/>
    <w:rsid w:val="00A80348"/>
    <w:rsid w:val="00A817A4"/>
    <w:rsid w:val="00A87BE9"/>
    <w:rsid w:val="00A90CF9"/>
    <w:rsid w:val="00A927E9"/>
    <w:rsid w:val="00A94799"/>
    <w:rsid w:val="00A9680E"/>
    <w:rsid w:val="00AA3B44"/>
    <w:rsid w:val="00AA4D09"/>
    <w:rsid w:val="00AC3FF1"/>
    <w:rsid w:val="00AC63C0"/>
    <w:rsid w:val="00AC75D6"/>
    <w:rsid w:val="00AD2568"/>
    <w:rsid w:val="00AD30AB"/>
    <w:rsid w:val="00AD3899"/>
    <w:rsid w:val="00AD4728"/>
    <w:rsid w:val="00AD523A"/>
    <w:rsid w:val="00AD7A9A"/>
    <w:rsid w:val="00AE18F9"/>
    <w:rsid w:val="00AE28A6"/>
    <w:rsid w:val="00AE409D"/>
    <w:rsid w:val="00AE42BA"/>
    <w:rsid w:val="00AE4653"/>
    <w:rsid w:val="00AE74DC"/>
    <w:rsid w:val="00AF79A1"/>
    <w:rsid w:val="00B03755"/>
    <w:rsid w:val="00B04902"/>
    <w:rsid w:val="00B05E08"/>
    <w:rsid w:val="00B079D6"/>
    <w:rsid w:val="00B1227C"/>
    <w:rsid w:val="00B122B9"/>
    <w:rsid w:val="00B12EB8"/>
    <w:rsid w:val="00B12F19"/>
    <w:rsid w:val="00B13D7E"/>
    <w:rsid w:val="00B17426"/>
    <w:rsid w:val="00B1790E"/>
    <w:rsid w:val="00B23104"/>
    <w:rsid w:val="00B24B55"/>
    <w:rsid w:val="00B266CC"/>
    <w:rsid w:val="00B30FC4"/>
    <w:rsid w:val="00B32657"/>
    <w:rsid w:val="00B36902"/>
    <w:rsid w:val="00B42EBB"/>
    <w:rsid w:val="00B44566"/>
    <w:rsid w:val="00B45878"/>
    <w:rsid w:val="00B4620D"/>
    <w:rsid w:val="00B46DE7"/>
    <w:rsid w:val="00B4720C"/>
    <w:rsid w:val="00B52930"/>
    <w:rsid w:val="00B531AD"/>
    <w:rsid w:val="00B5482B"/>
    <w:rsid w:val="00B55905"/>
    <w:rsid w:val="00B65D1F"/>
    <w:rsid w:val="00B65F25"/>
    <w:rsid w:val="00B756C6"/>
    <w:rsid w:val="00B86FD7"/>
    <w:rsid w:val="00B91A36"/>
    <w:rsid w:val="00B97355"/>
    <w:rsid w:val="00BA1A1E"/>
    <w:rsid w:val="00BA24D5"/>
    <w:rsid w:val="00BA5543"/>
    <w:rsid w:val="00BB086B"/>
    <w:rsid w:val="00BB2CB4"/>
    <w:rsid w:val="00BB646B"/>
    <w:rsid w:val="00BC11C5"/>
    <w:rsid w:val="00BC3F1D"/>
    <w:rsid w:val="00BD14FC"/>
    <w:rsid w:val="00BD5C02"/>
    <w:rsid w:val="00BD643F"/>
    <w:rsid w:val="00BE159F"/>
    <w:rsid w:val="00BE6EF6"/>
    <w:rsid w:val="00BF284B"/>
    <w:rsid w:val="00C018FE"/>
    <w:rsid w:val="00C03A00"/>
    <w:rsid w:val="00C0474E"/>
    <w:rsid w:val="00C204B8"/>
    <w:rsid w:val="00C22F86"/>
    <w:rsid w:val="00C24FB6"/>
    <w:rsid w:val="00C26FE1"/>
    <w:rsid w:val="00C30274"/>
    <w:rsid w:val="00C33C4A"/>
    <w:rsid w:val="00C40395"/>
    <w:rsid w:val="00C46897"/>
    <w:rsid w:val="00C50DF1"/>
    <w:rsid w:val="00C50FA8"/>
    <w:rsid w:val="00C51224"/>
    <w:rsid w:val="00C52406"/>
    <w:rsid w:val="00C65891"/>
    <w:rsid w:val="00C726BF"/>
    <w:rsid w:val="00C75E23"/>
    <w:rsid w:val="00C77010"/>
    <w:rsid w:val="00C77AA0"/>
    <w:rsid w:val="00C80A8D"/>
    <w:rsid w:val="00C84FCB"/>
    <w:rsid w:val="00C90327"/>
    <w:rsid w:val="00C94ED4"/>
    <w:rsid w:val="00CA57C8"/>
    <w:rsid w:val="00CA58FC"/>
    <w:rsid w:val="00CB0A4B"/>
    <w:rsid w:val="00CB11BA"/>
    <w:rsid w:val="00CB3524"/>
    <w:rsid w:val="00CC1CCE"/>
    <w:rsid w:val="00CD127F"/>
    <w:rsid w:val="00CD4ACE"/>
    <w:rsid w:val="00CD4BA8"/>
    <w:rsid w:val="00CD7E44"/>
    <w:rsid w:val="00CE59C1"/>
    <w:rsid w:val="00CE7CF0"/>
    <w:rsid w:val="00CF1E62"/>
    <w:rsid w:val="00CF25A6"/>
    <w:rsid w:val="00CF3DF2"/>
    <w:rsid w:val="00CF465D"/>
    <w:rsid w:val="00CF5E43"/>
    <w:rsid w:val="00CF77F9"/>
    <w:rsid w:val="00CF7EB5"/>
    <w:rsid w:val="00CF7F52"/>
    <w:rsid w:val="00D015A3"/>
    <w:rsid w:val="00D02EE5"/>
    <w:rsid w:val="00D053DD"/>
    <w:rsid w:val="00D05C8C"/>
    <w:rsid w:val="00D06F96"/>
    <w:rsid w:val="00D121C3"/>
    <w:rsid w:val="00D12AAA"/>
    <w:rsid w:val="00D17F7C"/>
    <w:rsid w:val="00D2110D"/>
    <w:rsid w:val="00D311F6"/>
    <w:rsid w:val="00D366ED"/>
    <w:rsid w:val="00D40B5E"/>
    <w:rsid w:val="00D4224B"/>
    <w:rsid w:val="00D45020"/>
    <w:rsid w:val="00D45211"/>
    <w:rsid w:val="00D4638B"/>
    <w:rsid w:val="00D46CBF"/>
    <w:rsid w:val="00D507D2"/>
    <w:rsid w:val="00D5080D"/>
    <w:rsid w:val="00D53C2F"/>
    <w:rsid w:val="00D573B1"/>
    <w:rsid w:val="00D577DD"/>
    <w:rsid w:val="00D60917"/>
    <w:rsid w:val="00D6736E"/>
    <w:rsid w:val="00D72C77"/>
    <w:rsid w:val="00D80382"/>
    <w:rsid w:val="00D904D3"/>
    <w:rsid w:val="00D94FA1"/>
    <w:rsid w:val="00DA3C4E"/>
    <w:rsid w:val="00DA646E"/>
    <w:rsid w:val="00DC1543"/>
    <w:rsid w:val="00DC1B7F"/>
    <w:rsid w:val="00DC4B97"/>
    <w:rsid w:val="00DC5CE2"/>
    <w:rsid w:val="00DD04AF"/>
    <w:rsid w:val="00DD1D60"/>
    <w:rsid w:val="00DD20BB"/>
    <w:rsid w:val="00DD4300"/>
    <w:rsid w:val="00DE4320"/>
    <w:rsid w:val="00DF2B86"/>
    <w:rsid w:val="00DF42A4"/>
    <w:rsid w:val="00DF5761"/>
    <w:rsid w:val="00DF76B7"/>
    <w:rsid w:val="00E03BAB"/>
    <w:rsid w:val="00E1152D"/>
    <w:rsid w:val="00E21854"/>
    <w:rsid w:val="00E23DDC"/>
    <w:rsid w:val="00E24750"/>
    <w:rsid w:val="00E31155"/>
    <w:rsid w:val="00E34506"/>
    <w:rsid w:val="00E3530A"/>
    <w:rsid w:val="00E37308"/>
    <w:rsid w:val="00E61F05"/>
    <w:rsid w:val="00E625F8"/>
    <w:rsid w:val="00E6327E"/>
    <w:rsid w:val="00E63EBB"/>
    <w:rsid w:val="00E670C3"/>
    <w:rsid w:val="00E67F00"/>
    <w:rsid w:val="00E74C23"/>
    <w:rsid w:val="00E81A83"/>
    <w:rsid w:val="00E915DE"/>
    <w:rsid w:val="00E91D6E"/>
    <w:rsid w:val="00E9245E"/>
    <w:rsid w:val="00E94900"/>
    <w:rsid w:val="00EA0E3A"/>
    <w:rsid w:val="00EA4D99"/>
    <w:rsid w:val="00EB70B9"/>
    <w:rsid w:val="00EC0FDC"/>
    <w:rsid w:val="00ED1BDF"/>
    <w:rsid w:val="00ED40AE"/>
    <w:rsid w:val="00EE0CCC"/>
    <w:rsid w:val="00EF1112"/>
    <w:rsid w:val="00F013C4"/>
    <w:rsid w:val="00F0325F"/>
    <w:rsid w:val="00F1071B"/>
    <w:rsid w:val="00F11FCA"/>
    <w:rsid w:val="00F150BD"/>
    <w:rsid w:val="00F15B56"/>
    <w:rsid w:val="00F2075B"/>
    <w:rsid w:val="00F22D19"/>
    <w:rsid w:val="00F25918"/>
    <w:rsid w:val="00F372B0"/>
    <w:rsid w:val="00F410BB"/>
    <w:rsid w:val="00F41E69"/>
    <w:rsid w:val="00F439EF"/>
    <w:rsid w:val="00F46FEF"/>
    <w:rsid w:val="00F47987"/>
    <w:rsid w:val="00F52686"/>
    <w:rsid w:val="00F53EC0"/>
    <w:rsid w:val="00F57E6A"/>
    <w:rsid w:val="00F64A04"/>
    <w:rsid w:val="00F70437"/>
    <w:rsid w:val="00F828A0"/>
    <w:rsid w:val="00F83230"/>
    <w:rsid w:val="00F907BC"/>
    <w:rsid w:val="00F909CA"/>
    <w:rsid w:val="00FA049A"/>
    <w:rsid w:val="00FA22DD"/>
    <w:rsid w:val="00FA2BD5"/>
    <w:rsid w:val="00FA6F17"/>
    <w:rsid w:val="00FB6BEE"/>
    <w:rsid w:val="00FB6EAA"/>
    <w:rsid w:val="00FB7AAF"/>
    <w:rsid w:val="00FC2F4C"/>
    <w:rsid w:val="00FC6157"/>
    <w:rsid w:val="00FD1EE7"/>
    <w:rsid w:val="00FD3773"/>
    <w:rsid w:val="00FD56DC"/>
    <w:rsid w:val="00FF25A7"/>
    <w:rsid w:val="00FF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53E50"/>
  <w15:chartTrackingRefBased/>
  <w15:docId w15:val="{CD12CAE1-A0AD-49DE-AA3A-FB9FAAE12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607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6B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95DC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571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52D0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diagramQuickStyle" Target="diagrams/quickStyle1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" Type="http://schemas.openxmlformats.org/officeDocument/2006/relationships/image" Target="media/image2.png"/><Relationship Id="rId12" Type="http://schemas.openxmlformats.org/officeDocument/2006/relationships/diagramLayout" Target="diagrams/layout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diagramData" Target="diagrams/data1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07/relationships/diagramDrawing" Target="diagrams/drawing1.xm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hyperlink" Target="https://www.coursera.org/verify/XB5KH5CRT5AL" TargetMode="Externa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diagramColors" Target="diagrams/colors1.xm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8" Type="http://schemas.openxmlformats.org/officeDocument/2006/relationships/hyperlink" Target="https://www.coursera.org/verify/specialization/TPLV7NCJF2UM" TargetMode="External"/><Relationship Id="rId51" Type="http://schemas.openxmlformats.org/officeDocument/2006/relationships/image" Target="media/image39.png"/><Relationship Id="rId3" Type="http://schemas.openxmlformats.org/officeDocument/2006/relationships/styles" Target="styles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0D73558-6651-42E0-BCD4-7EFA84D5281D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317A19D0-425F-46F7-B44B-3FA6DFE56810}">
      <dgm:prSet phldrT="[Text]"/>
      <dgm:spPr/>
      <dgm:t>
        <a:bodyPr/>
        <a:lstStyle/>
        <a:p>
          <a:r>
            <a:rPr lang="en-US"/>
            <a:t>app.py</a:t>
          </a:r>
        </a:p>
      </dgm:t>
    </dgm:pt>
    <dgm:pt modelId="{62C1322D-3226-4D58-BAC6-B3D1B84CD33C}" type="parTrans" cxnId="{2DE994EB-793D-489C-A680-3233F148B4B6}">
      <dgm:prSet/>
      <dgm:spPr/>
      <dgm:t>
        <a:bodyPr/>
        <a:lstStyle/>
        <a:p>
          <a:endParaRPr lang="en-US"/>
        </a:p>
      </dgm:t>
    </dgm:pt>
    <dgm:pt modelId="{AEEE859F-DFD6-4190-9050-C00B0355C553}" type="sibTrans" cxnId="{2DE994EB-793D-489C-A680-3233F148B4B6}">
      <dgm:prSet/>
      <dgm:spPr/>
      <dgm:t>
        <a:bodyPr/>
        <a:lstStyle/>
        <a:p>
          <a:endParaRPr lang="en-US"/>
        </a:p>
      </dgm:t>
    </dgm:pt>
    <dgm:pt modelId="{D807A0EE-1125-427E-8A16-B6097686AF4F}">
      <dgm:prSet phldrT="[Text]"/>
      <dgm:spPr/>
      <dgm:t>
        <a:bodyPr/>
        <a:lstStyle/>
        <a:p>
          <a:r>
            <a:rPr lang="en-US"/>
            <a:t>quizeditor.py</a:t>
          </a:r>
        </a:p>
      </dgm:t>
    </dgm:pt>
    <dgm:pt modelId="{43770724-EA91-41F5-AB8B-2989362CEB69}" type="parTrans" cxnId="{2067A30B-5720-417B-A72C-E6AD9A8ED7CE}">
      <dgm:prSet/>
      <dgm:spPr/>
      <dgm:t>
        <a:bodyPr/>
        <a:lstStyle/>
        <a:p>
          <a:endParaRPr lang="en-US"/>
        </a:p>
      </dgm:t>
    </dgm:pt>
    <dgm:pt modelId="{2B335FFF-B6F2-40CF-9673-5340762F2633}" type="sibTrans" cxnId="{2067A30B-5720-417B-A72C-E6AD9A8ED7CE}">
      <dgm:prSet/>
      <dgm:spPr/>
      <dgm:t>
        <a:bodyPr/>
        <a:lstStyle/>
        <a:p>
          <a:endParaRPr lang="en-US"/>
        </a:p>
      </dgm:t>
    </dgm:pt>
    <dgm:pt modelId="{AFF02B9A-8ABA-4F0A-9670-9871C57950AA}">
      <dgm:prSet phldrT="[Text]"/>
      <dgm:spPr/>
      <dgm:t>
        <a:bodyPr/>
        <a:lstStyle/>
        <a:p>
          <a:r>
            <a:rPr lang="en-US"/>
            <a:t>user.py</a:t>
          </a:r>
        </a:p>
      </dgm:t>
    </dgm:pt>
    <dgm:pt modelId="{55A3A443-711B-4879-8897-010A9C99A78B}" type="parTrans" cxnId="{68E0851E-7FB7-4574-9089-E02458AE23AE}">
      <dgm:prSet/>
      <dgm:spPr/>
      <dgm:t>
        <a:bodyPr/>
        <a:lstStyle/>
        <a:p>
          <a:endParaRPr lang="en-US"/>
        </a:p>
      </dgm:t>
    </dgm:pt>
    <dgm:pt modelId="{A1C82AB0-8194-4343-B730-955A1DD789DF}" type="sibTrans" cxnId="{68E0851E-7FB7-4574-9089-E02458AE23AE}">
      <dgm:prSet/>
      <dgm:spPr/>
      <dgm:t>
        <a:bodyPr/>
        <a:lstStyle/>
        <a:p>
          <a:endParaRPr lang="en-US"/>
        </a:p>
      </dgm:t>
    </dgm:pt>
    <dgm:pt modelId="{C85B64D2-255A-4E3B-9058-59DDDFCAE8D5}">
      <dgm:prSet phldrT="[Text]"/>
      <dgm:spPr/>
      <dgm:t>
        <a:bodyPr/>
        <a:lstStyle/>
        <a:p>
          <a:r>
            <a:rPr lang="en-US"/>
            <a:t>quiz.py</a:t>
          </a:r>
        </a:p>
      </dgm:t>
    </dgm:pt>
    <dgm:pt modelId="{CB6DCA61-00A5-41E9-9F88-E11EFA42ECDD}" type="parTrans" cxnId="{43FB32B3-7E6E-4442-9B59-66654D095727}">
      <dgm:prSet/>
      <dgm:spPr/>
      <dgm:t>
        <a:bodyPr/>
        <a:lstStyle/>
        <a:p>
          <a:endParaRPr lang="en-US"/>
        </a:p>
      </dgm:t>
    </dgm:pt>
    <dgm:pt modelId="{1361A4D4-149E-44F2-AC91-40D55FD74563}" type="sibTrans" cxnId="{43FB32B3-7E6E-4442-9B59-66654D095727}">
      <dgm:prSet/>
      <dgm:spPr/>
      <dgm:t>
        <a:bodyPr/>
        <a:lstStyle/>
        <a:p>
          <a:endParaRPr lang="en-US"/>
        </a:p>
      </dgm:t>
    </dgm:pt>
    <dgm:pt modelId="{E07DF6E0-1C35-45FA-ACBB-3C72C9E795E1}" type="pres">
      <dgm:prSet presAssocID="{30D73558-6651-42E0-BCD4-7EFA84D5281D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8E3E2B5F-B3D0-4973-9064-8BCDD0A04D87}" type="pres">
      <dgm:prSet presAssocID="{317A19D0-425F-46F7-B44B-3FA6DFE56810}" presName="hierRoot1" presStyleCnt="0">
        <dgm:presLayoutVars>
          <dgm:hierBranch val="init"/>
        </dgm:presLayoutVars>
      </dgm:prSet>
      <dgm:spPr/>
    </dgm:pt>
    <dgm:pt modelId="{2FB9BC89-276B-4616-B1D2-082DAD121F8B}" type="pres">
      <dgm:prSet presAssocID="{317A19D0-425F-46F7-B44B-3FA6DFE56810}" presName="rootComposite1" presStyleCnt="0"/>
      <dgm:spPr/>
    </dgm:pt>
    <dgm:pt modelId="{106F9F0F-6A67-4237-99BC-607F7565BD1E}" type="pres">
      <dgm:prSet presAssocID="{317A19D0-425F-46F7-B44B-3FA6DFE56810}" presName="rootText1" presStyleLbl="node0" presStyleIdx="0" presStyleCnt="1">
        <dgm:presLayoutVars>
          <dgm:chPref val="3"/>
        </dgm:presLayoutVars>
      </dgm:prSet>
      <dgm:spPr/>
    </dgm:pt>
    <dgm:pt modelId="{6C97732D-89F4-4A43-AE66-DBC474E6F8F6}" type="pres">
      <dgm:prSet presAssocID="{317A19D0-425F-46F7-B44B-3FA6DFE56810}" presName="rootConnector1" presStyleLbl="node1" presStyleIdx="0" presStyleCnt="0"/>
      <dgm:spPr/>
    </dgm:pt>
    <dgm:pt modelId="{57165E99-422F-420E-BBE0-90B4C63FCF1F}" type="pres">
      <dgm:prSet presAssocID="{317A19D0-425F-46F7-B44B-3FA6DFE56810}" presName="hierChild2" presStyleCnt="0"/>
      <dgm:spPr/>
    </dgm:pt>
    <dgm:pt modelId="{47744F65-6AF9-4EDF-AE20-28A99AC08938}" type="pres">
      <dgm:prSet presAssocID="{43770724-EA91-41F5-AB8B-2989362CEB69}" presName="Name37" presStyleLbl="parChTrans1D2" presStyleIdx="0" presStyleCnt="3"/>
      <dgm:spPr/>
    </dgm:pt>
    <dgm:pt modelId="{13DE033B-2C89-4E49-9947-9E860FA9C35F}" type="pres">
      <dgm:prSet presAssocID="{D807A0EE-1125-427E-8A16-B6097686AF4F}" presName="hierRoot2" presStyleCnt="0">
        <dgm:presLayoutVars>
          <dgm:hierBranch val="init"/>
        </dgm:presLayoutVars>
      </dgm:prSet>
      <dgm:spPr/>
    </dgm:pt>
    <dgm:pt modelId="{C08E6EF4-2850-46A3-A3F6-0110E72DDA45}" type="pres">
      <dgm:prSet presAssocID="{D807A0EE-1125-427E-8A16-B6097686AF4F}" presName="rootComposite" presStyleCnt="0"/>
      <dgm:spPr/>
    </dgm:pt>
    <dgm:pt modelId="{6C03C371-7340-4905-ADDD-271A33BA4294}" type="pres">
      <dgm:prSet presAssocID="{D807A0EE-1125-427E-8A16-B6097686AF4F}" presName="rootText" presStyleLbl="node2" presStyleIdx="0" presStyleCnt="3">
        <dgm:presLayoutVars>
          <dgm:chPref val="3"/>
        </dgm:presLayoutVars>
      </dgm:prSet>
      <dgm:spPr/>
    </dgm:pt>
    <dgm:pt modelId="{84993743-B47D-4442-B119-38B038813D47}" type="pres">
      <dgm:prSet presAssocID="{D807A0EE-1125-427E-8A16-B6097686AF4F}" presName="rootConnector" presStyleLbl="node2" presStyleIdx="0" presStyleCnt="3"/>
      <dgm:spPr/>
    </dgm:pt>
    <dgm:pt modelId="{23CD145C-1869-4CC6-9946-F262DC44F952}" type="pres">
      <dgm:prSet presAssocID="{D807A0EE-1125-427E-8A16-B6097686AF4F}" presName="hierChild4" presStyleCnt="0"/>
      <dgm:spPr/>
    </dgm:pt>
    <dgm:pt modelId="{F5EEC1AE-C200-4E4B-B556-3A3169597DD0}" type="pres">
      <dgm:prSet presAssocID="{D807A0EE-1125-427E-8A16-B6097686AF4F}" presName="hierChild5" presStyleCnt="0"/>
      <dgm:spPr/>
    </dgm:pt>
    <dgm:pt modelId="{C1463614-0BF9-466B-A3B1-2D4F7B0E9B94}" type="pres">
      <dgm:prSet presAssocID="{55A3A443-711B-4879-8897-010A9C99A78B}" presName="Name37" presStyleLbl="parChTrans1D2" presStyleIdx="1" presStyleCnt="3"/>
      <dgm:spPr/>
    </dgm:pt>
    <dgm:pt modelId="{905F8346-A5C3-4EF5-9B4B-4B56EA381A35}" type="pres">
      <dgm:prSet presAssocID="{AFF02B9A-8ABA-4F0A-9670-9871C57950AA}" presName="hierRoot2" presStyleCnt="0">
        <dgm:presLayoutVars>
          <dgm:hierBranch val="init"/>
        </dgm:presLayoutVars>
      </dgm:prSet>
      <dgm:spPr/>
    </dgm:pt>
    <dgm:pt modelId="{98951E5E-3467-4009-B57A-6E82FFBE75C3}" type="pres">
      <dgm:prSet presAssocID="{AFF02B9A-8ABA-4F0A-9670-9871C57950AA}" presName="rootComposite" presStyleCnt="0"/>
      <dgm:spPr/>
    </dgm:pt>
    <dgm:pt modelId="{D432617B-1DF7-4D62-A8B7-232056C7DDD9}" type="pres">
      <dgm:prSet presAssocID="{AFF02B9A-8ABA-4F0A-9670-9871C57950AA}" presName="rootText" presStyleLbl="node2" presStyleIdx="1" presStyleCnt="3">
        <dgm:presLayoutVars>
          <dgm:chPref val="3"/>
        </dgm:presLayoutVars>
      </dgm:prSet>
      <dgm:spPr/>
    </dgm:pt>
    <dgm:pt modelId="{67B225DC-1159-41B2-9717-D100439AF610}" type="pres">
      <dgm:prSet presAssocID="{AFF02B9A-8ABA-4F0A-9670-9871C57950AA}" presName="rootConnector" presStyleLbl="node2" presStyleIdx="1" presStyleCnt="3"/>
      <dgm:spPr/>
    </dgm:pt>
    <dgm:pt modelId="{127A3840-7854-4270-B229-A8687CAD8706}" type="pres">
      <dgm:prSet presAssocID="{AFF02B9A-8ABA-4F0A-9670-9871C57950AA}" presName="hierChild4" presStyleCnt="0"/>
      <dgm:spPr/>
    </dgm:pt>
    <dgm:pt modelId="{36A7D51C-98D3-48B3-A32D-2316F9A3EF79}" type="pres">
      <dgm:prSet presAssocID="{AFF02B9A-8ABA-4F0A-9670-9871C57950AA}" presName="hierChild5" presStyleCnt="0"/>
      <dgm:spPr/>
    </dgm:pt>
    <dgm:pt modelId="{F980B9A9-F265-4A71-AD99-EA21AF823662}" type="pres">
      <dgm:prSet presAssocID="{CB6DCA61-00A5-41E9-9F88-E11EFA42ECDD}" presName="Name37" presStyleLbl="parChTrans1D2" presStyleIdx="2" presStyleCnt="3"/>
      <dgm:spPr/>
    </dgm:pt>
    <dgm:pt modelId="{EC3E7747-7340-4353-9810-C1C3B4A97566}" type="pres">
      <dgm:prSet presAssocID="{C85B64D2-255A-4E3B-9058-59DDDFCAE8D5}" presName="hierRoot2" presStyleCnt="0">
        <dgm:presLayoutVars>
          <dgm:hierBranch val="init"/>
        </dgm:presLayoutVars>
      </dgm:prSet>
      <dgm:spPr/>
    </dgm:pt>
    <dgm:pt modelId="{0BEB2291-6139-4E0C-9968-03C1E508827A}" type="pres">
      <dgm:prSet presAssocID="{C85B64D2-255A-4E3B-9058-59DDDFCAE8D5}" presName="rootComposite" presStyleCnt="0"/>
      <dgm:spPr/>
    </dgm:pt>
    <dgm:pt modelId="{541891DA-2050-4768-9820-69F416DEF7AB}" type="pres">
      <dgm:prSet presAssocID="{C85B64D2-255A-4E3B-9058-59DDDFCAE8D5}" presName="rootText" presStyleLbl="node2" presStyleIdx="2" presStyleCnt="3">
        <dgm:presLayoutVars>
          <dgm:chPref val="3"/>
        </dgm:presLayoutVars>
      </dgm:prSet>
      <dgm:spPr/>
    </dgm:pt>
    <dgm:pt modelId="{2C2D39A2-10F6-45EB-B4F3-C9A2CABC5793}" type="pres">
      <dgm:prSet presAssocID="{C85B64D2-255A-4E3B-9058-59DDDFCAE8D5}" presName="rootConnector" presStyleLbl="node2" presStyleIdx="2" presStyleCnt="3"/>
      <dgm:spPr/>
    </dgm:pt>
    <dgm:pt modelId="{F9C280C6-0B59-4272-9466-5EC956C50286}" type="pres">
      <dgm:prSet presAssocID="{C85B64D2-255A-4E3B-9058-59DDDFCAE8D5}" presName="hierChild4" presStyleCnt="0"/>
      <dgm:spPr/>
    </dgm:pt>
    <dgm:pt modelId="{6A5F3922-E09B-46D6-BE3A-9FCA6E37515D}" type="pres">
      <dgm:prSet presAssocID="{C85B64D2-255A-4E3B-9058-59DDDFCAE8D5}" presName="hierChild5" presStyleCnt="0"/>
      <dgm:spPr/>
    </dgm:pt>
    <dgm:pt modelId="{FE366D02-5ECD-4FB6-907F-D2784913DF69}" type="pres">
      <dgm:prSet presAssocID="{317A19D0-425F-46F7-B44B-3FA6DFE56810}" presName="hierChild3" presStyleCnt="0"/>
      <dgm:spPr/>
    </dgm:pt>
  </dgm:ptLst>
  <dgm:cxnLst>
    <dgm:cxn modelId="{250ABC06-08F9-4A9C-B03E-BDDB428A6491}" type="presOf" srcId="{43770724-EA91-41F5-AB8B-2989362CEB69}" destId="{47744F65-6AF9-4EDF-AE20-28A99AC08938}" srcOrd="0" destOrd="0" presId="urn:microsoft.com/office/officeart/2005/8/layout/orgChart1"/>
    <dgm:cxn modelId="{2067A30B-5720-417B-A72C-E6AD9A8ED7CE}" srcId="{317A19D0-425F-46F7-B44B-3FA6DFE56810}" destId="{D807A0EE-1125-427E-8A16-B6097686AF4F}" srcOrd="0" destOrd="0" parTransId="{43770724-EA91-41F5-AB8B-2989362CEB69}" sibTransId="{2B335FFF-B6F2-40CF-9673-5340762F2633}"/>
    <dgm:cxn modelId="{1FDF741D-5873-4283-B4B9-681646437500}" type="presOf" srcId="{C85B64D2-255A-4E3B-9058-59DDDFCAE8D5}" destId="{541891DA-2050-4768-9820-69F416DEF7AB}" srcOrd="0" destOrd="0" presId="urn:microsoft.com/office/officeart/2005/8/layout/orgChart1"/>
    <dgm:cxn modelId="{68E0851E-7FB7-4574-9089-E02458AE23AE}" srcId="{317A19D0-425F-46F7-B44B-3FA6DFE56810}" destId="{AFF02B9A-8ABA-4F0A-9670-9871C57950AA}" srcOrd="1" destOrd="0" parTransId="{55A3A443-711B-4879-8897-010A9C99A78B}" sibTransId="{A1C82AB0-8194-4343-B730-955A1DD789DF}"/>
    <dgm:cxn modelId="{704D212D-4617-4010-BB1A-1A9028092E0F}" type="presOf" srcId="{CB6DCA61-00A5-41E9-9F88-E11EFA42ECDD}" destId="{F980B9A9-F265-4A71-AD99-EA21AF823662}" srcOrd="0" destOrd="0" presId="urn:microsoft.com/office/officeart/2005/8/layout/orgChart1"/>
    <dgm:cxn modelId="{4AA6FA35-594F-4995-AB14-55B0F39F538A}" type="presOf" srcId="{317A19D0-425F-46F7-B44B-3FA6DFE56810}" destId="{6C97732D-89F4-4A43-AE66-DBC474E6F8F6}" srcOrd="1" destOrd="0" presId="urn:microsoft.com/office/officeart/2005/8/layout/orgChart1"/>
    <dgm:cxn modelId="{95819836-056A-4B0A-94D6-1EFC68859683}" type="presOf" srcId="{30D73558-6651-42E0-BCD4-7EFA84D5281D}" destId="{E07DF6E0-1C35-45FA-ACBB-3C72C9E795E1}" srcOrd="0" destOrd="0" presId="urn:microsoft.com/office/officeart/2005/8/layout/orgChart1"/>
    <dgm:cxn modelId="{20255677-1188-40DA-90BD-E02CAD1C1C59}" type="presOf" srcId="{55A3A443-711B-4879-8897-010A9C99A78B}" destId="{C1463614-0BF9-466B-A3B1-2D4F7B0E9B94}" srcOrd="0" destOrd="0" presId="urn:microsoft.com/office/officeart/2005/8/layout/orgChart1"/>
    <dgm:cxn modelId="{28195859-074A-429E-BE56-E42616CDA901}" type="presOf" srcId="{AFF02B9A-8ABA-4F0A-9670-9871C57950AA}" destId="{67B225DC-1159-41B2-9717-D100439AF610}" srcOrd="1" destOrd="0" presId="urn:microsoft.com/office/officeart/2005/8/layout/orgChart1"/>
    <dgm:cxn modelId="{AB900C8F-5486-4106-8438-A44E92D815B3}" type="presOf" srcId="{D807A0EE-1125-427E-8A16-B6097686AF4F}" destId="{6C03C371-7340-4905-ADDD-271A33BA4294}" srcOrd="0" destOrd="0" presId="urn:microsoft.com/office/officeart/2005/8/layout/orgChart1"/>
    <dgm:cxn modelId="{187BF2A7-2794-490D-A25F-0F8E3244D1B9}" type="presOf" srcId="{AFF02B9A-8ABA-4F0A-9670-9871C57950AA}" destId="{D432617B-1DF7-4D62-A8B7-232056C7DDD9}" srcOrd="0" destOrd="0" presId="urn:microsoft.com/office/officeart/2005/8/layout/orgChart1"/>
    <dgm:cxn modelId="{DDF239B2-DA10-4022-8142-D44CBC12A58D}" type="presOf" srcId="{D807A0EE-1125-427E-8A16-B6097686AF4F}" destId="{84993743-B47D-4442-B119-38B038813D47}" srcOrd="1" destOrd="0" presId="urn:microsoft.com/office/officeart/2005/8/layout/orgChart1"/>
    <dgm:cxn modelId="{43FB32B3-7E6E-4442-9B59-66654D095727}" srcId="{317A19D0-425F-46F7-B44B-3FA6DFE56810}" destId="{C85B64D2-255A-4E3B-9058-59DDDFCAE8D5}" srcOrd="2" destOrd="0" parTransId="{CB6DCA61-00A5-41E9-9F88-E11EFA42ECDD}" sibTransId="{1361A4D4-149E-44F2-AC91-40D55FD74563}"/>
    <dgm:cxn modelId="{3A7ADADA-6818-429F-AAA2-F99544A03945}" type="presOf" srcId="{317A19D0-425F-46F7-B44B-3FA6DFE56810}" destId="{106F9F0F-6A67-4237-99BC-607F7565BD1E}" srcOrd="0" destOrd="0" presId="urn:microsoft.com/office/officeart/2005/8/layout/orgChart1"/>
    <dgm:cxn modelId="{DCEFB7E2-C746-48A3-AEFB-E9B390BA3CA5}" type="presOf" srcId="{C85B64D2-255A-4E3B-9058-59DDDFCAE8D5}" destId="{2C2D39A2-10F6-45EB-B4F3-C9A2CABC5793}" srcOrd="1" destOrd="0" presId="urn:microsoft.com/office/officeart/2005/8/layout/orgChart1"/>
    <dgm:cxn modelId="{2DE994EB-793D-489C-A680-3233F148B4B6}" srcId="{30D73558-6651-42E0-BCD4-7EFA84D5281D}" destId="{317A19D0-425F-46F7-B44B-3FA6DFE56810}" srcOrd="0" destOrd="0" parTransId="{62C1322D-3226-4D58-BAC6-B3D1B84CD33C}" sibTransId="{AEEE859F-DFD6-4190-9050-C00B0355C553}"/>
    <dgm:cxn modelId="{EA43A8F8-A85E-4FAD-93A7-72D54859BF86}" type="presParOf" srcId="{E07DF6E0-1C35-45FA-ACBB-3C72C9E795E1}" destId="{8E3E2B5F-B3D0-4973-9064-8BCDD0A04D87}" srcOrd="0" destOrd="0" presId="urn:microsoft.com/office/officeart/2005/8/layout/orgChart1"/>
    <dgm:cxn modelId="{0C39DCA6-9DE1-447F-9A45-BA481D0CC52F}" type="presParOf" srcId="{8E3E2B5F-B3D0-4973-9064-8BCDD0A04D87}" destId="{2FB9BC89-276B-4616-B1D2-082DAD121F8B}" srcOrd="0" destOrd="0" presId="urn:microsoft.com/office/officeart/2005/8/layout/orgChart1"/>
    <dgm:cxn modelId="{0D99D9F7-C556-421F-B75B-EB19FE79908B}" type="presParOf" srcId="{2FB9BC89-276B-4616-B1D2-082DAD121F8B}" destId="{106F9F0F-6A67-4237-99BC-607F7565BD1E}" srcOrd="0" destOrd="0" presId="urn:microsoft.com/office/officeart/2005/8/layout/orgChart1"/>
    <dgm:cxn modelId="{4D4A9DD8-4115-47DC-8E8F-B3410DA18720}" type="presParOf" srcId="{2FB9BC89-276B-4616-B1D2-082DAD121F8B}" destId="{6C97732D-89F4-4A43-AE66-DBC474E6F8F6}" srcOrd="1" destOrd="0" presId="urn:microsoft.com/office/officeart/2005/8/layout/orgChart1"/>
    <dgm:cxn modelId="{3FC62B21-5FD6-4486-9FD2-3EBDBF76C0A3}" type="presParOf" srcId="{8E3E2B5F-B3D0-4973-9064-8BCDD0A04D87}" destId="{57165E99-422F-420E-BBE0-90B4C63FCF1F}" srcOrd="1" destOrd="0" presId="urn:microsoft.com/office/officeart/2005/8/layout/orgChart1"/>
    <dgm:cxn modelId="{948EA936-F011-489D-8430-B1AB33C73D8A}" type="presParOf" srcId="{57165E99-422F-420E-BBE0-90B4C63FCF1F}" destId="{47744F65-6AF9-4EDF-AE20-28A99AC08938}" srcOrd="0" destOrd="0" presId="urn:microsoft.com/office/officeart/2005/8/layout/orgChart1"/>
    <dgm:cxn modelId="{0C6A3767-09F5-441A-91F7-BC8B9512B4D5}" type="presParOf" srcId="{57165E99-422F-420E-BBE0-90B4C63FCF1F}" destId="{13DE033B-2C89-4E49-9947-9E860FA9C35F}" srcOrd="1" destOrd="0" presId="urn:microsoft.com/office/officeart/2005/8/layout/orgChart1"/>
    <dgm:cxn modelId="{048B7590-F76C-4406-8B71-F0BFDA70D267}" type="presParOf" srcId="{13DE033B-2C89-4E49-9947-9E860FA9C35F}" destId="{C08E6EF4-2850-46A3-A3F6-0110E72DDA45}" srcOrd="0" destOrd="0" presId="urn:microsoft.com/office/officeart/2005/8/layout/orgChart1"/>
    <dgm:cxn modelId="{D4AF1F92-05B0-4A9D-8D5A-81DD986E9CF1}" type="presParOf" srcId="{C08E6EF4-2850-46A3-A3F6-0110E72DDA45}" destId="{6C03C371-7340-4905-ADDD-271A33BA4294}" srcOrd="0" destOrd="0" presId="urn:microsoft.com/office/officeart/2005/8/layout/orgChart1"/>
    <dgm:cxn modelId="{0A544CA1-8D50-401F-B031-6795A51E6EA8}" type="presParOf" srcId="{C08E6EF4-2850-46A3-A3F6-0110E72DDA45}" destId="{84993743-B47D-4442-B119-38B038813D47}" srcOrd="1" destOrd="0" presId="urn:microsoft.com/office/officeart/2005/8/layout/orgChart1"/>
    <dgm:cxn modelId="{A181BE31-7CDF-418E-9E4B-E2C526194F3E}" type="presParOf" srcId="{13DE033B-2C89-4E49-9947-9E860FA9C35F}" destId="{23CD145C-1869-4CC6-9946-F262DC44F952}" srcOrd="1" destOrd="0" presId="urn:microsoft.com/office/officeart/2005/8/layout/orgChart1"/>
    <dgm:cxn modelId="{F2A424A1-08A4-4B91-9345-EE6CBB9D12AF}" type="presParOf" srcId="{13DE033B-2C89-4E49-9947-9E860FA9C35F}" destId="{F5EEC1AE-C200-4E4B-B556-3A3169597DD0}" srcOrd="2" destOrd="0" presId="urn:microsoft.com/office/officeart/2005/8/layout/orgChart1"/>
    <dgm:cxn modelId="{EE0855C9-2FD2-4CD9-AEA7-D1B3743B4E8F}" type="presParOf" srcId="{57165E99-422F-420E-BBE0-90B4C63FCF1F}" destId="{C1463614-0BF9-466B-A3B1-2D4F7B0E9B94}" srcOrd="2" destOrd="0" presId="urn:microsoft.com/office/officeart/2005/8/layout/orgChart1"/>
    <dgm:cxn modelId="{8BE7C44B-F816-442C-8860-2EB42A5FA8A4}" type="presParOf" srcId="{57165E99-422F-420E-BBE0-90B4C63FCF1F}" destId="{905F8346-A5C3-4EF5-9B4B-4B56EA381A35}" srcOrd="3" destOrd="0" presId="urn:microsoft.com/office/officeart/2005/8/layout/orgChart1"/>
    <dgm:cxn modelId="{380C2244-A799-4FF7-87F8-5F7C972ABF60}" type="presParOf" srcId="{905F8346-A5C3-4EF5-9B4B-4B56EA381A35}" destId="{98951E5E-3467-4009-B57A-6E82FFBE75C3}" srcOrd="0" destOrd="0" presId="urn:microsoft.com/office/officeart/2005/8/layout/orgChart1"/>
    <dgm:cxn modelId="{BE7BF4C7-A7F9-4186-ADDE-06770FBA1C44}" type="presParOf" srcId="{98951E5E-3467-4009-B57A-6E82FFBE75C3}" destId="{D432617B-1DF7-4D62-A8B7-232056C7DDD9}" srcOrd="0" destOrd="0" presId="urn:microsoft.com/office/officeart/2005/8/layout/orgChart1"/>
    <dgm:cxn modelId="{DF093E45-65B1-42DB-8C6A-63D4F097AFBF}" type="presParOf" srcId="{98951E5E-3467-4009-B57A-6E82FFBE75C3}" destId="{67B225DC-1159-41B2-9717-D100439AF610}" srcOrd="1" destOrd="0" presId="urn:microsoft.com/office/officeart/2005/8/layout/orgChart1"/>
    <dgm:cxn modelId="{B4AEC117-9488-4E14-8797-877D0077D57A}" type="presParOf" srcId="{905F8346-A5C3-4EF5-9B4B-4B56EA381A35}" destId="{127A3840-7854-4270-B229-A8687CAD8706}" srcOrd="1" destOrd="0" presId="urn:microsoft.com/office/officeart/2005/8/layout/orgChart1"/>
    <dgm:cxn modelId="{900CE36A-6F09-4D01-ADC6-55B0518C70AB}" type="presParOf" srcId="{905F8346-A5C3-4EF5-9B4B-4B56EA381A35}" destId="{36A7D51C-98D3-48B3-A32D-2316F9A3EF79}" srcOrd="2" destOrd="0" presId="urn:microsoft.com/office/officeart/2005/8/layout/orgChart1"/>
    <dgm:cxn modelId="{62E56D8E-C66D-4032-9F72-6DF7E437D3F4}" type="presParOf" srcId="{57165E99-422F-420E-BBE0-90B4C63FCF1F}" destId="{F980B9A9-F265-4A71-AD99-EA21AF823662}" srcOrd="4" destOrd="0" presId="urn:microsoft.com/office/officeart/2005/8/layout/orgChart1"/>
    <dgm:cxn modelId="{68B0D658-859E-49FF-8DC3-31C03DBF6362}" type="presParOf" srcId="{57165E99-422F-420E-BBE0-90B4C63FCF1F}" destId="{EC3E7747-7340-4353-9810-C1C3B4A97566}" srcOrd="5" destOrd="0" presId="urn:microsoft.com/office/officeart/2005/8/layout/orgChart1"/>
    <dgm:cxn modelId="{5A82FB29-3126-45DE-AC73-DC5D4C35405D}" type="presParOf" srcId="{EC3E7747-7340-4353-9810-C1C3B4A97566}" destId="{0BEB2291-6139-4E0C-9968-03C1E508827A}" srcOrd="0" destOrd="0" presId="urn:microsoft.com/office/officeart/2005/8/layout/orgChart1"/>
    <dgm:cxn modelId="{09EE42BA-1A04-41D1-AACE-0A9D8ACE008F}" type="presParOf" srcId="{0BEB2291-6139-4E0C-9968-03C1E508827A}" destId="{541891DA-2050-4768-9820-69F416DEF7AB}" srcOrd="0" destOrd="0" presId="urn:microsoft.com/office/officeart/2005/8/layout/orgChart1"/>
    <dgm:cxn modelId="{3FD7DEAA-49A2-4E43-B594-DD32D96A51DB}" type="presParOf" srcId="{0BEB2291-6139-4E0C-9968-03C1E508827A}" destId="{2C2D39A2-10F6-45EB-B4F3-C9A2CABC5793}" srcOrd="1" destOrd="0" presId="urn:microsoft.com/office/officeart/2005/8/layout/orgChart1"/>
    <dgm:cxn modelId="{F5451AD0-7F25-4BF6-BD9F-DBF911C01754}" type="presParOf" srcId="{EC3E7747-7340-4353-9810-C1C3B4A97566}" destId="{F9C280C6-0B59-4272-9466-5EC956C50286}" srcOrd="1" destOrd="0" presId="urn:microsoft.com/office/officeart/2005/8/layout/orgChart1"/>
    <dgm:cxn modelId="{BFA13702-B70B-4EB0-AFC1-5558808BFC38}" type="presParOf" srcId="{EC3E7747-7340-4353-9810-C1C3B4A97566}" destId="{6A5F3922-E09B-46D6-BE3A-9FCA6E37515D}" srcOrd="2" destOrd="0" presId="urn:microsoft.com/office/officeart/2005/8/layout/orgChart1"/>
    <dgm:cxn modelId="{14E6A86E-5526-4AB8-BB21-50200DA69E1D}" type="presParOf" srcId="{8E3E2B5F-B3D0-4973-9064-8BCDD0A04D87}" destId="{FE366D02-5ECD-4FB6-907F-D2784913DF69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980B9A9-F265-4A71-AD99-EA21AF823662}">
      <dsp:nvSpPr>
        <dsp:cNvPr id="0" name=""/>
        <dsp:cNvSpPr/>
      </dsp:nvSpPr>
      <dsp:spPr>
        <a:xfrm>
          <a:off x="1871662" y="994751"/>
          <a:ext cx="1324214" cy="2298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4911"/>
              </a:lnTo>
              <a:lnTo>
                <a:pt x="1324214" y="114911"/>
              </a:lnTo>
              <a:lnTo>
                <a:pt x="1324214" y="22982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1463614-0BF9-466B-A3B1-2D4F7B0E9B94}">
      <dsp:nvSpPr>
        <dsp:cNvPr id="0" name=""/>
        <dsp:cNvSpPr/>
      </dsp:nvSpPr>
      <dsp:spPr>
        <a:xfrm>
          <a:off x="1825942" y="994751"/>
          <a:ext cx="91440" cy="22982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2982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7744F65-6AF9-4EDF-AE20-28A99AC08938}">
      <dsp:nvSpPr>
        <dsp:cNvPr id="0" name=""/>
        <dsp:cNvSpPr/>
      </dsp:nvSpPr>
      <dsp:spPr>
        <a:xfrm>
          <a:off x="547447" y="994751"/>
          <a:ext cx="1324214" cy="229822"/>
        </a:xfrm>
        <a:custGeom>
          <a:avLst/>
          <a:gdLst/>
          <a:ahLst/>
          <a:cxnLst/>
          <a:rect l="0" t="0" r="0" b="0"/>
          <a:pathLst>
            <a:path>
              <a:moveTo>
                <a:pt x="1324214" y="0"/>
              </a:moveTo>
              <a:lnTo>
                <a:pt x="1324214" y="114911"/>
              </a:lnTo>
              <a:lnTo>
                <a:pt x="0" y="114911"/>
              </a:lnTo>
              <a:lnTo>
                <a:pt x="0" y="22982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06F9F0F-6A67-4237-99BC-607F7565BD1E}">
      <dsp:nvSpPr>
        <dsp:cNvPr id="0" name=""/>
        <dsp:cNvSpPr/>
      </dsp:nvSpPr>
      <dsp:spPr>
        <a:xfrm>
          <a:off x="1324466" y="447555"/>
          <a:ext cx="1094392" cy="5471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app.py</a:t>
          </a:r>
        </a:p>
      </dsp:txBody>
      <dsp:txXfrm>
        <a:off x="1324466" y="447555"/>
        <a:ext cx="1094392" cy="547196"/>
      </dsp:txXfrm>
    </dsp:sp>
    <dsp:sp modelId="{6C03C371-7340-4905-ADDD-271A33BA4294}">
      <dsp:nvSpPr>
        <dsp:cNvPr id="0" name=""/>
        <dsp:cNvSpPr/>
      </dsp:nvSpPr>
      <dsp:spPr>
        <a:xfrm>
          <a:off x="251" y="1224573"/>
          <a:ext cx="1094392" cy="5471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quizeditor.py</a:t>
          </a:r>
        </a:p>
      </dsp:txBody>
      <dsp:txXfrm>
        <a:off x="251" y="1224573"/>
        <a:ext cx="1094392" cy="547196"/>
      </dsp:txXfrm>
    </dsp:sp>
    <dsp:sp modelId="{D432617B-1DF7-4D62-A8B7-232056C7DDD9}">
      <dsp:nvSpPr>
        <dsp:cNvPr id="0" name=""/>
        <dsp:cNvSpPr/>
      </dsp:nvSpPr>
      <dsp:spPr>
        <a:xfrm>
          <a:off x="1324466" y="1224573"/>
          <a:ext cx="1094392" cy="5471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user.py</a:t>
          </a:r>
        </a:p>
      </dsp:txBody>
      <dsp:txXfrm>
        <a:off x="1324466" y="1224573"/>
        <a:ext cx="1094392" cy="547196"/>
      </dsp:txXfrm>
    </dsp:sp>
    <dsp:sp modelId="{541891DA-2050-4768-9820-69F416DEF7AB}">
      <dsp:nvSpPr>
        <dsp:cNvPr id="0" name=""/>
        <dsp:cNvSpPr/>
      </dsp:nvSpPr>
      <dsp:spPr>
        <a:xfrm>
          <a:off x="2648681" y="1224573"/>
          <a:ext cx="1094392" cy="5471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quiz.py</a:t>
          </a:r>
        </a:p>
      </dsp:txBody>
      <dsp:txXfrm>
        <a:off x="2648681" y="1224573"/>
        <a:ext cx="1094392" cy="54719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29B3BC-1BD5-4F95-8009-96B2416FE4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3</TotalTime>
  <Pages>31</Pages>
  <Words>2526</Words>
  <Characters>1440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verma</dc:creator>
  <cp:keywords/>
  <dc:description/>
  <cp:lastModifiedBy>ravi verma</cp:lastModifiedBy>
  <cp:revision>721</cp:revision>
  <dcterms:created xsi:type="dcterms:W3CDTF">2020-07-28T06:59:00Z</dcterms:created>
  <dcterms:modified xsi:type="dcterms:W3CDTF">2020-08-01T10:07:00Z</dcterms:modified>
</cp:coreProperties>
</file>